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5BD40" w14:textId="77777777" w:rsidR="00B324C6" w:rsidRDefault="006D53FF" w:rsidP="00B324C6">
      <w:pPr>
        <w:spacing w:line="360" w:lineRule="auto"/>
        <w:ind w:left="0" w:firstLine="0"/>
        <w:rPr>
          <w:b/>
          <w:bCs/>
          <w:color w:val="000000" w:themeColor="text1"/>
          <w:sz w:val="26"/>
          <w:szCs w:val="26"/>
        </w:rPr>
      </w:pPr>
      <w:r w:rsidRPr="00C83BFC">
        <w:rPr>
          <w:b/>
          <w:bCs/>
          <w:color w:val="000000" w:themeColor="text1"/>
          <w:sz w:val="26"/>
          <w:szCs w:val="26"/>
        </w:rPr>
        <w:t xml:space="preserve"> </w:t>
      </w:r>
    </w:p>
    <w:p w14:paraId="600EAEF5" w14:textId="6697D0C1" w:rsidR="00C561A9" w:rsidRDefault="00C561A9" w:rsidP="00B324C6">
      <w:pPr>
        <w:spacing w:line="360" w:lineRule="auto"/>
        <w:ind w:left="0" w:firstLine="0"/>
        <w:jc w:val="center"/>
        <w:rPr>
          <w:b/>
          <w:bCs/>
          <w:color w:val="000000" w:themeColor="text1"/>
          <w:sz w:val="28"/>
          <w:szCs w:val="26"/>
        </w:rPr>
      </w:pPr>
    </w:p>
    <w:p w14:paraId="69306250" w14:textId="77777777" w:rsidR="00CD3728" w:rsidRDefault="00CD3728" w:rsidP="00B324C6">
      <w:pPr>
        <w:spacing w:line="360" w:lineRule="auto"/>
        <w:ind w:left="0" w:firstLine="0"/>
        <w:jc w:val="center"/>
        <w:rPr>
          <w:b/>
          <w:bCs/>
          <w:color w:val="000000" w:themeColor="text1"/>
          <w:sz w:val="28"/>
          <w:szCs w:val="26"/>
        </w:rPr>
      </w:pPr>
    </w:p>
    <w:p w14:paraId="5B89A277" w14:textId="30F75280" w:rsidR="00BB4E30" w:rsidRPr="001506ED" w:rsidRDefault="00820C47" w:rsidP="001506ED">
      <w:pPr>
        <w:spacing w:line="360" w:lineRule="auto"/>
        <w:ind w:left="0" w:firstLine="0"/>
        <w:jc w:val="center"/>
        <w:rPr>
          <w:b/>
          <w:bCs/>
          <w:color w:val="000000" w:themeColor="text1"/>
          <w:sz w:val="26"/>
          <w:szCs w:val="26"/>
        </w:rPr>
      </w:pPr>
      <w:r w:rsidRPr="00C83BFC">
        <w:rPr>
          <w:b/>
          <w:bCs/>
          <w:color w:val="000000" w:themeColor="text1"/>
          <w:sz w:val="28"/>
          <w:szCs w:val="26"/>
        </w:rPr>
        <w:t>FORMULARZ DLA OGŁOSZENIODAWCÓW</w:t>
      </w:r>
    </w:p>
    <w:p w14:paraId="5C9A0C0E" w14:textId="1C0E4F30" w:rsidR="00BB4E30" w:rsidRDefault="00BB4E30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6C00B881" w14:textId="72B3256C" w:rsidR="006E4391" w:rsidRDefault="006E4391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5DAF841D" w14:textId="77777777" w:rsidR="006E4391" w:rsidRPr="00C83BFC" w:rsidRDefault="006E4391" w:rsidP="00AD3A0C">
      <w:pPr>
        <w:spacing w:after="0" w:line="360" w:lineRule="auto"/>
        <w:ind w:left="0" w:firstLine="0"/>
        <w:jc w:val="left"/>
        <w:rPr>
          <w:b/>
          <w:color w:val="000000" w:themeColor="text1"/>
          <w:sz w:val="22"/>
        </w:rPr>
      </w:pPr>
    </w:p>
    <w:p w14:paraId="67B6E7C0" w14:textId="3D15C945" w:rsidR="00553A92" w:rsidRPr="00C83BFC" w:rsidRDefault="005D34EB" w:rsidP="00AD3A0C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INSTYTUCJA:</w:t>
      </w:r>
      <w:r w:rsidR="002F09F0" w:rsidRPr="00C83BFC">
        <w:rPr>
          <w:b/>
          <w:color w:val="000000" w:themeColor="text1"/>
          <w:sz w:val="22"/>
        </w:rPr>
        <w:t xml:space="preserve">        </w:t>
      </w:r>
      <w:r w:rsidRPr="00C83BFC">
        <w:rPr>
          <w:color w:val="000000" w:themeColor="text1"/>
          <w:sz w:val="22"/>
        </w:rPr>
        <w:t xml:space="preserve">Instytut Farmakologii im. Jerzego Maja Polskiej Akademii Nauk  </w:t>
      </w:r>
    </w:p>
    <w:p w14:paraId="6EE5A6E9" w14:textId="1E6A108D" w:rsidR="00553A92" w:rsidRPr="00C83BFC" w:rsidRDefault="005D34EB" w:rsidP="00AD3A0C">
      <w:pPr>
        <w:tabs>
          <w:tab w:val="center" w:pos="849"/>
          <w:tab w:val="center" w:pos="2361"/>
        </w:tabs>
        <w:spacing w:after="0" w:line="360" w:lineRule="auto"/>
        <w:ind w:left="0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 xml:space="preserve">MIASTO: </w:t>
      </w:r>
      <w:r w:rsidR="002F09F0" w:rsidRPr="00C83BFC">
        <w:rPr>
          <w:b/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 xml:space="preserve">Kraków </w:t>
      </w:r>
    </w:p>
    <w:p w14:paraId="54DDC039" w14:textId="172FB50E" w:rsidR="00417B32" w:rsidRPr="00033D4D" w:rsidRDefault="005D34EB" w:rsidP="006E4391">
      <w:pPr>
        <w:spacing w:after="0" w:line="360" w:lineRule="auto"/>
        <w:ind w:left="0" w:firstLine="0"/>
        <w:jc w:val="left"/>
        <w:rPr>
          <w:b/>
          <w:color w:val="0070C0"/>
          <w:sz w:val="22"/>
        </w:rPr>
      </w:pPr>
      <w:r w:rsidRPr="00C83BFC">
        <w:rPr>
          <w:b/>
          <w:color w:val="000000" w:themeColor="text1"/>
          <w:sz w:val="22"/>
        </w:rPr>
        <w:t>STANOWISKO:</w:t>
      </w:r>
      <w:r w:rsidR="00417B32" w:rsidRPr="00C83BFC">
        <w:rPr>
          <w:b/>
          <w:color w:val="000000" w:themeColor="text1"/>
          <w:sz w:val="22"/>
        </w:rPr>
        <w:t xml:space="preserve"> </w:t>
      </w:r>
      <w:r w:rsidR="000055A7" w:rsidRPr="00C83BFC">
        <w:rPr>
          <w:b/>
          <w:color w:val="000000" w:themeColor="text1"/>
          <w:sz w:val="22"/>
        </w:rPr>
        <w:t xml:space="preserve">   </w:t>
      </w:r>
      <w:r w:rsidR="002F09F0" w:rsidRPr="00C83BFC">
        <w:rPr>
          <w:b/>
          <w:color w:val="000000" w:themeColor="text1"/>
          <w:sz w:val="22"/>
        </w:rPr>
        <w:t xml:space="preserve"> </w:t>
      </w:r>
      <w:r w:rsidR="00390BEE" w:rsidRPr="001C6513">
        <w:rPr>
          <w:b/>
          <w:color w:val="0070C0"/>
          <w:sz w:val="22"/>
        </w:rPr>
        <w:t>A</w:t>
      </w:r>
      <w:r w:rsidR="001C6513" w:rsidRPr="001C6513">
        <w:rPr>
          <w:b/>
          <w:color w:val="0070C0"/>
          <w:sz w:val="22"/>
        </w:rPr>
        <w:t>systent</w:t>
      </w:r>
      <w:r w:rsidR="00390BEE" w:rsidRPr="001C6513">
        <w:rPr>
          <w:b/>
          <w:color w:val="0070C0"/>
          <w:sz w:val="22"/>
        </w:rPr>
        <w:t xml:space="preserve"> (post-</w:t>
      </w:r>
      <w:proofErr w:type="spellStart"/>
      <w:r w:rsidR="00390BEE" w:rsidRPr="001C6513">
        <w:rPr>
          <w:b/>
          <w:color w:val="0070C0"/>
          <w:sz w:val="22"/>
        </w:rPr>
        <w:t>doc</w:t>
      </w:r>
      <w:proofErr w:type="spellEnd"/>
      <w:r w:rsidR="00390BEE" w:rsidRPr="001C6513">
        <w:rPr>
          <w:b/>
          <w:color w:val="0070C0"/>
          <w:sz w:val="22"/>
        </w:rPr>
        <w:t>)</w:t>
      </w:r>
      <w:r w:rsidR="006E4391">
        <w:rPr>
          <w:b/>
          <w:color w:val="0070C0"/>
          <w:sz w:val="22"/>
        </w:rPr>
        <w:t xml:space="preserve"> (K/M/X)</w:t>
      </w:r>
      <w:r w:rsidR="00390BEE" w:rsidRPr="001C6513">
        <w:rPr>
          <w:b/>
          <w:color w:val="0070C0"/>
          <w:sz w:val="22"/>
        </w:rPr>
        <w:t xml:space="preserve"> w</w:t>
      </w:r>
      <w:r w:rsidR="001C6513" w:rsidRPr="006E4391">
        <w:rPr>
          <w:b/>
          <w:color w:val="0070C0"/>
          <w:sz w:val="22"/>
        </w:rPr>
        <w:t xml:space="preserve"> </w:t>
      </w:r>
      <w:r w:rsidR="00E34DFE">
        <w:rPr>
          <w:b/>
          <w:color w:val="0070C0"/>
          <w:sz w:val="22"/>
        </w:rPr>
        <w:t>Zakład</w:t>
      </w:r>
      <w:r w:rsidR="001C6513">
        <w:rPr>
          <w:b/>
          <w:color w:val="0070C0"/>
          <w:sz w:val="22"/>
        </w:rPr>
        <w:t>zie</w:t>
      </w:r>
      <w:r w:rsidR="00E34DFE">
        <w:rPr>
          <w:b/>
          <w:color w:val="0070C0"/>
          <w:sz w:val="22"/>
        </w:rPr>
        <w:t xml:space="preserve"> Neuro</w:t>
      </w:r>
      <w:r w:rsidR="008D48FD">
        <w:rPr>
          <w:b/>
          <w:color w:val="0070C0"/>
          <w:sz w:val="22"/>
        </w:rPr>
        <w:t xml:space="preserve">farmakologii </w:t>
      </w:r>
      <w:r w:rsidR="006E4391">
        <w:rPr>
          <w:b/>
          <w:color w:val="0070C0"/>
          <w:sz w:val="22"/>
        </w:rPr>
        <w:br/>
        <w:t xml:space="preserve">                               </w:t>
      </w:r>
      <w:r w:rsidR="008D48FD">
        <w:rPr>
          <w:b/>
          <w:color w:val="0070C0"/>
          <w:sz w:val="22"/>
        </w:rPr>
        <w:t>Molekularnej</w:t>
      </w:r>
      <w:r w:rsidR="006E4391">
        <w:rPr>
          <w:b/>
          <w:color w:val="0070C0"/>
          <w:sz w:val="22"/>
        </w:rPr>
        <w:t xml:space="preserve"> </w:t>
      </w:r>
      <w:r w:rsidR="00417B32" w:rsidRPr="00033D4D">
        <w:rPr>
          <w:b/>
          <w:color w:val="0070C0"/>
          <w:sz w:val="22"/>
        </w:rPr>
        <w:t>Instytut</w:t>
      </w:r>
      <w:r w:rsidR="00E34DFE">
        <w:rPr>
          <w:b/>
          <w:color w:val="0070C0"/>
          <w:sz w:val="22"/>
        </w:rPr>
        <w:t>u</w:t>
      </w:r>
      <w:r w:rsidR="00417B32" w:rsidRPr="00033D4D">
        <w:rPr>
          <w:b/>
          <w:color w:val="0070C0"/>
          <w:sz w:val="22"/>
        </w:rPr>
        <w:t xml:space="preserve"> Farmakologii im. Jerzego</w:t>
      </w:r>
      <w:r w:rsidR="008D48FD">
        <w:rPr>
          <w:b/>
          <w:color w:val="0070C0"/>
          <w:sz w:val="22"/>
        </w:rPr>
        <w:t xml:space="preserve"> M</w:t>
      </w:r>
      <w:r w:rsidR="00417B32" w:rsidRPr="00033D4D">
        <w:rPr>
          <w:b/>
          <w:color w:val="0070C0"/>
          <w:sz w:val="22"/>
        </w:rPr>
        <w:t xml:space="preserve">aja Polskiej </w:t>
      </w:r>
      <w:r w:rsidR="006E4391">
        <w:rPr>
          <w:b/>
          <w:color w:val="0070C0"/>
          <w:sz w:val="22"/>
        </w:rPr>
        <w:br/>
        <w:t xml:space="preserve">                               </w:t>
      </w:r>
      <w:r w:rsidR="00417B32" w:rsidRPr="00033D4D">
        <w:rPr>
          <w:b/>
          <w:color w:val="0070C0"/>
          <w:sz w:val="22"/>
        </w:rPr>
        <w:t>Akademii Nauk</w:t>
      </w:r>
      <w:r w:rsidR="006E4391">
        <w:rPr>
          <w:b/>
          <w:color w:val="0070C0"/>
          <w:sz w:val="22"/>
        </w:rPr>
        <w:t xml:space="preserve"> – pełny etat</w:t>
      </w:r>
      <w:r w:rsidR="00502F4A">
        <w:rPr>
          <w:b/>
          <w:color w:val="0070C0"/>
          <w:sz w:val="22"/>
        </w:rPr>
        <w:t xml:space="preserve"> </w:t>
      </w:r>
      <w:bookmarkStart w:id="0" w:name="_Hlk228868966"/>
      <w:r w:rsidR="00502F4A">
        <w:rPr>
          <w:b/>
          <w:color w:val="0070C0"/>
          <w:sz w:val="22"/>
        </w:rPr>
        <w:t xml:space="preserve">(projekt </w:t>
      </w:r>
      <w:r w:rsidR="00502F4A" w:rsidRPr="00502F4A">
        <w:rPr>
          <w:b/>
          <w:color w:val="0070C0"/>
          <w:sz w:val="22"/>
        </w:rPr>
        <w:t>SI-ADO-AGEING</w:t>
      </w:r>
      <w:r w:rsidR="00502F4A">
        <w:rPr>
          <w:b/>
          <w:color w:val="0070C0"/>
          <w:sz w:val="22"/>
        </w:rPr>
        <w:t>)</w:t>
      </w:r>
      <w:bookmarkEnd w:id="0"/>
    </w:p>
    <w:p w14:paraId="1DE6E657" w14:textId="77777777" w:rsidR="004B5887" w:rsidRPr="00C83BFC" w:rsidRDefault="004B5887" w:rsidP="00C52993">
      <w:pPr>
        <w:spacing w:after="0" w:line="360" w:lineRule="auto"/>
        <w:ind w:left="360" w:firstLine="0"/>
        <w:jc w:val="left"/>
        <w:rPr>
          <w:b/>
          <w:color w:val="000000" w:themeColor="text1"/>
          <w:sz w:val="22"/>
        </w:rPr>
      </w:pPr>
    </w:p>
    <w:p w14:paraId="145E1654" w14:textId="692C29A6" w:rsidR="00553A92" w:rsidRPr="00F7105B" w:rsidRDefault="005D34EB" w:rsidP="00B166D4">
      <w:pPr>
        <w:spacing w:after="0" w:line="360" w:lineRule="auto"/>
        <w:ind w:left="0" w:right="504" w:firstLine="0"/>
        <w:rPr>
          <w:b/>
          <w:color w:val="auto"/>
          <w:sz w:val="22"/>
        </w:rPr>
      </w:pPr>
      <w:r w:rsidRPr="00F7105B">
        <w:rPr>
          <w:b/>
          <w:color w:val="auto"/>
          <w:sz w:val="22"/>
        </w:rPr>
        <w:t>DYSCYPLINA NAUKOWA:</w:t>
      </w:r>
      <w:r w:rsidR="002F39DD" w:rsidRPr="00F7105B">
        <w:rPr>
          <w:b/>
          <w:color w:val="auto"/>
          <w:sz w:val="22"/>
        </w:rPr>
        <w:t xml:space="preserve">  </w:t>
      </w:r>
      <w:r w:rsidR="003B3043">
        <w:rPr>
          <w:b/>
          <w:color w:val="auto"/>
          <w:sz w:val="22"/>
        </w:rPr>
        <w:tab/>
        <w:t xml:space="preserve">   </w:t>
      </w:r>
      <w:r w:rsidR="00B166D4" w:rsidRPr="00F7105B">
        <w:rPr>
          <w:color w:val="auto"/>
          <w:sz w:val="22"/>
        </w:rPr>
        <w:t xml:space="preserve">Nauki </w:t>
      </w:r>
      <w:r w:rsidR="008D48FD">
        <w:rPr>
          <w:color w:val="auto"/>
          <w:sz w:val="22"/>
        </w:rPr>
        <w:t xml:space="preserve">medyczne / </w:t>
      </w:r>
      <w:r w:rsidR="00F7105B" w:rsidRPr="00F7105B">
        <w:rPr>
          <w:color w:val="auto"/>
          <w:sz w:val="22"/>
        </w:rPr>
        <w:t>farmaceutyczne</w:t>
      </w:r>
    </w:p>
    <w:p w14:paraId="24F7F12A" w14:textId="6A3F65AB" w:rsidR="002F09F0" w:rsidRPr="00966B78" w:rsidRDefault="002F09F0" w:rsidP="00AD3A0C">
      <w:pPr>
        <w:spacing w:after="0" w:line="360" w:lineRule="auto"/>
        <w:ind w:left="0" w:right="3077" w:firstLine="0"/>
        <w:jc w:val="left"/>
        <w:rPr>
          <w:color w:val="auto"/>
          <w:sz w:val="22"/>
        </w:rPr>
      </w:pPr>
      <w:r w:rsidRPr="00966B78">
        <w:rPr>
          <w:b/>
          <w:color w:val="auto"/>
          <w:sz w:val="22"/>
        </w:rPr>
        <w:t>DATA OGŁOSZENIA:</w:t>
      </w:r>
      <w:r w:rsidR="002F39DD" w:rsidRPr="00966B78">
        <w:rPr>
          <w:b/>
          <w:color w:val="auto"/>
          <w:sz w:val="22"/>
        </w:rPr>
        <w:t xml:space="preserve"> </w:t>
      </w:r>
      <w:r w:rsidR="003B3043" w:rsidRPr="00966B78">
        <w:rPr>
          <w:b/>
          <w:color w:val="auto"/>
          <w:sz w:val="22"/>
        </w:rPr>
        <w:tab/>
      </w:r>
      <w:r w:rsidR="003B3043" w:rsidRPr="00966B78">
        <w:rPr>
          <w:b/>
          <w:color w:val="auto"/>
          <w:sz w:val="22"/>
        </w:rPr>
        <w:tab/>
        <w:t xml:space="preserve">   </w:t>
      </w:r>
      <w:r w:rsidR="00E07606" w:rsidRPr="00966B78">
        <w:rPr>
          <w:color w:val="auto"/>
          <w:sz w:val="22"/>
        </w:rPr>
        <w:t>5.05</w:t>
      </w:r>
      <w:r w:rsidR="004362BD" w:rsidRPr="00966B78">
        <w:rPr>
          <w:color w:val="auto"/>
          <w:sz w:val="22"/>
        </w:rPr>
        <w:t>.202</w:t>
      </w:r>
      <w:r w:rsidR="001C6513" w:rsidRPr="00966B78">
        <w:rPr>
          <w:color w:val="auto"/>
          <w:sz w:val="22"/>
        </w:rPr>
        <w:t>6</w:t>
      </w:r>
      <w:r w:rsidR="002F39DD" w:rsidRPr="00966B78">
        <w:rPr>
          <w:b/>
          <w:color w:val="auto"/>
          <w:sz w:val="22"/>
        </w:rPr>
        <w:t xml:space="preserve"> </w:t>
      </w:r>
      <w:r w:rsidRPr="00966B78">
        <w:rPr>
          <w:b/>
          <w:color w:val="auto"/>
          <w:sz w:val="22"/>
        </w:rPr>
        <w:tab/>
        <w:t xml:space="preserve">              </w:t>
      </w:r>
    </w:p>
    <w:p w14:paraId="56EBA6DB" w14:textId="25E755F3" w:rsidR="002F09F0" w:rsidRPr="00966B78" w:rsidRDefault="002F09F0" w:rsidP="00AD3A0C">
      <w:pPr>
        <w:spacing w:after="0" w:line="360" w:lineRule="auto"/>
        <w:ind w:left="0" w:right="3077" w:firstLine="0"/>
        <w:jc w:val="left"/>
        <w:rPr>
          <w:color w:val="auto"/>
          <w:sz w:val="22"/>
        </w:rPr>
      </w:pPr>
      <w:r w:rsidRPr="00966B78">
        <w:rPr>
          <w:b/>
          <w:color w:val="auto"/>
          <w:sz w:val="22"/>
        </w:rPr>
        <w:t>TERMIN SKŁADANIA OFERT:</w:t>
      </w:r>
      <w:r w:rsidR="002F39DD" w:rsidRPr="00966B78">
        <w:rPr>
          <w:b/>
          <w:color w:val="auto"/>
          <w:sz w:val="22"/>
        </w:rPr>
        <w:t xml:space="preserve"> </w:t>
      </w:r>
      <w:r w:rsidR="0010268E" w:rsidRPr="00966B78">
        <w:rPr>
          <w:b/>
          <w:color w:val="auto"/>
          <w:sz w:val="22"/>
        </w:rPr>
        <w:t xml:space="preserve"> </w:t>
      </w:r>
      <w:r w:rsidR="003B3043" w:rsidRPr="00966B78">
        <w:rPr>
          <w:b/>
          <w:color w:val="auto"/>
          <w:sz w:val="22"/>
        </w:rPr>
        <w:tab/>
        <w:t xml:space="preserve">   </w:t>
      </w:r>
      <w:r w:rsidR="00E07606" w:rsidRPr="00966B78">
        <w:rPr>
          <w:color w:val="auto"/>
          <w:sz w:val="22"/>
        </w:rPr>
        <w:t>24.05</w:t>
      </w:r>
      <w:r w:rsidR="004362BD" w:rsidRPr="00966B78">
        <w:rPr>
          <w:color w:val="auto"/>
          <w:sz w:val="22"/>
        </w:rPr>
        <w:t>.202</w:t>
      </w:r>
      <w:r w:rsidR="001C6513" w:rsidRPr="00966B78">
        <w:rPr>
          <w:color w:val="auto"/>
          <w:sz w:val="22"/>
        </w:rPr>
        <w:t>6</w:t>
      </w:r>
    </w:p>
    <w:p w14:paraId="296D0E28" w14:textId="5FB87BDA" w:rsidR="002F09F0" w:rsidRPr="00966B78" w:rsidRDefault="002F09F0" w:rsidP="00AD3A0C">
      <w:pPr>
        <w:spacing w:after="0" w:line="360" w:lineRule="auto"/>
        <w:ind w:left="0" w:right="3077" w:firstLine="0"/>
        <w:jc w:val="left"/>
        <w:rPr>
          <w:b/>
          <w:color w:val="auto"/>
          <w:sz w:val="22"/>
        </w:rPr>
      </w:pPr>
      <w:r w:rsidRPr="00966B78">
        <w:rPr>
          <w:b/>
          <w:color w:val="auto"/>
          <w:sz w:val="22"/>
        </w:rPr>
        <w:t>ROZSTRZYGNIĘCIE KONKURSU:</w:t>
      </w:r>
      <w:r w:rsidR="002F39DD" w:rsidRPr="00966B78">
        <w:rPr>
          <w:b/>
          <w:color w:val="auto"/>
          <w:sz w:val="22"/>
        </w:rPr>
        <w:t xml:space="preserve"> </w:t>
      </w:r>
      <w:r w:rsidR="003B3043" w:rsidRPr="00966B78">
        <w:rPr>
          <w:b/>
          <w:color w:val="auto"/>
          <w:sz w:val="22"/>
        </w:rPr>
        <w:t xml:space="preserve">  </w:t>
      </w:r>
      <w:r w:rsidR="00E07606" w:rsidRPr="00966B78">
        <w:rPr>
          <w:color w:val="auto"/>
          <w:sz w:val="22"/>
        </w:rPr>
        <w:t>1.06</w:t>
      </w:r>
      <w:r w:rsidR="004362BD" w:rsidRPr="00966B78">
        <w:rPr>
          <w:color w:val="auto"/>
          <w:sz w:val="22"/>
        </w:rPr>
        <w:t>.202</w:t>
      </w:r>
      <w:r w:rsidR="001C6513" w:rsidRPr="00966B78">
        <w:rPr>
          <w:color w:val="auto"/>
          <w:sz w:val="22"/>
        </w:rPr>
        <w:t>6</w:t>
      </w:r>
    </w:p>
    <w:p w14:paraId="2241C978" w14:textId="330C3F87" w:rsidR="00553A92" w:rsidRPr="00C83BFC" w:rsidRDefault="005D34EB" w:rsidP="00AD3A0C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LINK DO STRONY:</w:t>
      </w:r>
      <w:r w:rsidR="00BB6DD2" w:rsidRPr="00C83BFC">
        <w:rPr>
          <w:b/>
          <w:color w:val="000000" w:themeColor="text1"/>
          <w:sz w:val="22"/>
        </w:rPr>
        <w:t xml:space="preserve"> </w:t>
      </w:r>
      <w:r w:rsidR="0019614B" w:rsidRPr="00C83BFC">
        <w:rPr>
          <w:b/>
          <w:color w:val="000000" w:themeColor="text1"/>
          <w:sz w:val="22"/>
        </w:rPr>
        <w:t xml:space="preserve"> </w:t>
      </w:r>
      <w:bookmarkStart w:id="1" w:name="_Hlk204166614"/>
      <w:r w:rsidR="00F07336">
        <w:rPr>
          <w:b/>
          <w:color w:val="000000" w:themeColor="text1"/>
          <w:sz w:val="22"/>
        </w:rPr>
        <w:tab/>
      </w:r>
      <w:r w:rsidR="00F07336">
        <w:rPr>
          <w:b/>
          <w:color w:val="000000" w:themeColor="text1"/>
          <w:sz w:val="22"/>
        </w:rPr>
        <w:tab/>
        <w:t xml:space="preserve">   </w:t>
      </w:r>
      <w:bookmarkEnd w:id="1"/>
      <w:r w:rsidR="00400044" w:rsidRPr="00400044">
        <w:rPr>
          <w:color w:val="0070C0"/>
          <w:sz w:val="22"/>
          <w:u w:val="single" w:color="0000FF"/>
        </w:rPr>
        <w:t>https://if-pan.edu.pl/</w:t>
      </w:r>
    </w:p>
    <w:p w14:paraId="77567918" w14:textId="77777777" w:rsidR="006E4391" w:rsidRDefault="006E4391" w:rsidP="006E4391">
      <w:pPr>
        <w:spacing w:after="0" w:line="240" w:lineRule="auto"/>
        <w:ind w:left="0"/>
        <w:rPr>
          <w:b/>
          <w:bCs/>
          <w:color w:val="auto"/>
          <w:sz w:val="22"/>
        </w:rPr>
      </w:pPr>
    </w:p>
    <w:p w14:paraId="1EC503CF" w14:textId="4D334447" w:rsidR="008D48FD" w:rsidRPr="008D48FD" w:rsidRDefault="00BB6DD2" w:rsidP="006E4391">
      <w:pPr>
        <w:spacing w:after="0" w:line="240" w:lineRule="auto"/>
        <w:ind w:left="0"/>
        <w:rPr>
          <w:rFonts w:ascii="Times New Roman" w:eastAsia="Times New Roman" w:hAnsi="Times New Roman" w:cs="Times New Roman"/>
          <w:color w:val="auto"/>
          <w:szCs w:val="24"/>
        </w:rPr>
      </w:pPr>
      <w:r w:rsidRPr="00F7105B">
        <w:rPr>
          <w:b/>
          <w:bCs/>
          <w:color w:val="auto"/>
          <w:sz w:val="22"/>
        </w:rPr>
        <w:t>SŁOWA KLUCZOWE:</w:t>
      </w:r>
      <w:r w:rsidR="00681DF4" w:rsidRPr="00F7105B">
        <w:rPr>
          <w:bCs/>
          <w:color w:val="auto"/>
          <w:sz w:val="22"/>
        </w:rPr>
        <w:t xml:space="preserve"> </w:t>
      </w:r>
      <w:r w:rsidR="00CD3728">
        <w:rPr>
          <w:bCs/>
          <w:color w:val="auto"/>
          <w:sz w:val="22"/>
        </w:rPr>
        <w:t xml:space="preserve"> </w:t>
      </w:r>
      <w:r w:rsidR="00D64E93" w:rsidRPr="00173172">
        <w:rPr>
          <w:bCs/>
          <w:color w:val="auto"/>
          <w:sz w:val="22"/>
        </w:rPr>
        <w:t>badania behawioralne</w:t>
      </w:r>
      <w:r w:rsidR="00DB11A0" w:rsidRPr="00173172">
        <w:rPr>
          <w:bCs/>
          <w:color w:val="auto"/>
          <w:sz w:val="22"/>
        </w:rPr>
        <w:t>, zachowania społeczne, oporność na efekty starzenia</w:t>
      </w:r>
      <w:r w:rsidR="00934C96">
        <w:rPr>
          <w:bCs/>
          <w:color w:val="auto"/>
          <w:sz w:val="22"/>
        </w:rPr>
        <w:t>.</w:t>
      </w:r>
    </w:p>
    <w:p w14:paraId="44A301CB" w14:textId="4B7096D6" w:rsidR="00C561A9" w:rsidRDefault="00C561A9" w:rsidP="00B166D4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3957792B" w14:textId="6BD02FE6" w:rsidR="006E4391" w:rsidRDefault="006E4391" w:rsidP="00B166D4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73FE50F6" w14:textId="77777777" w:rsidR="006E4391" w:rsidRPr="008D48FD" w:rsidRDefault="006E4391" w:rsidP="00B166D4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6827979C" w14:textId="4F14AFC5" w:rsidR="005B189B" w:rsidRPr="005B189B" w:rsidRDefault="00390BEE" w:rsidP="005B189B">
      <w:pPr>
        <w:spacing w:after="0" w:line="360" w:lineRule="auto"/>
        <w:ind w:left="0" w:firstLine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Celem konkursu jest wyłonienie </w:t>
      </w:r>
      <w:r w:rsidR="00915189">
        <w:rPr>
          <w:color w:val="000000" w:themeColor="text1"/>
          <w:sz w:val="22"/>
        </w:rPr>
        <w:t>osoby</w:t>
      </w:r>
      <w:r w:rsidR="00753DE6" w:rsidRPr="00C83BFC">
        <w:rPr>
          <w:color w:val="000000" w:themeColor="text1"/>
          <w:sz w:val="22"/>
        </w:rPr>
        <w:t xml:space="preserve"> na stanowisko </w:t>
      </w:r>
      <w:r w:rsidR="001C6513">
        <w:rPr>
          <w:b/>
          <w:color w:val="000000" w:themeColor="text1"/>
          <w:sz w:val="22"/>
        </w:rPr>
        <w:t>asystenta</w:t>
      </w:r>
      <w:r w:rsidR="00753DE6" w:rsidRPr="00C83BFC">
        <w:rPr>
          <w:b/>
          <w:color w:val="000000" w:themeColor="text1"/>
          <w:sz w:val="22"/>
        </w:rPr>
        <w:t xml:space="preserve"> (post-</w:t>
      </w:r>
      <w:proofErr w:type="spellStart"/>
      <w:r w:rsidR="00753DE6" w:rsidRPr="00C83BFC">
        <w:rPr>
          <w:b/>
          <w:color w:val="000000" w:themeColor="text1"/>
          <w:sz w:val="22"/>
        </w:rPr>
        <w:t>doc</w:t>
      </w:r>
      <w:proofErr w:type="spellEnd"/>
      <w:r w:rsidR="00753DE6" w:rsidRPr="00C83BFC">
        <w:rPr>
          <w:b/>
          <w:color w:val="000000" w:themeColor="text1"/>
          <w:sz w:val="22"/>
        </w:rPr>
        <w:t>)</w:t>
      </w:r>
      <w:r w:rsidR="00915189">
        <w:rPr>
          <w:b/>
          <w:color w:val="000000" w:themeColor="text1"/>
          <w:sz w:val="22"/>
        </w:rPr>
        <w:t xml:space="preserve"> (K/M/X)</w:t>
      </w:r>
      <w:r w:rsidR="00753DE6" w:rsidRPr="00C83BFC">
        <w:rPr>
          <w:b/>
          <w:color w:val="000000" w:themeColor="text1"/>
          <w:sz w:val="22"/>
        </w:rPr>
        <w:t xml:space="preserve"> </w:t>
      </w:r>
      <w:r w:rsidR="005B189B" w:rsidRPr="005B189B">
        <w:rPr>
          <w:color w:val="000000" w:themeColor="text1"/>
          <w:sz w:val="22"/>
        </w:rPr>
        <w:t>w Zakład</w:t>
      </w:r>
      <w:r w:rsidR="001C6513">
        <w:rPr>
          <w:color w:val="000000" w:themeColor="text1"/>
          <w:sz w:val="22"/>
        </w:rPr>
        <w:t>zie</w:t>
      </w:r>
      <w:r w:rsidR="005B189B" w:rsidRPr="005B189B">
        <w:rPr>
          <w:color w:val="000000" w:themeColor="text1"/>
          <w:sz w:val="22"/>
        </w:rPr>
        <w:t xml:space="preserve"> Neuro</w:t>
      </w:r>
      <w:r w:rsidR="008D48FD">
        <w:rPr>
          <w:color w:val="000000" w:themeColor="text1"/>
          <w:sz w:val="22"/>
        </w:rPr>
        <w:t>farmakologii Molekularnej</w:t>
      </w:r>
      <w:r w:rsidR="005B189B" w:rsidRPr="005B189B">
        <w:rPr>
          <w:color w:val="000000" w:themeColor="text1"/>
          <w:sz w:val="22"/>
        </w:rPr>
        <w:t xml:space="preserve"> Instytutu Farmakologii im. Jerzego Maja</w:t>
      </w:r>
      <w:r w:rsidR="001C6513">
        <w:rPr>
          <w:color w:val="000000" w:themeColor="text1"/>
          <w:sz w:val="22"/>
        </w:rPr>
        <w:t xml:space="preserve"> </w:t>
      </w:r>
      <w:r w:rsidR="005B189B" w:rsidRPr="005B189B">
        <w:rPr>
          <w:color w:val="000000" w:themeColor="text1"/>
          <w:sz w:val="22"/>
        </w:rPr>
        <w:t xml:space="preserve">Polskiej Akademii Nauk </w:t>
      </w:r>
      <w:r w:rsidR="00915189">
        <w:rPr>
          <w:color w:val="000000" w:themeColor="text1"/>
          <w:sz w:val="22"/>
        </w:rPr>
        <w:br/>
      </w:r>
      <w:r w:rsidR="005B189B">
        <w:rPr>
          <w:color w:val="000000" w:themeColor="text1"/>
          <w:sz w:val="22"/>
        </w:rPr>
        <w:t>(</w:t>
      </w:r>
      <w:r w:rsidR="00915189">
        <w:rPr>
          <w:color w:val="000000" w:themeColor="text1"/>
          <w:sz w:val="22"/>
        </w:rPr>
        <w:t xml:space="preserve">dalej: </w:t>
      </w:r>
      <w:r w:rsidR="005B189B">
        <w:rPr>
          <w:color w:val="000000" w:themeColor="text1"/>
          <w:sz w:val="22"/>
        </w:rPr>
        <w:t>IF PAN lub Instytut)</w:t>
      </w:r>
      <w:r w:rsidR="00B300C1">
        <w:rPr>
          <w:color w:val="000000" w:themeColor="text1"/>
          <w:sz w:val="22"/>
        </w:rPr>
        <w:t>,</w:t>
      </w:r>
      <w:r w:rsidR="005B189B">
        <w:rPr>
          <w:color w:val="000000" w:themeColor="text1"/>
          <w:sz w:val="22"/>
        </w:rPr>
        <w:t xml:space="preserve"> </w:t>
      </w:r>
      <w:r w:rsidR="005B189B" w:rsidRPr="00C83BFC">
        <w:rPr>
          <w:color w:val="000000" w:themeColor="text1"/>
          <w:sz w:val="22"/>
        </w:rPr>
        <w:t xml:space="preserve">do prowadzenia badań naukowych w ramach realizacji </w:t>
      </w:r>
      <w:bookmarkStart w:id="2" w:name="_Hlk228183620"/>
      <w:r w:rsidR="005B189B" w:rsidRPr="00C83BFC">
        <w:rPr>
          <w:color w:val="000000" w:themeColor="text1"/>
          <w:sz w:val="22"/>
        </w:rPr>
        <w:t xml:space="preserve">projektu </w:t>
      </w:r>
      <w:r w:rsidR="001C6513" w:rsidRPr="001C6513">
        <w:rPr>
          <w:color w:val="000000" w:themeColor="text1"/>
          <w:sz w:val="22"/>
        </w:rPr>
        <w:t>pn. „</w:t>
      </w:r>
      <w:r w:rsidR="001C6513" w:rsidRPr="00F57A9A">
        <w:rPr>
          <w:i/>
          <w:color w:val="000000" w:themeColor="text1"/>
          <w:sz w:val="22"/>
        </w:rPr>
        <w:t xml:space="preserve">Izolacja społeczna podczas dojrzewania jako czynnik ryzyka dla przyspieszonego starzenia się: </w:t>
      </w:r>
      <w:r w:rsidR="00F57A9A">
        <w:rPr>
          <w:i/>
          <w:color w:val="000000" w:themeColor="text1"/>
          <w:sz w:val="22"/>
        </w:rPr>
        <w:br/>
      </w:r>
      <w:r w:rsidR="001C6513" w:rsidRPr="00F57A9A">
        <w:rPr>
          <w:i/>
          <w:color w:val="000000" w:themeColor="text1"/>
          <w:sz w:val="22"/>
        </w:rPr>
        <w:t>od przewidywania do zapobiegania</w:t>
      </w:r>
      <w:r w:rsidR="001C6513" w:rsidRPr="001C6513">
        <w:rPr>
          <w:color w:val="000000" w:themeColor="text1"/>
          <w:sz w:val="22"/>
        </w:rPr>
        <w:t>”</w:t>
      </w:r>
      <w:r w:rsidR="00D61B7D">
        <w:rPr>
          <w:color w:val="000000" w:themeColor="text1"/>
          <w:sz w:val="22"/>
        </w:rPr>
        <w:t>,</w:t>
      </w:r>
      <w:r w:rsidR="001C6513" w:rsidRPr="001C6513">
        <w:rPr>
          <w:color w:val="000000" w:themeColor="text1"/>
          <w:sz w:val="22"/>
        </w:rPr>
        <w:t xml:space="preserve"> nr</w:t>
      </w:r>
      <w:r w:rsidR="00AC2314">
        <w:rPr>
          <w:color w:val="000000" w:themeColor="text1"/>
          <w:sz w:val="22"/>
        </w:rPr>
        <w:t xml:space="preserve"> </w:t>
      </w:r>
      <w:r w:rsidR="001C6513" w:rsidRPr="001C6513">
        <w:rPr>
          <w:color w:val="000000" w:themeColor="text1"/>
          <w:sz w:val="22"/>
        </w:rPr>
        <w:t>E4H/III/04/2025/SI-ADO-AGEING</w:t>
      </w:r>
      <w:r w:rsidR="00D61B7D">
        <w:rPr>
          <w:color w:val="000000" w:themeColor="text1"/>
          <w:sz w:val="22"/>
        </w:rPr>
        <w:t>,</w:t>
      </w:r>
      <w:r w:rsidR="001C6513" w:rsidRPr="001C6513">
        <w:rPr>
          <w:color w:val="000000" w:themeColor="text1"/>
          <w:sz w:val="22"/>
        </w:rPr>
        <w:t xml:space="preserve"> finansowanego </w:t>
      </w:r>
      <w:r w:rsidR="00D61B7D">
        <w:rPr>
          <w:color w:val="000000" w:themeColor="text1"/>
          <w:sz w:val="22"/>
        </w:rPr>
        <w:br/>
      </w:r>
      <w:r w:rsidR="001C6513" w:rsidRPr="001C6513">
        <w:rPr>
          <w:color w:val="000000" w:themeColor="text1"/>
          <w:sz w:val="22"/>
        </w:rPr>
        <w:t xml:space="preserve">w ramach III konkursu programu ERA4Health </w:t>
      </w:r>
      <w:r w:rsidR="002879E9">
        <w:rPr>
          <w:color w:val="000000" w:themeColor="text1"/>
          <w:sz w:val="22"/>
        </w:rPr>
        <w:t>„</w:t>
      </w:r>
      <w:proofErr w:type="spellStart"/>
      <w:r w:rsidR="001C6513" w:rsidRPr="001C6513">
        <w:rPr>
          <w:color w:val="000000" w:themeColor="text1"/>
          <w:sz w:val="22"/>
        </w:rPr>
        <w:t>Modulation</w:t>
      </w:r>
      <w:proofErr w:type="spellEnd"/>
      <w:r w:rsidR="001C6513" w:rsidRPr="001C6513">
        <w:rPr>
          <w:color w:val="000000" w:themeColor="text1"/>
          <w:sz w:val="22"/>
        </w:rPr>
        <w:t xml:space="preserve"> of </w:t>
      </w:r>
      <w:proofErr w:type="spellStart"/>
      <w:r w:rsidR="001C6513" w:rsidRPr="001C6513">
        <w:rPr>
          <w:color w:val="000000" w:themeColor="text1"/>
          <w:sz w:val="22"/>
        </w:rPr>
        <w:t>brain</w:t>
      </w:r>
      <w:proofErr w:type="spellEnd"/>
      <w:r w:rsidR="001C6513" w:rsidRPr="001C6513">
        <w:rPr>
          <w:color w:val="000000" w:themeColor="text1"/>
          <w:sz w:val="22"/>
        </w:rPr>
        <w:t xml:space="preserve"> </w:t>
      </w:r>
      <w:proofErr w:type="spellStart"/>
      <w:r w:rsidR="001C6513" w:rsidRPr="001C6513">
        <w:rPr>
          <w:color w:val="000000" w:themeColor="text1"/>
          <w:sz w:val="22"/>
        </w:rPr>
        <w:t>ageing</w:t>
      </w:r>
      <w:proofErr w:type="spellEnd"/>
      <w:r w:rsidR="001C6513" w:rsidRPr="001C6513">
        <w:rPr>
          <w:color w:val="000000" w:themeColor="text1"/>
          <w:sz w:val="22"/>
        </w:rPr>
        <w:t xml:space="preserve"> </w:t>
      </w:r>
      <w:proofErr w:type="spellStart"/>
      <w:r w:rsidR="001C6513" w:rsidRPr="001C6513">
        <w:rPr>
          <w:color w:val="000000" w:themeColor="text1"/>
          <w:sz w:val="22"/>
        </w:rPr>
        <w:t>through</w:t>
      </w:r>
      <w:proofErr w:type="spellEnd"/>
      <w:r w:rsidR="001C6513" w:rsidRPr="001C6513">
        <w:rPr>
          <w:color w:val="000000" w:themeColor="text1"/>
          <w:sz w:val="22"/>
        </w:rPr>
        <w:t xml:space="preserve"> </w:t>
      </w:r>
      <w:proofErr w:type="spellStart"/>
      <w:r w:rsidR="001C6513" w:rsidRPr="001C6513">
        <w:rPr>
          <w:color w:val="000000" w:themeColor="text1"/>
          <w:sz w:val="22"/>
        </w:rPr>
        <w:t>nutrition</w:t>
      </w:r>
      <w:proofErr w:type="spellEnd"/>
      <w:r w:rsidR="001C6513" w:rsidRPr="001C6513">
        <w:rPr>
          <w:color w:val="000000" w:themeColor="text1"/>
          <w:sz w:val="22"/>
        </w:rPr>
        <w:t xml:space="preserve"> and </w:t>
      </w:r>
      <w:proofErr w:type="spellStart"/>
      <w:r w:rsidR="001C6513" w:rsidRPr="001C6513">
        <w:rPr>
          <w:color w:val="000000" w:themeColor="text1"/>
          <w:sz w:val="22"/>
        </w:rPr>
        <w:t>healthy</w:t>
      </w:r>
      <w:proofErr w:type="spellEnd"/>
      <w:r w:rsidR="001C6513" w:rsidRPr="001C6513">
        <w:rPr>
          <w:color w:val="000000" w:themeColor="text1"/>
          <w:sz w:val="22"/>
        </w:rPr>
        <w:t xml:space="preserve"> </w:t>
      </w:r>
      <w:proofErr w:type="spellStart"/>
      <w:r w:rsidR="001C6513" w:rsidRPr="001C6513">
        <w:rPr>
          <w:color w:val="000000" w:themeColor="text1"/>
          <w:sz w:val="22"/>
        </w:rPr>
        <w:t>lifestyle</w:t>
      </w:r>
      <w:proofErr w:type="spellEnd"/>
      <w:r w:rsidR="001C6513" w:rsidRPr="001C6513">
        <w:rPr>
          <w:color w:val="000000" w:themeColor="text1"/>
          <w:sz w:val="22"/>
        </w:rPr>
        <w:t>” (</w:t>
      </w:r>
      <w:proofErr w:type="spellStart"/>
      <w:r w:rsidR="001C6513" w:rsidRPr="001C6513">
        <w:rPr>
          <w:color w:val="000000" w:themeColor="text1"/>
          <w:sz w:val="22"/>
        </w:rPr>
        <w:t>NutriBrain</w:t>
      </w:r>
      <w:proofErr w:type="spellEnd"/>
      <w:r w:rsidR="001C6513" w:rsidRPr="001C6513">
        <w:rPr>
          <w:color w:val="000000" w:themeColor="text1"/>
          <w:sz w:val="22"/>
        </w:rPr>
        <w:t>)</w:t>
      </w:r>
      <w:r w:rsidR="00B300C1">
        <w:rPr>
          <w:color w:val="000000" w:themeColor="text1"/>
          <w:sz w:val="22"/>
        </w:rPr>
        <w:t>.</w:t>
      </w:r>
    </w:p>
    <w:bookmarkEnd w:id="2"/>
    <w:p w14:paraId="7B38FE64" w14:textId="4EE3D283" w:rsidR="00764EE4" w:rsidRDefault="00764EE4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150FD192" w14:textId="77777777" w:rsidR="00D61B7D" w:rsidRDefault="00D61B7D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3BED793B" w14:textId="15227517" w:rsidR="0008370E" w:rsidRPr="00C83BFC" w:rsidRDefault="0008370E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Opis tematyki badawczej:</w:t>
      </w:r>
    </w:p>
    <w:p w14:paraId="292E15AE" w14:textId="22FC9220" w:rsidR="008A6FF6" w:rsidRPr="00173172" w:rsidRDefault="00D64E93" w:rsidP="00296AA5">
      <w:pPr>
        <w:spacing w:after="0" w:line="360" w:lineRule="auto"/>
        <w:ind w:left="0" w:firstLine="0"/>
        <w:rPr>
          <w:color w:val="000000" w:themeColor="text1"/>
          <w:sz w:val="22"/>
        </w:rPr>
      </w:pPr>
      <w:r w:rsidRPr="00173172">
        <w:rPr>
          <w:color w:val="000000" w:themeColor="text1"/>
          <w:sz w:val="22"/>
        </w:rPr>
        <w:t xml:space="preserve">Przedmiotem badań </w:t>
      </w:r>
      <w:r w:rsidR="00DB11A0" w:rsidRPr="00173172">
        <w:rPr>
          <w:color w:val="000000" w:themeColor="text1"/>
          <w:sz w:val="22"/>
        </w:rPr>
        <w:t xml:space="preserve">w projekcie są mechanizmy warunkujące zachowanie sprawności umysłowej </w:t>
      </w:r>
      <w:r w:rsidR="007F2535">
        <w:rPr>
          <w:color w:val="000000" w:themeColor="text1"/>
          <w:sz w:val="22"/>
        </w:rPr>
        <w:br/>
      </w:r>
      <w:r w:rsidR="00DB11A0" w:rsidRPr="00173172">
        <w:rPr>
          <w:color w:val="000000" w:themeColor="text1"/>
          <w:sz w:val="22"/>
        </w:rPr>
        <w:t xml:space="preserve">w starości. Zadaniem </w:t>
      </w:r>
      <w:r w:rsidR="007F2535">
        <w:rPr>
          <w:color w:val="000000" w:themeColor="text1"/>
          <w:sz w:val="22"/>
        </w:rPr>
        <w:t>zatrudnionej osoby</w:t>
      </w:r>
      <w:r w:rsidR="00DB11A0" w:rsidRPr="00173172">
        <w:rPr>
          <w:color w:val="000000" w:themeColor="text1"/>
          <w:sz w:val="22"/>
        </w:rPr>
        <w:t xml:space="preserve"> będzie </w:t>
      </w:r>
      <w:r w:rsidR="00260FA8" w:rsidRPr="00173172">
        <w:rPr>
          <w:color w:val="000000" w:themeColor="text1"/>
          <w:sz w:val="22"/>
        </w:rPr>
        <w:t>planowanie i prowadzenie badań behawioralnych,</w:t>
      </w:r>
      <w:r w:rsidR="007F2535">
        <w:rPr>
          <w:color w:val="000000" w:themeColor="text1"/>
          <w:sz w:val="22"/>
        </w:rPr>
        <w:t xml:space="preserve"> </w:t>
      </w:r>
      <w:r w:rsidR="007F2535">
        <w:rPr>
          <w:color w:val="000000" w:themeColor="text1"/>
          <w:sz w:val="22"/>
        </w:rPr>
        <w:br/>
      </w:r>
      <w:r w:rsidR="00260FA8" w:rsidRPr="00173172">
        <w:rPr>
          <w:color w:val="000000" w:themeColor="text1"/>
          <w:sz w:val="22"/>
        </w:rPr>
        <w:t xml:space="preserve">w szczególności </w:t>
      </w:r>
      <w:r w:rsidR="00DB11A0" w:rsidRPr="00173172">
        <w:rPr>
          <w:color w:val="000000" w:themeColor="text1"/>
          <w:sz w:val="22"/>
        </w:rPr>
        <w:t>analiza zmian</w:t>
      </w:r>
      <w:r w:rsidR="00260FA8" w:rsidRPr="00173172">
        <w:rPr>
          <w:color w:val="000000" w:themeColor="text1"/>
          <w:sz w:val="22"/>
        </w:rPr>
        <w:t xml:space="preserve"> w </w:t>
      </w:r>
      <w:proofErr w:type="spellStart"/>
      <w:r w:rsidR="00260FA8" w:rsidRPr="00173172">
        <w:rPr>
          <w:color w:val="000000" w:themeColor="text1"/>
          <w:sz w:val="22"/>
        </w:rPr>
        <w:t>zachowaniach</w:t>
      </w:r>
      <w:proofErr w:type="spellEnd"/>
      <w:r w:rsidR="00260FA8" w:rsidRPr="00173172">
        <w:rPr>
          <w:color w:val="000000" w:themeColor="text1"/>
          <w:sz w:val="22"/>
        </w:rPr>
        <w:t xml:space="preserve"> społecznych i funkcjach poznawczych</w:t>
      </w:r>
      <w:r w:rsidR="007F2535">
        <w:rPr>
          <w:color w:val="000000" w:themeColor="text1"/>
          <w:sz w:val="22"/>
        </w:rPr>
        <w:t xml:space="preserve"> </w:t>
      </w:r>
      <w:r w:rsidR="00260FA8" w:rsidRPr="00173172">
        <w:rPr>
          <w:color w:val="000000" w:themeColor="text1"/>
          <w:sz w:val="22"/>
        </w:rPr>
        <w:t xml:space="preserve">spowodowanych stresem izolacji w okresie dojrzewania. </w:t>
      </w:r>
      <w:r w:rsidR="007F2535">
        <w:rPr>
          <w:color w:val="000000" w:themeColor="text1"/>
          <w:sz w:val="22"/>
        </w:rPr>
        <w:t>Zatrudniona osoba</w:t>
      </w:r>
      <w:r w:rsidR="00260FA8" w:rsidRPr="00173172">
        <w:rPr>
          <w:color w:val="000000" w:themeColor="text1"/>
          <w:sz w:val="22"/>
        </w:rPr>
        <w:t xml:space="preserve"> będzie</w:t>
      </w:r>
      <w:r w:rsidR="007F2535">
        <w:rPr>
          <w:color w:val="000000" w:themeColor="text1"/>
          <w:sz w:val="22"/>
        </w:rPr>
        <w:t xml:space="preserve"> </w:t>
      </w:r>
      <w:r w:rsidR="00260FA8" w:rsidRPr="00173172">
        <w:rPr>
          <w:color w:val="000000" w:themeColor="text1"/>
          <w:sz w:val="22"/>
        </w:rPr>
        <w:t>również przygotowywał</w:t>
      </w:r>
      <w:r w:rsidR="007F2535">
        <w:rPr>
          <w:color w:val="000000" w:themeColor="text1"/>
          <w:sz w:val="22"/>
        </w:rPr>
        <w:t>a</w:t>
      </w:r>
      <w:r w:rsidR="00260FA8" w:rsidRPr="00173172">
        <w:rPr>
          <w:color w:val="000000" w:themeColor="text1"/>
          <w:sz w:val="22"/>
        </w:rPr>
        <w:t xml:space="preserve"> skrawki mózgów do prowadzenie analiz przestrzenn</w:t>
      </w:r>
      <w:r w:rsidR="00DB11A0" w:rsidRPr="00173172">
        <w:rPr>
          <w:color w:val="000000" w:themeColor="text1"/>
          <w:sz w:val="22"/>
        </w:rPr>
        <w:t>ej ekspresji genów</w:t>
      </w:r>
      <w:r w:rsidR="00260FA8" w:rsidRPr="00173172">
        <w:rPr>
          <w:color w:val="000000" w:themeColor="text1"/>
          <w:sz w:val="22"/>
        </w:rPr>
        <w:t xml:space="preserve"> oraz brał</w:t>
      </w:r>
      <w:r w:rsidR="007F2535">
        <w:rPr>
          <w:color w:val="000000" w:themeColor="text1"/>
          <w:sz w:val="22"/>
        </w:rPr>
        <w:t>a</w:t>
      </w:r>
      <w:r w:rsidR="00260FA8" w:rsidRPr="00173172">
        <w:rPr>
          <w:color w:val="000000" w:themeColor="text1"/>
          <w:sz w:val="22"/>
        </w:rPr>
        <w:t xml:space="preserve"> udział w analizie wyników sekwencjonowania. Do zadań będzie też należało opracow</w:t>
      </w:r>
      <w:r w:rsidR="00AC2314">
        <w:rPr>
          <w:color w:val="000000" w:themeColor="text1"/>
          <w:sz w:val="22"/>
        </w:rPr>
        <w:t>yw</w:t>
      </w:r>
      <w:r w:rsidR="00260FA8" w:rsidRPr="00173172">
        <w:rPr>
          <w:color w:val="000000" w:themeColor="text1"/>
          <w:sz w:val="22"/>
        </w:rPr>
        <w:t>anie wyników, przygotow</w:t>
      </w:r>
      <w:r w:rsidR="00EE7EE6">
        <w:rPr>
          <w:color w:val="000000" w:themeColor="text1"/>
          <w:sz w:val="22"/>
        </w:rPr>
        <w:t>yw</w:t>
      </w:r>
      <w:r w:rsidR="00260FA8" w:rsidRPr="00173172">
        <w:rPr>
          <w:color w:val="000000" w:themeColor="text1"/>
          <w:sz w:val="22"/>
        </w:rPr>
        <w:t>anie manuskryptów opisujących uzyskane wyniki, prezentacja danych podczas spotkań naukowych oraz udział w sprawozdawaniu wyników projektu.</w:t>
      </w:r>
    </w:p>
    <w:p w14:paraId="3CC3571D" w14:textId="4B759550" w:rsidR="00915189" w:rsidRDefault="00915189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78EE0370" w14:textId="77777777" w:rsidR="00D61B7D" w:rsidRPr="00173172" w:rsidRDefault="00D61B7D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58844CE3" w14:textId="597CD21B" w:rsidR="00296AA5" w:rsidRPr="007F2535" w:rsidRDefault="00AC2314" w:rsidP="00296AA5">
      <w:pPr>
        <w:spacing w:after="0" w:line="360" w:lineRule="auto"/>
        <w:ind w:left="0" w:firstLine="0"/>
        <w:rPr>
          <w:b/>
          <w:color w:val="000000" w:themeColor="text1"/>
          <w:sz w:val="22"/>
          <w:u w:val="single"/>
        </w:rPr>
      </w:pPr>
      <w:r>
        <w:rPr>
          <w:b/>
          <w:color w:val="000000" w:themeColor="text1"/>
          <w:sz w:val="22"/>
          <w:u w:val="single"/>
        </w:rPr>
        <w:t>Osoba zatrudniona</w:t>
      </w:r>
      <w:r w:rsidR="00006C83" w:rsidRPr="007F2535">
        <w:rPr>
          <w:b/>
          <w:color w:val="000000" w:themeColor="text1"/>
          <w:sz w:val="22"/>
          <w:u w:val="single"/>
        </w:rPr>
        <w:t xml:space="preserve"> na stanowisk</w:t>
      </w:r>
      <w:r>
        <w:rPr>
          <w:b/>
          <w:color w:val="000000" w:themeColor="text1"/>
          <w:sz w:val="22"/>
          <w:u w:val="single"/>
        </w:rPr>
        <w:t>u</w:t>
      </w:r>
      <w:r w:rsidR="00006C83" w:rsidRPr="007F2535">
        <w:rPr>
          <w:b/>
          <w:color w:val="000000" w:themeColor="text1"/>
          <w:sz w:val="22"/>
          <w:u w:val="single"/>
        </w:rPr>
        <w:t xml:space="preserve"> a</w:t>
      </w:r>
      <w:r w:rsidR="00B972CA" w:rsidRPr="007F2535">
        <w:rPr>
          <w:b/>
          <w:color w:val="000000" w:themeColor="text1"/>
          <w:sz w:val="22"/>
          <w:u w:val="single"/>
        </w:rPr>
        <w:t>systen</w:t>
      </w:r>
      <w:r w:rsidR="00006C83" w:rsidRPr="007F2535">
        <w:rPr>
          <w:b/>
          <w:color w:val="000000" w:themeColor="text1"/>
          <w:sz w:val="22"/>
          <w:u w:val="single"/>
        </w:rPr>
        <w:t>ta (post-</w:t>
      </w:r>
      <w:proofErr w:type="spellStart"/>
      <w:r w:rsidR="00006C83" w:rsidRPr="007F2535">
        <w:rPr>
          <w:b/>
          <w:color w:val="000000" w:themeColor="text1"/>
          <w:sz w:val="22"/>
          <w:u w:val="single"/>
        </w:rPr>
        <w:t>doc</w:t>
      </w:r>
      <w:proofErr w:type="spellEnd"/>
      <w:r w:rsidR="00006C83" w:rsidRPr="007F2535">
        <w:rPr>
          <w:b/>
          <w:color w:val="000000" w:themeColor="text1"/>
          <w:sz w:val="22"/>
          <w:u w:val="single"/>
        </w:rPr>
        <w:t>)</w:t>
      </w:r>
      <w:r>
        <w:rPr>
          <w:b/>
          <w:color w:val="000000" w:themeColor="text1"/>
          <w:sz w:val="22"/>
          <w:u w:val="single"/>
        </w:rPr>
        <w:t xml:space="preserve"> (K/M/X)</w:t>
      </w:r>
      <w:r w:rsidR="00006C83" w:rsidRPr="007F2535">
        <w:rPr>
          <w:b/>
          <w:color w:val="000000" w:themeColor="text1"/>
          <w:sz w:val="22"/>
          <w:u w:val="single"/>
        </w:rPr>
        <w:t xml:space="preserve"> powin</w:t>
      </w:r>
      <w:r>
        <w:rPr>
          <w:b/>
          <w:color w:val="000000" w:themeColor="text1"/>
          <w:sz w:val="22"/>
          <w:u w:val="single"/>
        </w:rPr>
        <w:t>na</w:t>
      </w:r>
      <w:r w:rsidR="00006C83" w:rsidRPr="007F2535">
        <w:rPr>
          <w:b/>
          <w:color w:val="000000" w:themeColor="text1"/>
          <w:sz w:val="22"/>
          <w:u w:val="single"/>
        </w:rPr>
        <w:t xml:space="preserve"> spełniać następujące warunki:</w:t>
      </w:r>
    </w:p>
    <w:p w14:paraId="5D1E47C2" w14:textId="43C3A75C" w:rsidR="005462E1" w:rsidRDefault="00040514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173172">
        <w:rPr>
          <w:color w:val="000000" w:themeColor="text1"/>
          <w:sz w:val="22"/>
        </w:rPr>
        <w:t>Stopień</w:t>
      </w:r>
      <w:r w:rsidR="00C5663D" w:rsidRPr="00173172">
        <w:rPr>
          <w:color w:val="000000" w:themeColor="text1"/>
          <w:sz w:val="22"/>
        </w:rPr>
        <w:t xml:space="preserve"> </w:t>
      </w:r>
      <w:r w:rsidR="00AF4B5B" w:rsidRPr="00173172">
        <w:rPr>
          <w:color w:val="000000" w:themeColor="text1"/>
          <w:sz w:val="22"/>
        </w:rPr>
        <w:t xml:space="preserve">naukowy doktora nauk </w:t>
      </w:r>
      <w:r w:rsidR="00D64E93" w:rsidRPr="00173172">
        <w:rPr>
          <w:color w:val="000000" w:themeColor="text1"/>
          <w:sz w:val="22"/>
        </w:rPr>
        <w:t>medycznych, farmaceutycznych lub biologicznych</w:t>
      </w:r>
      <w:r w:rsidR="00670558" w:rsidRPr="00173172">
        <w:rPr>
          <w:color w:val="000000" w:themeColor="text1"/>
          <w:sz w:val="22"/>
        </w:rPr>
        <w:t>, uzyskany</w:t>
      </w:r>
      <w:r w:rsidR="00670558">
        <w:rPr>
          <w:color w:val="000000" w:themeColor="text1"/>
          <w:sz w:val="22"/>
        </w:rPr>
        <w:t xml:space="preserve"> </w:t>
      </w:r>
      <w:r w:rsidR="00E43E6B">
        <w:rPr>
          <w:color w:val="000000" w:themeColor="text1"/>
          <w:sz w:val="22"/>
        </w:rPr>
        <w:br/>
      </w:r>
      <w:r w:rsidR="00670558" w:rsidRPr="00670558">
        <w:rPr>
          <w:color w:val="000000" w:themeColor="text1"/>
          <w:sz w:val="22"/>
        </w:rPr>
        <w:t xml:space="preserve">w roku zatrudnienia w projekcie lub w okresie 7 lat przed 1 stycznia roku zatrudnienia </w:t>
      </w:r>
      <w:r w:rsidR="00E43E6B">
        <w:rPr>
          <w:color w:val="000000" w:themeColor="text1"/>
          <w:sz w:val="22"/>
        </w:rPr>
        <w:br/>
      </w:r>
      <w:r w:rsidR="00670558" w:rsidRPr="00670558">
        <w:rPr>
          <w:color w:val="000000" w:themeColor="text1"/>
          <w:sz w:val="22"/>
        </w:rPr>
        <w:t>w projekcie</w:t>
      </w:r>
      <w:r w:rsidR="00670558">
        <w:rPr>
          <w:color w:val="000000" w:themeColor="text1"/>
          <w:sz w:val="22"/>
        </w:rPr>
        <w:t>.</w:t>
      </w:r>
      <w:r w:rsidR="00670558" w:rsidRPr="00670558">
        <w:rPr>
          <w:color w:val="000000" w:themeColor="text1"/>
          <w:sz w:val="22"/>
        </w:rPr>
        <w:t xml:space="preserve"> Okres ten może być przedłużony o czas przebywania w tym okresie na długoterminowych (powyżej 90 dni) udokumentowanych zasiłkach chorobowych lub świadczeniach rehabilitacyjnych w związku z niezdolnością do pracy. Dodatkowo okres ten można przedłużyć o liczbę miesięcy przebywania na urlopach związanych z opieką </w:t>
      </w:r>
      <w:r w:rsidR="00E43E6B">
        <w:rPr>
          <w:color w:val="000000" w:themeColor="text1"/>
          <w:sz w:val="22"/>
        </w:rPr>
        <w:br/>
      </w:r>
      <w:r w:rsidR="00670558" w:rsidRPr="00670558">
        <w:rPr>
          <w:color w:val="000000" w:themeColor="text1"/>
          <w:sz w:val="22"/>
        </w:rPr>
        <w:t>i wychowaniem dzieci udzielanych na zasadach określonych w Kodeksie pracy, a w przypadku kobiet - o 18 miesięcy za każde urodzone bądź przysposobione dziecko, jeżeli taki sposób wskazania przerw w karierze naukowej jest bardziej korzystny</w:t>
      </w:r>
      <w:r w:rsidR="00E43E6B">
        <w:rPr>
          <w:color w:val="000000" w:themeColor="text1"/>
          <w:sz w:val="22"/>
        </w:rPr>
        <w:t>;</w:t>
      </w:r>
    </w:p>
    <w:p w14:paraId="081FF6D5" w14:textId="5BC985C9" w:rsidR="00C5663D" w:rsidRPr="0066591E" w:rsidRDefault="00670558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670558">
        <w:rPr>
          <w:color w:val="000000" w:themeColor="text1"/>
          <w:sz w:val="22"/>
        </w:rPr>
        <w:t>W przypadku osób, które uzyskały więcej niż jeden stopień doktora, datą odniesienia jest data uzyskania pierwszego z nich</w:t>
      </w:r>
      <w:r w:rsidR="009579E9">
        <w:rPr>
          <w:color w:val="000000" w:themeColor="text1"/>
          <w:sz w:val="22"/>
        </w:rPr>
        <w:t>;</w:t>
      </w:r>
    </w:p>
    <w:p w14:paraId="705C004E" w14:textId="3B82AEFD" w:rsidR="006C5C10" w:rsidRDefault="006C5C10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W</w:t>
      </w:r>
      <w:r w:rsidRPr="005462E1">
        <w:rPr>
          <w:color w:val="000000" w:themeColor="text1"/>
          <w:sz w:val="22"/>
        </w:rPr>
        <w:t xml:space="preserve"> okresie pobierania</w:t>
      </w:r>
      <w:r>
        <w:rPr>
          <w:color w:val="000000" w:themeColor="text1"/>
          <w:sz w:val="22"/>
        </w:rPr>
        <w:t xml:space="preserve"> </w:t>
      </w:r>
      <w:r w:rsidRPr="005462E1">
        <w:rPr>
          <w:color w:val="000000" w:themeColor="text1"/>
          <w:sz w:val="22"/>
        </w:rPr>
        <w:t>wynagrodzenia</w:t>
      </w:r>
      <w:r>
        <w:rPr>
          <w:color w:val="000000" w:themeColor="text1"/>
          <w:sz w:val="22"/>
        </w:rPr>
        <w:t xml:space="preserve"> w w/w projekcie, </w:t>
      </w:r>
      <w:r w:rsidR="00764EE4">
        <w:rPr>
          <w:color w:val="000000" w:themeColor="text1"/>
          <w:sz w:val="22"/>
        </w:rPr>
        <w:t>zatrudniona osoba</w:t>
      </w:r>
      <w:r w:rsidRPr="005462E1">
        <w:rPr>
          <w:color w:val="000000" w:themeColor="text1"/>
          <w:sz w:val="22"/>
        </w:rPr>
        <w:t xml:space="preserve"> nie będzie pobierać wynagrodzenia u innego pracodawcy na podstawie umowy o pracę</w:t>
      </w:r>
      <w:r w:rsidR="005F1ABC">
        <w:rPr>
          <w:color w:val="000000" w:themeColor="text1"/>
          <w:sz w:val="22"/>
        </w:rPr>
        <w:t>;</w:t>
      </w:r>
    </w:p>
    <w:p w14:paraId="4C0833F5" w14:textId="41F5F929" w:rsidR="00BA7379" w:rsidRPr="00173172" w:rsidRDefault="00BA7379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173172">
        <w:rPr>
          <w:color w:val="000000" w:themeColor="text1"/>
          <w:sz w:val="22"/>
        </w:rPr>
        <w:t xml:space="preserve">Dorobek naukowy w postaci </w:t>
      </w:r>
      <w:r w:rsidR="00E84F03" w:rsidRPr="00173172">
        <w:rPr>
          <w:color w:val="000000" w:themeColor="text1"/>
          <w:sz w:val="22"/>
        </w:rPr>
        <w:t xml:space="preserve">autorstwa lub współautorstwa </w:t>
      </w:r>
      <w:r w:rsidRPr="00173172">
        <w:rPr>
          <w:color w:val="000000" w:themeColor="text1"/>
          <w:sz w:val="22"/>
        </w:rPr>
        <w:t xml:space="preserve">co najmniej </w:t>
      </w:r>
      <w:r w:rsidR="00DB11A0" w:rsidRPr="00173172">
        <w:rPr>
          <w:color w:val="000000" w:themeColor="text1"/>
          <w:sz w:val="22"/>
        </w:rPr>
        <w:t>5</w:t>
      </w:r>
      <w:r w:rsidR="005F1ABC" w:rsidRPr="00173172">
        <w:rPr>
          <w:color w:val="000000" w:themeColor="text1"/>
          <w:sz w:val="22"/>
        </w:rPr>
        <w:t xml:space="preserve"> </w:t>
      </w:r>
      <w:r w:rsidR="00DB11A0" w:rsidRPr="00173172">
        <w:rPr>
          <w:color w:val="000000" w:themeColor="text1"/>
          <w:sz w:val="22"/>
        </w:rPr>
        <w:t>oryginalnych prac naukowych</w:t>
      </w:r>
      <w:r w:rsidRPr="00173172">
        <w:rPr>
          <w:color w:val="000000" w:themeColor="text1"/>
          <w:sz w:val="22"/>
        </w:rPr>
        <w:t>;</w:t>
      </w:r>
    </w:p>
    <w:p w14:paraId="49DA9A9E" w14:textId="2C342ABB" w:rsidR="00CF1963" w:rsidRDefault="00E84F03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173172">
        <w:rPr>
          <w:color w:val="000000" w:themeColor="text1"/>
          <w:sz w:val="22"/>
        </w:rPr>
        <w:t>D</w:t>
      </w:r>
      <w:r w:rsidR="00DB11A0" w:rsidRPr="00173172">
        <w:rPr>
          <w:color w:val="000000" w:themeColor="text1"/>
          <w:sz w:val="22"/>
        </w:rPr>
        <w:t xml:space="preserve">oświadczenie w </w:t>
      </w:r>
      <w:r w:rsidRPr="00173172">
        <w:rPr>
          <w:color w:val="000000" w:themeColor="text1"/>
          <w:sz w:val="22"/>
        </w:rPr>
        <w:t xml:space="preserve">planowaniu, </w:t>
      </w:r>
      <w:r w:rsidR="00DB11A0" w:rsidRPr="00173172">
        <w:rPr>
          <w:color w:val="000000" w:themeColor="text1"/>
          <w:sz w:val="22"/>
        </w:rPr>
        <w:t>prowadzeniu</w:t>
      </w:r>
      <w:r w:rsidRPr="00173172">
        <w:rPr>
          <w:color w:val="000000" w:themeColor="text1"/>
          <w:sz w:val="22"/>
        </w:rPr>
        <w:t xml:space="preserve"> i analizie</w:t>
      </w:r>
      <w:r w:rsidR="00DB11A0" w:rsidRPr="00173172">
        <w:rPr>
          <w:color w:val="000000" w:themeColor="text1"/>
          <w:sz w:val="22"/>
        </w:rPr>
        <w:t xml:space="preserve"> badań behawioralnych, w </w:t>
      </w:r>
      <w:r w:rsidRPr="00173172">
        <w:rPr>
          <w:color w:val="000000" w:themeColor="text1"/>
          <w:sz w:val="22"/>
        </w:rPr>
        <w:t xml:space="preserve">szczególności </w:t>
      </w:r>
      <w:r w:rsidR="00764EE4">
        <w:rPr>
          <w:color w:val="000000" w:themeColor="text1"/>
          <w:sz w:val="22"/>
        </w:rPr>
        <w:br/>
      </w:r>
      <w:r w:rsidRPr="00173172">
        <w:rPr>
          <w:color w:val="000000" w:themeColor="text1"/>
          <w:sz w:val="22"/>
        </w:rPr>
        <w:t>w</w:t>
      </w:r>
      <w:r w:rsidR="00DB11A0" w:rsidRPr="00173172">
        <w:rPr>
          <w:color w:val="000000" w:themeColor="text1"/>
          <w:sz w:val="22"/>
        </w:rPr>
        <w:t xml:space="preserve"> </w:t>
      </w:r>
      <w:r w:rsidRPr="00173172">
        <w:rPr>
          <w:color w:val="000000" w:themeColor="text1"/>
          <w:sz w:val="22"/>
        </w:rPr>
        <w:t>analizie</w:t>
      </w:r>
      <w:r w:rsidR="00DB11A0" w:rsidRPr="00173172">
        <w:rPr>
          <w:color w:val="000000" w:themeColor="text1"/>
          <w:sz w:val="22"/>
        </w:rPr>
        <w:t xml:space="preserve"> zachowań społecznych myszy</w:t>
      </w:r>
      <w:r w:rsidR="00A35658">
        <w:rPr>
          <w:color w:val="000000" w:themeColor="text1"/>
          <w:sz w:val="22"/>
        </w:rPr>
        <w:t>;</w:t>
      </w:r>
    </w:p>
    <w:p w14:paraId="3F99C887" w14:textId="24953C8A" w:rsidR="00D61B7D" w:rsidRDefault="00D61B7D" w:rsidP="00AC2314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0C402EBC" w14:textId="77777777" w:rsidR="00AC2314" w:rsidRPr="00764EE4" w:rsidRDefault="00AC2314" w:rsidP="00AC2314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721D8E83" w14:textId="09F64440" w:rsidR="00E84F03" w:rsidRPr="00173172" w:rsidRDefault="00E84F03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173172">
        <w:rPr>
          <w:color w:val="000000" w:themeColor="text1"/>
          <w:sz w:val="22"/>
        </w:rPr>
        <w:t>Doświadczenie w analizie ekspresji genów, w tym metodach pozwalających</w:t>
      </w:r>
      <w:r w:rsidR="001C77FE">
        <w:rPr>
          <w:color w:val="000000" w:themeColor="text1"/>
          <w:sz w:val="22"/>
        </w:rPr>
        <w:t xml:space="preserve"> na</w:t>
      </w:r>
      <w:r w:rsidRPr="00173172">
        <w:rPr>
          <w:color w:val="000000" w:themeColor="text1"/>
          <w:sz w:val="22"/>
        </w:rPr>
        <w:t xml:space="preserve"> przestrzenną lokalizację ekspresji</w:t>
      </w:r>
      <w:r w:rsidR="00831D23">
        <w:rPr>
          <w:color w:val="000000" w:themeColor="text1"/>
          <w:sz w:val="22"/>
        </w:rPr>
        <w:t>,</w:t>
      </w:r>
      <w:r w:rsidRPr="00173172">
        <w:rPr>
          <w:color w:val="000000" w:themeColor="text1"/>
          <w:sz w:val="22"/>
        </w:rPr>
        <w:t xml:space="preserve"> takich jak </w:t>
      </w:r>
      <w:r w:rsidRPr="00831D23">
        <w:rPr>
          <w:i/>
          <w:color w:val="000000" w:themeColor="text1"/>
          <w:sz w:val="22"/>
        </w:rPr>
        <w:t>in situ</w:t>
      </w:r>
      <w:r w:rsidRPr="00173172">
        <w:rPr>
          <w:color w:val="000000" w:themeColor="text1"/>
          <w:sz w:val="22"/>
        </w:rPr>
        <w:t xml:space="preserve"> hybrydyzacja lub przestrzenna </w:t>
      </w:r>
      <w:proofErr w:type="spellStart"/>
      <w:r w:rsidRPr="00173172">
        <w:rPr>
          <w:color w:val="000000" w:themeColor="text1"/>
          <w:sz w:val="22"/>
        </w:rPr>
        <w:t>transkryptomika</w:t>
      </w:r>
      <w:proofErr w:type="spellEnd"/>
      <w:r w:rsidRPr="00173172">
        <w:rPr>
          <w:color w:val="000000" w:themeColor="text1"/>
          <w:sz w:val="22"/>
        </w:rPr>
        <w:t>;</w:t>
      </w:r>
    </w:p>
    <w:p w14:paraId="32A71265" w14:textId="77777777" w:rsidR="00CF1963" w:rsidRPr="005F1ABC" w:rsidRDefault="00CF1963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5F1ABC">
        <w:rPr>
          <w:color w:val="000000" w:themeColor="text1"/>
          <w:sz w:val="22"/>
        </w:rPr>
        <w:t>Potwierdzony czynny udział w życiu naukowym, przejawiający się w wystąpieniach/ prezentacjach na konferencjach i sympozjach o zasięgu międzynarodowym;</w:t>
      </w:r>
    </w:p>
    <w:p w14:paraId="224F07E2" w14:textId="30B88A86" w:rsidR="00C561A9" w:rsidRPr="005F1ABC" w:rsidRDefault="00497F49" w:rsidP="00CC2F10">
      <w:pPr>
        <w:pStyle w:val="Akapitzlist"/>
        <w:numPr>
          <w:ilvl w:val="0"/>
          <w:numId w:val="21"/>
        </w:numPr>
        <w:spacing w:after="0" w:line="360" w:lineRule="auto"/>
        <w:rPr>
          <w:color w:val="000000" w:themeColor="text1"/>
          <w:sz w:val="22"/>
        </w:rPr>
      </w:pPr>
      <w:r w:rsidRPr="005F1ABC">
        <w:rPr>
          <w:color w:val="000000" w:themeColor="text1"/>
          <w:sz w:val="22"/>
        </w:rPr>
        <w:t>Silna motywacja do pracy badawczej, umiejętność pracy w zespole;</w:t>
      </w:r>
    </w:p>
    <w:p w14:paraId="4DD80735" w14:textId="77777777" w:rsidR="00E84F03" w:rsidRDefault="00E00AF9" w:rsidP="00E84F03">
      <w:pPr>
        <w:pStyle w:val="Bezodstpw"/>
        <w:numPr>
          <w:ilvl w:val="0"/>
          <w:numId w:val="21"/>
        </w:numPr>
        <w:spacing w:line="360" w:lineRule="auto"/>
        <w:rPr>
          <w:color w:val="000000" w:themeColor="text1"/>
          <w:sz w:val="22"/>
        </w:rPr>
      </w:pPr>
      <w:r w:rsidRPr="005F1ABC">
        <w:rPr>
          <w:color w:val="000000" w:themeColor="text1"/>
          <w:sz w:val="22"/>
        </w:rPr>
        <w:t>Znajomość języka angielskiego na poziomie zaawansowanym w mowie i piśmie;</w:t>
      </w:r>
    </w:p>
    <w:p w14:paraId="44D4B6E1" w14:textId="09D411FC" w:rsidR="00B324C6" w:rsidRPr="00777B70" w:rsidRDefault="00E00AF9" w:rsidP="00777B70">
      <w:pPr>
        <w:pStyle w:val="Bezodstpw"/>
        <w:numPr>
          <w:ilvl w:val="0"/>
          <w:numId w:val="21"/>
        </w:numPr>
        <w:spacing w:line="360" w:lineRule="auto"/>
        <w:rPr>
          <w:color w:val="000000" w:themeColor="text1"/>
          <w:sz w:val="22"/>
        </w:rPr>
      </w:pPr>
      <w:r w:rsidRPr="00E84F03">
        <w:rPr>
          <w:color w:val="000000" w:themeColor="text1"/>
          <w:sz w:val="22"/>
        </w:rPr>
        <w:t>Nienaganna postawa etyczna.</w:t>
      </w:r>
    </w:p>
    <w:p w14:paraId="43F46599" w14:textId="4993F703" w:rsidR="00D61B7D" w:rsidRDefault="00D61B7D" w:rsidP="00E00AF9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4C780169" w14:textId="77777777" w:rsidR="00D61B7D" w:rsidRPr="00C83BFC" w:rsidRDefault="00D61B7D" w:rsidP="00E00AF9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</w:p>
    <w:p w14:paraId="07B242D8" w14:textId="3D30701F" w:rsidR="006D4896" w:rsidRPr="00C83BFC" w:rsidRDefault="006D4896" w:rsidP="00296AA5">
      <w:pPr>
        <w:spacing w:after="0" w:line="360" w:lineRule="auto"/>
        <w:ind w:left="0" w:firstLine="0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Dodatkowym atutem będzie:</w:t>
      </w:r>
    </w:p>
    <w:p w14:paraId="722F3F6F" w14:textId="504C91AF" w:rsidR="00777B70" w:rsidRDefault="00777B70" w:rsidP="00E84F03">
      <w:pPr>
        <w:pStyle w:val="Akapitzlist"/>
        <w:numPr>
          <w:ilvl w:val="0"/>
          <w:numId w:val="34"/>
        </w:numPr>
        <w:spacing w:after="0"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Znajomość języka polskiego w mowie i piśmie;</w:t>
      </w:r>
    </w:p>
    <w:p w14:paraId="0439C44C" w14:textId="27C2AB38" w:rsidR="0053607A" w:rsidRPr="00173172" w:rsidRDefault="00E84F03" w:rsidP="00E84F03">
      <w:pPr>
        <w:pStyle w:val="Akapitzlist"/>
        <w:numPr>
          <w:ilvl w:val="0"/>
          <w:numId w:val="34"/>
        </w:numPr>
        <w:spacing w:after="0" w:line="360" w:lineRule="auto"/>
        <w:rPr>
          <w:color w:val="000000" w:themeColor="text1"/>
          <w:sz w:val="22"/>
        </w:rPr>
      </w:pPr>
      <w:r w:rsidRPr="00173172">
        <w:rPr>
          <w:color w:val="000000" w:themeColor="text1"/>
          <w:sz w:val="22"/>
        </w:rPr>
        <w:t>Odbyte s</w:t>
      </w:r>
      <w:r w:rsidR="0053607A" w:rsidRPr="00173172">
        <w:rPr>
          <w:color w:val="000000" w:themeColor="text1"/>
          <w:sz w:val="22"/>
        </w:rPr>
        <w:t>taże naukowo-badawcze;</w:t>
      </w:r>
    </w:p>
    <w:p w14:paraId="38AF4CEB" w14:textId="77777777" w:rsidR="00EC401B" w:rsidRPr="00173172" w:rsidRDefault="00E84F03" w:rsidP="00E84F03">
      <w:pPr>
        <w:pStyle w:val="Akapitzlist"/>
        <w:numPr>
          <w:ilvl w:val="0"/>
          <w:numId w:val="34"/>
        </w:numPr>
        <w:spacing w:after="0" w:line="360" w:lineRule="auto"/>
        <w:rPr>
          <w:color w:val="000000" w:themeColor="text1"/>
          <w:sz w:val="22"/>
        </w:rPr>
      </w:pPr>
      <w:r w:rsidRPr="00173172">
        <w:rPr>
          <w:color w:val="000000" w:themeColor="text1"/>
          <w:sz w:val="22"/>
        </w:rPr>
        <w:t>U</w:t>
      </w:r>
      <w:r w:rsidR="0053607A" w:rsidRPr="00173172">
        <w:rPr>
          <w:color w:val="000000" w:themeColor="text1"/>
          <w:sz w:val="22"/>
        </w:rPr>
        <w:t>dział w działalności dydaktycznej (opieka nad pracami licencjackimi i magisterskimi)</w:t>
      </w:r>
      <w:r w:rsidR="00EC401B" w:rsidRPr="00173172">
        <w:rPr>
          <w:color w:val="000000" w:themeColor="text1"/>
          <w:sz w:val="22"/>
        </w:rPr>
        <w:t>;</w:t>
      </w:r>
    </w:p>
    <w:p w14:paraId="4DD4E169" w14:textId="089A7CB5" w:rsidR="00681DF4" w:rsidRPr="00173172" w:rsidRDefault="00EC401B" w:rsidP="00E84F03">
      <w:pPr>
        <w:pStyle w:val="Akapitzlist"/>
        <w:numPr>
          <w:ilvl w:val="0"/>
          <w:numId w:val="34"/>
        </w:numPr>
        <w:spacing w:after="0" w:line="360" w:lineRule="auto"/>
        <w:rPr>
          <w:color w:val="000000" w:themeColor="text1"/>
          <w:sz w:val="22"/>
        </w:rPr>
      </w:pPr>
      <w:r w:rsidRPr="00173172">
        <w:rPr>
          <w:color w:val="000000" w:themeColor="text1"/>
          <w:sz w:val="22"/>
        </w:rPr>
        <w:t>Wszelkie inne formy aktywności naukowej</w:t>
      </w:r>
      <w:r w:rsidR="0053607A" w:rsidRPr="00173172">
        <w:rPr>
          <w:color w:val="000000" w:themeColor="text1"/>
          <w:sz w:val="22"/>
        </w:rPr>
        <w:t>.</w:t>
      </w:r>
    </w:p>
    <w:p w14:paraId="48FE4D2B" w14:textId="3FCCCA57" w:rsidR="0053607A" w:rsidRDefault="0053607A" w:rsidP="0053607A">
      <w:pPr>
        <w:spacing w:after="0" w:line="360" w:lineRule="auto"/>
        <w:ind w:left="0" w:firstLine="0"/>
        <w:rPr>
          <w:color w:val="0070C0"/>
          <w:sz w:val="22"/>
        </w:rPr>
      </w:pPr>
    </w:p>
    <w:p w14:paraId="4BE71D5D" w14:textId="77777777" w:rsidR="00777B70" w:rsidRPr="00173172" w:rsidRDefault="00777B70" w:rsidP="0053607A">
      <w:pPr>
        <w:spacing w:after="0" w:line="360" w:lineRule="auto"/>
        <w:ind w:left="0" w:firstLine="0"/>
        <w:rPr>
          <w:color w:val="0070C0"/>
          <w:sz w:val="22"/>
        </w:rPr>
      </w:pPr>
    </w:p>
    <w:p w14:paraId="06DEC598" w14:textId="44813189" w:rsidR="00390BEE" w:rsidRPr="00173172" w:rsidRDefault="0008370E" w:rsidP="00296AA5">
      <w:pPr>
        <w:spacing w:after="0" w:line="360" w:lineRule="auto"/>
        <w:ind w:left="0" w:firstLine="0"/>
        <w:rPr>
          <w:b/>
          <w:color w:val="auto"/>
          <w:sz w:val="22"/>
        </w:rPr>
      </w:pPr>
      <w:r w:rsidRPr="00173172">
        <w:rPr>
          <w:b/>
          <w:color w:val="auto"/>
          <w:sz w:val="22"/>
        </w:rPr>
        <w:t>Zakres obowiązków:</w:t>
      </w:r>
    </w:p>
    <w:p w14:paraId="55379AF5" w14:textId="0EFB66E7" w:rsidR="00CF1963" w:rsidRPr="00173172" w:rsidRDefault="00E84F03" w:rsidP="00E84F03">
      <w:pPr>
        <w:pStyle w:val="Akapitzlist"/>
        <w:numPr>
          <w:ilvl w:val="0"/>
          <w:numId w:val="33"/>
        </w:numPr>
        <w:spacing w:after="0" w:line="360" w:lineRule="auto"/>
        <w:rPr>
          <w:color w:val="auto"/>
          <w:sz w:val="22"/>
        </w:rPr>
      </w:pPr>
      <w:r w:rsidRPr="00173172">
        <w:rPr>
          <w:color w:val="auto"/>
          <w:sz w:val="22"/>
        </w:rPr>
        <w:t>Planowanie, wykonywanie i analiza doświadczeń behawioralnych</w:t>
      </w:r>
      <w:r w:rsidR="00CF1963" w:rsidRPr="00173172">
        <w:rPr>
          <w:color w:val="auto"/>
          <w:sz w:val="22"/>
        </w:rPr>
        <w:t>;</w:t>
      </w:r>
    </w:p>
    <w:p w14:paraId="7C276931" w14:textId="1D704E14" w:rsidR="00E84F03" w:rsidRPr="00173172" w:rsidRDefault="00E84F03" w:rsidP="00E84F03">
      <w:pPr>
        <w:pStyle w:val="Akapitzlist"/>
        <w:numPr>
          <w:ilvl w:val="0"/>
          <w:numId w:val="33"/>
        </w:numPr>
        <w:spacing w:after="0" w:line="360" w:lineRule="auto"/>
        <w:rPr>
          <w:color w:val="auto"/>
          <w:sz w:val="22"/>
        </w:rPr>
      </w:pPr>
      <w:r w:rsidRPr="00173172">
        <w:rPr>
          <w:color w:val="auto"/>
          <w:sz w:val="22"/>
        </w:rPr>
        <w:t>Przygotow</w:t>
      </w:r>
      <w:r w:rsidR="00BC38DF">
        <w:rPr>
          <w:color w:val="auto"/>
          <w:sz w:val="22"/>
        </w:rPr>
        <w:t>yw</w:t>
      </w:r>
      <w:r w:rsidRPr="00173172">
        <w:rPr>
          <w:color w:val="auto"/>
          <w:sz w:val="22"/>
        </w:rPr>
        <w:t>anie i przeprowadz</w:t>
      </w:r>
      <w:r w:rsidR="00BC38DF">
        <w:rPr>
          <w:color w:val="auto"/>
          <w:sz w:val="22"/>
        </w:rPr>
        <w:t>a</w:t>
      </w:r>
      <w:r w:rsidRPr="00173172">
        <w:rPr>
          <w:color w:val="auto"/>
          <w:sz w:val="22"/>
        </w:rPr>
        <w:t>nie analiz ekspresji genów</w:t>
      </w:r>
      <w:r w:rsidR="00CF1963" w:rsidRPr="00173172">
        <w:rPr>
          <w:color w:val="auto"/>
          <w:sz w:val="22"/>
        </w:rPr>
        <w:t>;</w:t>
      </w:r>
    </w:p>
    <w:p w14:paraId="2D6BB35B" w14:textId="77777777" w:rsidR="00E84F03" w:rsidRPr="00173172" w:rsidRDefault="00E84F03" w:rsidP="00E84F03">
      <w:pPr>
        <w:pStyle w:val="Akapitzlist"/>
        <w:numPr>
          <w:ilvl w:val="0"/>
          <w:numId w:val="33"/>
        </w:numPr>
        <w:spacing w:after="0" w:line="360" w:lineRule="auto"/>
        <w:rPr>
          <w:color w:val="auto"/>
          <w:sz w:val="22"/>
        </w:rPr>
      </w:pPr>
      <w:r w:rsidRPr="00173172">
        <w:rPr>
          <w:color w:val="auto"/>
          <w:sz w:val="22"/>
        </w:rPr>
        <w:t>Rzetelna dokumentacja wyników badań;</w:t>
      </w:r>
    </w:p>
    <w:p w14:paraId="23B1EDB5" w14:textId="7BF8EFF9" w:rsidR="00E84F03" w:rsidRPr="00173172" w:rsidRDefault="00CF1963" w:rsidP="00E84F03">
      <w:pPr>
        <w:pStyle w:val="Akapitzlist"/>
        <w:numPr>
          <w:ilvl w:val="0"/>
          <w:numId w:val="33"/>
        </w:numPr>
        <w:spacing w:after="0" w:line="360" w:lineRule="auto"/>
        <w:rPr>
          <w:color w:val="auto"/>
          <w:sz w:val="22"/>
        </w:rPr>
      </w:pPr>
      <w:r w:rsidRPr="00173172">
        <w:rPr>
          <w:color w:val="auto"/>
          <w:sz w:val="22"/>
        </w:rPr>
        <w:t>Analiza danych literaturowych dotyczących zagadnień projektowych;</w:t>
      </w:r>
    </w:p>
    <w:p w14:paraId="3B860AD1" w14:textId="343A5A4D" w:rsidR="00E84F03" w:rsidRDefault="00CF1963" w:rsidP="00E84F03">
      <w:pPr>
        <w:pStyle w:val="Akapitzlist"/>
        <w:numPr>
          <w:ilvl w:val="0"/>
          <w:numId w:val="33"/>
        </w:numPr>
        <w:spacing w:after="0" w:line="360" w:lineRule="auto"/>
        <w:rPr>
          <w:color w:val="auto"/>
          <w:sz w:val="22"/>
        </w:rPr>
      </w:pPr>
      <w:r w:rsidRPr="00173172">
        <w:rPr>
          <w:color w:val="auto"/>
          <w:sz w:val="22"/>
        </w:rPr>
        <w:t>Udział we wszystkich zadaniach badawczych projektu</w:t>
      </w:r>
      <w:r w:rsidRPr="00E84F03">
        <w:rPr>
          <w:color w:val="auto"/>
          <w:sz w:val="22"/>
        </w:rPr>
        <w:t>;</w:t>
      </w:r>
    </w:p>
    <w:p w14:paraId="57760FC6" w14:textId="78700CEF" w:rsidR="00E84F03" w:rsidRDefault="00CF1963" w:rsidP="00E84F03">
      <w:pPr>
        <w:pStyle w:val="Akapitzlist"/>
        <w:numPr>
          <w:ilvl w:val="0"/>
          <w:numId w:val="33"/>
        </w:numPr>
        <w:spacing w:after="0" w:line="360" w:lineRule="auto"/>
        <w:rPr>
          <w:color w:val="auto"/>
          <w:sz w:val="22"/>
        </w:rPr>
      </w:pPr>
      <w:r w:rsidRPr="00E84F03">
        <w:rPr>
          <w:color w:val="auto"/>
          <w:sz w:val="22"/>
        </w:rPr>
        <w:t>Przygotowywanie manuskryptów do publikacji oraz prezentowanie uzyskanych wyników podczas konferencji naukowych;</w:t>
      </w:r>
    </w:p>
    <w:p w14:paraId="7504A891" w14:textId="77777777" w:rsidR="00E84F03" w:rsidRDefault="00CF1963" w:rsidP="00E84F03">
      <w:pPr>
        <w:pStyle w:val="Akapitzlist"/>
        <w:numPr>
          <w:ilvl w:val="0"/>
          <w:numId w:val="33"/>
        </w:numPr>
        <w:spacing w:after="0" w:line="360" w:lineRule="auto"/>
        <w:rPr>
          <w:color w:val="auto"/>
          <w:sz w:val="22"/>
        </w:rPr>
      </w:pPr>
      <w:r w:rsidRPr="00E84F03">
        <w:rPr>
          <w:color w:val="auto"/>
          <w:sz w:val="22"/>
        </w:rPr>
        <w:t>Ścisłe przestrzeganie kodeksu etyki pracownika PAN;</w:t>
      </w:r>
    </w:p>
    <w:p w14:paraId="197AC023" w14:textId="4EC3B564" w:rsidR="008A6FF6" w:rsidRDefault="00CF1963" w:rsidP="00E84F03">
      <w:pPr>
        <w:pStyle w:val="Akapitzlist"/>
        <w:numPr>
          <w:ilvl w:val="0"/>
          <w:numId w:val="33"/>
        </w:numPr>
        <w:spacing w:after="0" w:line="360" w:lineRule="auto"/>
        <w:rPr>
          <w:color w:val="auto"/>
          <w:sz w:val="22"/>
        </w:rPr>
      </w:pPr>
      <w:r w:rsidRPr="00E84F03">
        <w:rPr>
          <w:color w:val="auto"/>
          <w:sz w:val="22"/>
        </w:rPr>
        <w:t>Przestrzeganie regulaminów i zarządzeń obowiązujących w IF PAN.</w:t>
      </w:r>
    </w:p>
    <w:p w14:paraId="3DFA8597" w14:textId="7B7E4652" w:rsidR="00D61B7D" w:rsidRDefault="00D61B7D" w:rsidP="00BC38DF">
      <w:pPr>
        <w:spacing w:after="0" w:line="360" w:lineRule="auto"/>
        <w:ind w:left="0" w:firstLine="0"/>
        <w:rPr>
          <w:color w:val="auto"/>
          <w:sz w:val="22"/>
        </w:rPr>
      </w:pPr>
    </w:p>
    <w:p w14:paraId="365CC2DB" w14:textId="1FAC2A32" w:rsidR="00BC38DF" w:rsidRDefault="00BC38DF" w:rsidP="00BC38DF">
      <w:pPr>
        <w:spacing w:after="0" w:line="360" w:lineRule="auto"/>
        <w:ind w:left="0" w:firstLine="0"/>
        <w:rPr>
          <w:color w:val="auto"/>
          <w:sz w:val="22"/>
        </w:rPr>
      </w:pPr>
    </w:p>
    <w:p w14:paraId="2ADB8374" w14:textId="424EB0F6" w:rsidR="00BC38DF" w:rsidRDefault="00BC38DF" w:rsidP="00BC38DF">
      <w:pPr>
        <w:spacing w:after="0" w:line="360" w:lineRule="auto"/>
        <w:ind w:left="0" w:firstLine="0"/>
        <w:rPr>
          <w:color w:val="auto"/>
          <w:sz w:val="22"/>
        </w:rPr>
      </w:pPr>
    </w:p>
    <w:p w14:paraId="5FE7B391" w14:textId="56E0B896" w:rsidR="00BC38DF" w:rsidRDefault="00BC38DF" w:rsidP="00BC38DF">
      <w:pPr>
        <w:spacing w:after="0" w:line="360" w:lineRule="auto"/>
        <w:ind w:left="0" w:firstLine="0"/>
        <w:rPr>
          <w:color w:val="auto"/>
          <w:sz w:val="22"/>
        </w:rPr>
      </w:pPr>
    </w:p>
    <w:p w14:paraId="06163673" w14:textId="1D339918" w:rsidR="00BC38DF" w:rsidRDefault="00BC38DF" w:rsidP="00BC38DF">
      <w:pPr>
        <w:spacing w:after="0" w:line="360" w:lineRule="auto"/>
        <w:ind w:left="0" w:firstLine="0"/>
        <w:rPr>
          <w:color w:val="auto"/>
          <w:sz w:val="22"/>
        </w:rPr>
      </w:pPr>
    </w:p>
    <w:p w14:paraId="5F84F3DA" w14:textId="77777777" w:rsidR="00BC38DF" w:rsidRPr="00BC38DF" w:rsidRDefault="00BC38DF" w:rsidP="00BC38DF">
      <w:pPr>
        <w:spacing w:after="0" w:line="360" w:lineRule="auto"/>
        <w:ind w:left="0" w:firstLine="0"/>
        <w:rPr>
          <w:color w:val="auto"/>
          <w:sz w:val="22"/>
        </w:rPr>
      </w:pPr>
    </w:p>
    <w:p w14:paraId="3BE0FE72" w14:textId="236ADAE0" w:rsidR="0048210F" w:rsidRPr="00F7105B" w:rsidRDefault="0048210F" w:rsidP="00296AA5">
      <w:pPr>
        <w:spacing w:after="0" w:line="360" w:lineRule="auto"/>
        <w:ind w:left="0" w:firstLine="0"/>
        <w:rPr>
          <w:b/>
          <w:color w:val="auto"/>
          <w:sz w:val="22"/>
        </w:rPr>
      </w:pPr>
      <w:r w:rsidRPr="00F7105B">
        <w:rPr>
          <w:b/>
          <w:color w:val="auto"/>
          <w:sz w:val="22"/>
        </w:rPr>
        <w:t>Warunki zatrudnienia:</w:t>
      </w:r>
    </w:p>
    <w:p w14:paraId="312B4EB6" w14:textId="60927E96" w:rsidR="00D61B7D" w:rsidRPr="00BC38DF" w:rsidRDefault="0048210F" w:rsidP="00D36103">
      <w:pPr>
        <w:spacing w:after="0" w:line="360" w:lineRule="auto"/>
        <w:ind w:left="0" w:firstLine="0"/>
        <w:rPr>
          <w:color w:val="auto"/>
          <w:sz w:val="22"/>
        </w:rPr>
      </w:pPr>
      <w:r w:rsidRPr="00BC38DF">
        <w:rPr>
          <w:color w:val="auto"/>
          <w:sz w:val="22"/>
        </w:rPr>
        <w:t>Zatrudnienie w projekcie na podstawie umowy o pracę w pełnym wymiarze czasu pracy</w:t>
      </w:r>
      <w:r w:rsidR="00D61B7D" w:rsidRPr="00BC38DF">
        <w:rPr>
          <w:color w:val="auto"/>
          <w:sz w:val="22"/>
        </w:rPr>
        <w:t>,</w:t>
      </w:r>
      <w:r w:rsidRPr="00BC38DF">
        <w:rPr>
          <w:color w:val="auto"/>
          <w:sz w:val="22"/>
        </w:rPr>
        <w:t xml:space="preserve"> </w:t>
      </w:r>
      <w:r w:rsidR="00BC38DF" w:rsidRPr="00BC38DF">
        <w:rPr>
          <w:color w:val="auto"/>
          <w:sz w:val="22"/>
        </w:rPr>
        <w:t xml:space="preserve">planowo </w:t>
      </w:r>
      <w:r w:rsidRPr="00BC38DF">
        <w:rPr>
          <w:color w:val="auto"/>
          <w:sz w:val="22"/>
        </w:rPr>
        <w:t xml:space="preserve">na okres </w:t>
      </w:r>
      <w:r w:rsidR="00F028F0" w:rsidRPr="00BC38DF">
        <w:rPr>
          <w:color w:val="auto"/>
          <w:sz w:val="22"/>
        </w:rPr>
        <w:t xml:space="preserve">od </w:t>
      </w:r>
      <w:r w:rsidR="00BC38DF" w:rsidRPr="00BC38DF">
        <w:rPr>
          <w:color w:val="auto"/>
          <w:sz w:val="22"/>
        </w:rPr>
        <w:t xml:space="preserve">czerwca </w:t>
      </w:r>
      <w:r w:rsidR="00D36103" w:rsidRPr="00BC38DF">
        <w:rPr>
          <w:color w:val="auto"/>
          <w:sz w:val="22"/>
        </w:rPr>
        <w:t>2026</w:t>
      </w:r>
      <w:r w:rsidR="00133FEC">
        <w:rPr>
          <w:color w:val="auto"/>
          <w:sz w:val="22"/>
        </w:rPr>
        <w:t xml:space="preserve"> r.</w:t>
      </w:r>
      <w:r w:rsidR="00D36103" w:rsidRPr="00BC38DF">
        <w:rPr>
          <w:color w:val="auto"/>
          <w:sz w:val="22"/>
        </w:rPr>
        <w:t xml:space="preserve"> do 31</w:t>
      </w:r>
      <w:r w:rsidR="00BC38DF" w:rsidRPr="00BC38DF">
        <w:rPr>
          <w:color w:val="auto"/>
          <w:sz w:val="22"/>
        </w:rPr>
        <w:t xml:space="preserve"> sierpnia </w:t>
      </w:r>
      <w:r w:rsidR="00D36103" w:rsidRPr="00BC38DF">
        <w:rPr>
          <w:color w:val="auto"/>
          <w:sz w:val="22"/>
        </w:rPr>
        <w:t>2028</w:t>
      </w:r>
      <w:r w:rsidR="00133FEC">
        <w:rPr>
          <w:color w:val="auto"/>
          <w:sz w:val="22"/>
        </w:rPr>
        <w:t xml:space="preserve"> r.</w:t>
      </w:r>
      <w:r w:rsidR="00B03C8E">
        <w:rPr>
          <w:color w:val="auto"/>
          <w:sz w:val="22"/>
        </w:rPr>
        <w:t>,</w:t>
      </w:r>
      <w:r w:rsidR="00D36103" w:rsidRPr="00BC38DF">
        <w:rPr>
          <w:color w:val="auto"/>
          <w:sz w:val="22"/>
        </w:rPr>
        <w:t xml:space="preserve"> </w:t>
      </w:r>
      <w:r w:rsidR="00A71389" w:rsidRPr="00BC38DF">
        <w:rPr>
          <w:color w:val="auto"/>
          <w:sz w:val="22"/>
        </w:rPr>
        <w:t>z możliwością przedłużenia na czas realizacji projektu.</w:t>
      </w:r>
      <w:r w:rsidR="00306BE0" w:rsidRPr="00BC38DF">
        <w:rPr>
          <w:color w:val="auto"/>
          <w:sz w:val="22"/>
        </w:rPr>
        <w:t xml:space="preserve"> </w:t>
      </w:r>
    </w:p>
    <w:p w14:paraId="304BC854" w14:textId="77777777" w:rsidR="00D61B7D" w:rsidRDefault="00D61B7D" w:rsidP="00D36103">
      <w:pPr>
        <w:spacing w:after="0" w:line="360" w:lineRule="auto"/>
        <w:ind w:left="0" w:firstLine="0"/>
        <w:rPr>
          <w:color w:val="auto"/>
          <w:sz w:val="22"/>
        </w:rPr>
      </w:pPr>
    </w:p>
    <w:p w14:paraId="49D54B88" w14:textId="74DCFC85" w:rsidR="00D36103" w:rsidRPr="00D36103" w:rsidRDefault="00306BE0" w:rsidP="00D36103">
      <w:pPr>
        <w:spacing w:after="0" w:line="360" w:lineRule="auto"/>
        <w:ind w:left="0" w:firstLine="0"/>
        <w:rPr>
          <w:color w:val="000000" w:themeColor="text1"/>
          <w:sz w:val="22"/>
        </w:rPr>
      </w:pPr>
      <w:r w:rsidRPr="00F7105B">
        <w:rPr>
          <w:color w:val="auto"/>
          <w:sz w:val="22"/>
        </w:rPr>
        <w:t xml:space="preserve">Wynagrodzenie </w:t>
      </w:r>
      <w:r w:rsidR="00D36103">
        <w:rPr>
          <w:color w:val="auto"/>
          <w:sz w:val="22"/>
        </w:rPr>
        <w:t>17 208</w:t>
      </w:r>
      <w:r w:rsidR="008126B4">
        <w:rPr>
          <w:color w:val="auto"/>
          <w:sz w:val="22"/>
        </w:rPr>
        <w:t>,</w:t>
      </w:r>
      <w:r w:rsidR="00D36103">
        <w:rPr>
          <w:color w:val="auto"/>
          <w:sz w:val="22"/>
        </w:rPr>
        <w:t>87</w:t>
      </w:r>
      <w:r w:rsidRPr="00F7105B">
        <w:rPr>
          <w:color w:val="auto"/>
          <w:sz w:val="22"/>
        </w:rPr>
        <w:t xml:space="preserve"> zł brutto </w:t>
      </w:r>
      <w:proofErr w:type="spellStart"/>
      <w:r w:rsidRPr="00F7105B">
        <w:rPr>
          <w:color w:val="auto"/>
          <w:sz w:val="22"/>
        </w:rPr>
        <w:t>brutto</w:t>
      </w:r>
      <w:proofErr w:type="spellEnd"/>
      <w:r w:rsidRPr="00F7105B">
        <w:rPr>
          <w:color w:val="auto"/>
          <w:sz w:val="22"/>
        </w:rPr>
        <w:t xml:space="preserve"> / </w:t>
      </w:r>
      <w:r w:rsidR="00D36103">
        <w:rPr>
          <w:color w:val="auto"/>
          <w:sz w:val="22"/>
        </w:rPr>
        <w:t>miesiąc</w:t>
      </w:r>
      <w:r w:rsidRPr="00F7105B">
        <w:rPr>
          <w:color w:val="auto"/>
          <w:sz w:val="22"/>
        </w:rPr>
        <w:t>.</w:t>
      </w:r>
      <w:r w:rsidR="008A6FF6">
        <w:rPr>
          <w:color w:val="auto"/>
          <w:sz w:val="22"/>
        </w:rPr>
        <w:t xml:space="preserve"> </w:t>
      </w:r>
      <w:r>
        <w:rPr>
          <w:color w:val="000000" w:themeColor="text1"/>
          <w:sz w:val="22"/>
        </w:rPr>
        <w:t>Źródło finansowania</w:t>
      </w:r>
      <w:r w:rsidRPr="00306BE0">
        <w:rPr>
          <w:color w:val="000000" w:themeColor="text1"/>
          <w:sz w:val="22"/>
        </w:rPr>
        <w:t xml:space="preserve">: </w:t>
      </w:r>
      <w:r w:rsidR="00D36103" w:rsidRPr="00D36103">
        <w:rPr>
          <w:color w:val="000000" w:themeColor="text1"/>
          <w:sz w:val="22"/>
        </w:rPr>
        <w:t>projekt pn. „</w:t>
      </w:r>
      <w:r w:rsidR="00D36103" w:rsidRPr="00D61B7D">
        <w:rPr>
          <w:i/>
          <w:color w:val="000000" w:themeColor="text1"/>
          <w:sz w:val="22"/>
        </w:rPr>
        <w:t>Izolacja społeczna podczas dojrzewania jako czynnik ryzyka dla przyspieszonego starzenia się: od przewidywania do zapobiegania</w:t>
      </w:r>
      <w:r w:rsidR="00D36103" w:rsidRPr="00D36103">
        <w:rPr>
          <w:color w:val="000000" w:themeColor="text1"/>
          <w:sz w:val="22"/>
        </w:rPr>
        <w:t>”</w:t>
      </w:r>
      <w:r w:rsidR="00D61B7D">
        <w:rPr>
          <w:color w:val="000000" w:themeColor="text1"/>
          <w:sz w:val="22"/>
        </w:rPr>
        <w:t>,</w:t>
      </w:r>
      <w:r w:rsidR="00D36103" w:rsidRPr="00D36103">
        <w:rPr>
          <w:color w:val="000000" w:themeColor="text1"/>
          <w:sz w:val="22"/>
        </w:rPr>
        <w:t xml:space="preserve"> nr  E4H/III/04/2025/SI-ADO-AGEING</w:t>
      </w:r>
      <w:r w:rsidR="00D61B7D">
        <w:rPr>
          <w:color w:val="000000" w:themeColor="text1"/>
          <w:sz w:val="22"/>
        </w:rPr>
        <w:t>,</w:t>
      </w:r>
      <w:r w:rsidR="00D36103" w:rsidRPr="00D36103">
        <w:rPr>
          <w:color w:val="000000" w:themeColor="text1"/>
          <w:sz w:val="22"/>
        </w:rPr>
        <w:t xml:space="preserve"> finansowan</w:t>
      </w:r>
      <w:r w:rsidR="00D36103">
        <w:rPr>
          <w:color w:val="000000" w:themeColor="text1"/>
          <w:sz w:val="22"/>
        </w:rPr>
        <w:t>y</w:t>
      </w:r>
      <w:r w:rsidR="00D36103" w:rsidRPr="00D36103">
        <w:rPr>
          <w:color w:val="000000" w:themeColor="text1"/>
          <w:sz w:val="22"/>
        </w:rPr>
        <w:t xml:space="preserve"> w ramach </w:t>
      </w:r>
      <w:r w:rsidR="00545C91">
        <w:rPr>
          <w:color w:val="000000" w:themeColor="text1"/>
          <w:sz w:val="22"/>
        </w:rPr>
        <w:br/>
      </w:r>
      <w:r w:rsidR="00D36103" w:rsidRPr="00D36103">
        <w:rPr>
          <w:color w:val="000000" w:themeColor="text1"/>
          <w:sz w:val="22"/>
        </w:rPr>
        <w:t xml:space="preserve">III konkursu programu ERA4Health </w:t>
      </w:r>
      <w:r w:rsidR="00F75E0E">
        <w:rPr>
          <w:color w:val="000000" w:themeColor="text1"/>
          <w:sz w:val="22"/>
        </w:rPr>
        <w:t>„</w:t>
      </w:r>
      <w:proofErr w:type="spellStart"/>
      <w:r w:rsidR="00D36103" w:rsidRPr="00D36103">
        <w:rPr>
          <w:color w:val="000000" w:themeColor="text1"/>
          <w:sz w:val="22"/>
        </w:rPr>
        <w:t>Modulation</w:t>
      </w:r>
      <w:proofErr w:type="spellEnd"/>
      <w:r w:rsidR="00D36103" w:rsidRPr="00D36103">
        <w:rPr>
          <w:color w:val="000000" w:themeColor="text1"/>
          <w:sz w:val="22"/>
        </w:rPr>
        <w:t xml:space="preserve"> of </w:t>
      </w:r>
      <w:proofErr w:type="spellStart"/>
      <w:r w:rsidR="00D36103" w:rsidRPr="00D36103">
        <w:rPr>
          <w:color w:val="000000" w:themeColor="text1"/>
          <w:sz w:val="22"/>
        </w:rPr>
        <w:t>brain</w:t>
      </w:r>
      <w:proofErr w:type="spellEnd"/>
      <w:r w:rsidR="00D36103" w:rsidRPr="00D36103">
        <w:rPr>
          <w:color w:val="000000" w:themeColor="text1"/>
          <w:sz w:val="22"/>
        </w:rPr>
        <w:t xml:space="preserve"> </w:t>
      </w:r>
      <w:proofErr w:type="spellStart"/>
      <w:r w:rsidR="00D36103" w:rsidRPr="00D36103">
        <w:rPr>
          <w:color w:val="000000" w:themeColor="text1"/>
          <w:sz w:val="22"/>
        </w:rPr>
        <w:t>ageing</w:t>
      </w:r>
      <w:proofErr w:type="spellEnd"/>
      <w:r w:rsidR="00D36103" w:rsidRPr="00D36103">
        <w:rPr>
          <w:color w:val="000000" w:themeColor="text1"/>
          <w:sz w:val="22"/>
        </w:rPr>
        <w:t xml:space="preserve"> </w:t>
      </w:r>
      <w:proofErr w:type="spellStart"/>
      <w:r w:rsidR="00D36103" w:rsidRPr="00D36103">
        <w:rPr>
          <w:color w:val="000000" w:themeColor="text1"/>
          <w:sz w:val="22"/>
        </w:rPr>
        <w:t>through</w:t>
      </w:r>
      <w:proofErr w:type="spellEnd"/>
      <w:r w:rsidR="00D36103" w:rsidRPr="00D36103">
        <w:rPr>
          <w:color w:val="000000" w:themeColor="text1"/>
          <w:sz w:val="22"/>
        </w:rPr>
        <w:t xml:space="preserve"> </w:t>
      </w:r>
      <w:proofErr w:type="spellStart"/>
      <w:r w:rsidR="00D36103" w:rsidRPr="00D36103">
        <w:rPr>
          <w:color w:val="000000" w:themeColor="text1"/>
          <w:sz w:val="22"/>
        </w:rPr>
        <w:t>nutrition</w:t>
      </w:r>
      <w:proofErr w:type="spellEnd"/>
      <w:r w:rsidR="00D36103" w:rsidRPr="00D36103">
        <w:rPr>
          <w:color w:val="000000" w:themeColor="text1"/>
          <w:sz w:val="22"/>
        </w:rPr>
        <w:t xml:space="preserve"> and </w:t>
      </w:r>
      <w:proofErr w:type="spellStart"/>
      <w:r w:rsidR="00D36103" w:rsidRPr="00D36103">
        <w:rPr>
          <w:color w:val="000000" w:themeColor="text1"/>
          <w:sz w:val="22"/>
        </w:rPr>
        <w:t>healthy</w:t>
      </w:r>
      <w:proofErr w:type="spellEnd"/>
      <w:r w:rsidR="00D36103" w:rsidRPr="00D36103">
        <w:rPr>
          <w:color w:val="000000" w:themeColor="text1"/>
          <w:sz w:val="22"/>
        </w:rPr>
        <w:t xml:space="preserve"> </w:t>
      </w:r>
      <w:proofErr w:type="spellStart"/>
      <w:r w:rsidR="00D36103" w:rsidRPr="00D36103">
        <w:rPr>
          <w:color w:val="000000" w:themeColor="text1"/>
          <w:sz w:val="22"/>
        </w:rPr>
        <w:t>lifestyle</w:t>
      </w:r>
      <w:proofErr w:type="spellEnd"/>
      <w:r w:rsidR="00D36103" w:rsidRPr="00D36103">
        <w:rPr>
          <w:color w:val="000000" w:themeColor="text1"/>
          <w:sz w:val="22"/>
        </w:rPr>
        <w:t>” (</w:t>
      </w:r>
      <w:proofErr w:type="spellStart"/>
      <w:r w:rsidR="00D36103" w:rsidRPr="00D36103">
        <w:rPr>
          <w:color w:val="000000" w:themeColor="text1"/>
          <w:sz w:val="22"/>
        </w:rPr>
        <w:t>NutriBrain</w:t>
      </w:r>
      <w:proofErr w:type="spellEnd"/>
      <w:r w:rsidR="00D36103" w:rsidRPr="00D36103">
        <w:rPr>
          <w:color w:val="000000" w:themeColor="text1"/>
          <w:sz w:val="22"/>
        </w:rPr>
        <w:t>).</w:t>
      </w:r>
    </w:p>
    <w:p w14:paraId="663443EC" w14:textId="435F8765" w:rsidR="00E7192D" w:rsidRDefault="00E7192D" w:rsidP="00296AA5">
      <w:pPr>
        <w:spacing w:after="0" w:line="360" w:lineRule="auto"/>
        <w:ind w:left="0" w:firstLine="0"/>
        <w:rPr>
          <w:b/>
          <w:color w:val="000000" w:themeColor="text1"/>
          <w:sz w:val="22"/>
          <w:u w:val="single"/>
        </w:rPr>
      </w:pPr>
    </w:p>
    <w:p w14:paraId="42DA1338" w14:textId="77777777" w:rsidR="00D61B7D" w:rsidRPr="008D48FD" w:rsidRDefault="00D61B7D" w:rsidP="00296AA5">
      <w:pPr>
        <w:spacing w:after="0" w:line="360" w:lineRule="auto"/>
        <w:ind w:left="0" w:firstLine="0"/>
        <w:rPr>
          <w:b/>
          <w:color w:val="000000" w:themeColor="text1"/>
          <w:sz w:val="22"/>
          <w:u w:val="single"/>
        </w:rPr>
      </w:pPr>
    </w:p>
    <w:p w14:paraId="63E36CB2" w14:textId="2FF56981" w:rsidR="00390BEE" w:rsidRPr="00642B5B" w:rsidRDefault="00863D51" w:rsidP="00296AA5">
      <w:pPr>
        <w:spacing w:after="0" w:line="360" w:lineRule="auto"/>
        <w:ind w:left="0" w:firstLine="0"/>
        <w:rPr>
          <w:b/>
          <w:color w:val="000000" w:themeColor="text1"/>
          <w:sz w:val="22"/>
          <w:lang w:val="en-US"/>
        </w:rPr>
      </w:pPr>
      <w:proofErr w:type="spellStart"/>
      <w:r w:rsidRPr="00642B5B">
        <w:rPr>
          <w:b/>
          <w:color w:val="000000" w:themeColor="text1"/>
          <w:sz w:val="22"/>
          <w:lang w:val="en-US"/>
        </w:rPr>
        <w:t>Wymagane</w:t>
      </w:r>
      <w:proofErr w:type="spellEnd"/>
      <w:r w:rsidRPr="00642B5B">
        <w:rPr>
          <w:b/>
          <w:color w:val="000000" w:themeColor="text1"/>
          <w:sz w:val="22"/>
          <w:lang w:val="en-US"/>
        </w:rPr>
        <w:t xml:space="preserve"> </w:t>
      </w:r>
      <w:proofErr w:type="spellStart"/>
      <w:r w:rsidRPr="00642B5B">
        <w:rPr>
          <w:b/>
          <w:color w:val="000000" w:themeColor="text1"/>
          <w:sz w:val="22"/>
          <w:lang w:val="en-US"/>
        </w:rPr>
        <w:t>dokumenty</w:t>
      </w:r>
      <w:proofErr w:type="spellEnd"/>
      <w:r w:rsidRPr="00642B5B">
        <w:rPr>
          <w:b/>
          <w:color w:val="000000" w:themeColor="text1"/>
          <w:sz w:val="22"/>
          <w:lang w:val="en-US"/>
        </w:rPr>
        <w:t>:</w:t>
      </w:r>
    </w:p>
    <w:p w14:paraId="5E504D58" w14:textId="2D53AF8E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Podanie o zatrudnienie na w/w stanowisko wraz z listem motywacyjnym z opisem zainteresowań naukowych</w:t>
      </w:r>
      <w:r w:rsidR="00BE203B">
        <w:rPr>
          <w:color w:val="000000" w:themeColor="text1"/>
          <w:sz w:val="22"/>
        </w:rPr>
        <w:t>;</w:t>
      </w:r>
    </w:p>
    <w:p w14:paraId="49B4232D" w14:textId="7E82AC2E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Wykaz informacji o kandydacie zgodnie z Zał. nr 1 do Formularza</w:t>
      </w:r>
      <w:r w:rsidR="00BE203B">
        <w:rPr>
          <w:color w:val="000000" w:themeColor="text1"/>
          <w:sz w:val="22"/>
        </w:rPr>
        <w:t>;</w:t>
      </w:r>
      <w:r w:rsidRPr="00C83BFC">
        <w:rPr>
          <w:color w:val="000000" w:themeColor="text1"/>
          <w:sz w:val="22"/>
        </w:rPr>
        <w:t xml:space="preserve"> </w:t>
      </w:r>
    </w:p>
    <w:p w14:paraId="045CA014" w14:textId="10ADF76C" w:rsidR="00C561A9" w:rsidRPr="0083725F" w:rsidRDefault="0070657A" w:rsidP="0083725F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westionariusz osobowy dla osoby ubiegającej się o zatrudnienie zgodnie z Zał. nr 2 do Formularza</w:t>
      </w:r>
      <w:r w:rsidR="00C561A9">
        <w:rPr>
          <w:color w:val="000000" w:themeColor="text1"/>
          <w:sz w:val="22"/>
        </w:rPr>
        <w:t>;</w:t>
      </w:r>
    </w:p>
    <w:p w14:paraId="5481452B" w14:textId="05BA2F7D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opia dyplomu doktorskiego lub zaświadczenie o uzyskaniu stopnia doktora</w:t>
      </w:r>
      <w:r w:rsidR="00BE203B">
        <w:rPr>
          <w:color w:val="000000" w:themeColor="text1"/>
          <w:sz w:val="22"/>
        </w:rPr>
        <w:t>;</w:t>
      </w:r>
    </w:p>
    <w:p w14:paraId="7E47593C" w14:textId="1A48B419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Krótki autoreferat</w:t>
      </w:r>
      <w:r w:rsidR="00BE203B">
        <w:rPr>
          <w:color w:val="000000" w:themeColor="text1"/>
          <w:sz w:val="22"/>
        </w:rPr>
        <w:t>;</w:t>
      </w:r>
    </w:p>
    <w:p w14:paraId="6F557A4C" w14:textId="3E80B1AD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Dane kontaktowe osób mogących udzielić informacji na temat kandydata i które wyraziły zgodę na kontakt</w:t>
      </w:r>
      <w:r w:rsidR="00BE203B">
        <w:rPr>
          <w:color w:val="000000" w:themeColor="text1"/>
          <w:sz w:val="22"/>
        </w:rPr>
        <w:t>;</w:t>
      </w:r>
    </w:p>
    <w:p w14:paraId="5FA4B95D" w14:textId="11E990E9" w:rsidR="00F85E3F" w:rsidRPr="00E7192D" w:rsidRDefault="0070657A" w:rsidP="00E7192D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Certyfikat znajomości języka angielskiego, jeżeli jest posiadany</w:t>
      </w:r>
      <w:r w:rsidR="00BE203B">
        <w:rPr>
          <w:color w:val="000000" w:themeColor="text1"/>
          <w:sz w:val="22"/>
        </w:rPr>
        <w:t>;</w:t>
      </w:r>
    </w:p>
    <w:p w14:paraId="19CC8236" w14:textId="03C5C427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Oświadczenie o podstawowym miejscu pracy oraz o afiliacji prowadzonych badań naukowych </w:t>
      </w:r>
      <w:r w:rsidR="0004770A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t>i publikacji zgodnie z Zał. nr 3 do Formularza</w:t>
      </w:r>
      <w:r w:rsidR="00BE203B">
        <w:rPr>
          <w:color w:val="000000" w:themeColor="text1"/>
          <w:sz w:val="22"/>
        </w:rPr>
        <w:t>;</w:t>
      </w:r>
    </w:p>
    <w:p w14:paraId="55AC0937" w14:textId="41982D07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Informacja o przetwarzaniu danych osobowych zgodnie z Zał. nr 4 do Formularza</w:t>
      </w:r>
      <w:r w:rsidR="00BE203B">
        <w:rPr>
          <w:color w:val="000000" w:themeColor="text1"/>
          <w:sz w:val="22"/>
        </w:rPr>
        <w:t>;</w:t>
      </w:r>
    </w:p>
    <w:p w14:paraId="43EA5447" w14:textId="77777777" w:rsidR="0070657A" w:rsidRPr="00C83BFC" w:rsidRDefault="0070657A" w:rsidP="00296AA5">
      <w:pPr>
        <w:pStyle w:val="Akapitzlist"/>
        <w:numPr>
          <w:ilvl w:val="0"/>
          <w:numId w:val="26"/>
        </w:numPr>
        <w:spacing w:after="0"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enie dot. nienagannej postawy etycznej zgodnie z Zał.nr 5 do Formularza.</w:t>
      </w:r>
    </w:p>
    <w:p w14:paraId="61289CB2" w14:textId="3D1B6026" w:rsidR="008A6FF6" w:rsidRDefault="008A6FF6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5E445B3C" w14:textId="7F6CE6EF" w:rsidR="00D61B7D" w:rsidRDefault="00D61B7D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0FE44C5F" w14:textId="4452A191" w:rsidR="00D61B7D" w:rsidRDefault="00D61B7D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310D1556" w14:textId="5DF86007" w:rsidR="00D61B7D" w:rsidRDefault="00D61B7D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630B4603" w14:textId="77777777" w:rsidR="00D61B7D" w:rsidRDefault="00D61B7D" w:rsidP="00730807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2DA1C0E7" w14:textId="612770D7" w:rsidR="00730807" w:rsidRPr="00C83BFC" w:rsidRDefault="001500D5" w:rsidP="00C561A9">
      <w:pPr>
        <w:spacing w:after="0" w:line="360" w:lineRule="auto"/>
        <w:ind w:left="1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Zgłoszenia wraz z wymaganą dokumentacją prosimy przesyłać </w:t>
      </w:r>
      <w:r w:rsidRPr="00C83BFC">
        <w:rPr>
          <w:b/>
          <w:color w:val="000000" w:themeColor="text1"/>
          <w:sz w:val="22"/>
        </w:rPr>
        <w:t xml:space="preserve">w formie elektronicznej </w:t>
      </w:r>
      <w:r w:rsidRPr="00C83BFC">
        <w:rPr>
          <w:b/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t xml:space="preserve">na podany adres e-mail: </w:t>
      </w:r>
      <w:hyperlink r:id="rId8" w:history="1">
        <w:r w:rsidRPr="00C83BFC">
          <w:rPr>
            <w:rStyle w:val="Hipercze"/>
            <w:color w:val="000000" w:themeColor="text1"/>
            <w:sz w:val="22"/>
          </w:rPr>
          <w:t>ifpan@if-pan.krakow.pl</w:t>
        </w:r>
      </w:hyperlink>
      <w:r w:rsidRPr="00C83BFC">
        <w:rPr>
          <w:color w:val="000000" w:themeColor="text1"/>
          <w:sz w:val="22"/>
          <w:u w:color="0000FF"/>
        </w:rPr>
        <w:t xml:space="preserve"> </w:t>
      </w:r>
      <w:r w:rsidRPr="00C83BFC">
        <w:rPr>
          <w:color w:val="000000" w:themeColor="text1"/>
          <w:sz w:val="22"/>
        </w:rPr>
        <w:t>do d</w:t>
      </w:r>
      <w:r w:rsidRPr="00E64060">
        <w:rPr>
          <w:color w:val="auto"/>
          <w:sz w:val="22"/>
        </w:rPr>
        <w:t xml:space="preserve">nia </w:t>
      </w:r>
      <w:r w:rsidR="00E64060" w:rsidRPr="00E64060">
        <w:rPr>
          <w:color w:val="auto"/>
          <w:sz w:val="22"/>
        </w:rPr>
        <w:t>24</w:t>
      </w:r>
      <w:r w:rsidR="008A6FF6" w:rsidRPr="00E64060">
        <w:rPr>
          <w:color w:val="auto"/>
          <w:sz w:val="22"/>
        </w:rPr>
        <w:t>.</w:t>
      </w:r>
      <w:r w:rsidR="005F1ABC" w:rsidRPr="00E64060">
        <w:rPr>
          <w:color w:val="auto"/>
          <w:sz w:val="22"/>
        </w:rPr>
        <w:t>0</w:t>
      </w:r>
      <w:r w:rsidR="00E64060" w:rsidRPr="00E64060">
        <w:rPr>
          <w:color w:val="auto"/>
          <w:sz w:val="22"/>
        </w:rPr>
        <w:t>5</w:t>
      </w:r>
      <w:r w:rsidR="008A6FF6" w:rsidRPr="00E64060">
        <w:rPr>
          <w:color w:val="auto"/>
          <w:sz w:val="22"/>
        </w:rPr>
        <w:t>.202</w:t>
      </w:r>
      <w:r w:rsidR="005F1ABC" w:rsidRPr="00E64060">
        <w:rPr>
          <w:color w:val="auto"/>
          <w:sz w:val="22"/>
        </w:rPr>
        <w:t>6</w:t>
      </w:r>
      <w:r w:rsidRPr="00E64060">
        <w:rPr>
          <w:color w:val="auto"/>
          <w:sz w:val="22"/>
        </w:rPr>
        <w:t xml:space="preserve"> r.</w:t>
      </w:r>
      <w:r w:rsidRPr="00E64060">
        <w:rPr>
          <w:b/>
          <w:color w:val="auto"/>
          <w:sz w:val="22"/>
        </w:rPr>
        <w:t xml:space="preserve"> </w:t>
      </w:r>
      <w:r w:rsidRPr="00E64060">
        <w:rPr>
          <w:color w:val="auto"/>
          <w:sz w:val="22"/>
        </w:rPr>
        <w:t xml:space="preserve"> </w:t>
      </w:r>
    </w:p>
    <w:p w14:paraId="1744A0BE" w14:textId="77777777" w:rsidR="00C561A9" w:rsidRDefault="00C561A9" w:rsidP="00C561A9">
      <w:pPr>
        <w:spacing w:after="0" w:line="360" w:lineRule="auto"/>
        <w:ind w:left="10" w:firstLine="0"/>
        <w:rPr>
          <w:color w:val="000000" w:themeColor="text1"/>
          <w:sz w:val="22"/>
        </w:rPr>
      </w:pPr>
    </w:p>
    <w:p w14:paraId="1AFE8B50" w14:textId="629CB567" w:rsidR="000B77C0" w:rsidRPr="00C83BFC" w:rsidRDefault="000B77C0" w:rsidP="00C561A9">
      <w:pPr>
        <w:spacing w:after="0" w:line="360" w:lineRule="auto"/>
        <w:ind w:left="10" w:firstLine="0"/>
        <w:rPr>
          <w:b/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W tytule wiadomości należy wskazać, jakiego konkursu dotyczy aplikacja, tj.</w:t>
      </w:r>
      <w:r w:rsidR="00C65465" w:rsidRPr="00C83BFC">
        <w:rPr>
          <w:color w:val="000000" w:themeColor="text1"/>
          <w:sz w:val="22"/>
        </w:rPr>
        <w:t xml:space="preserve"> </w:t>
      </w:r>
      <w:r w:rsidRPr="00C83BFC">
        <w:rPr>
          <w:color w:val="000000" w:themeColor="text1"/>
          <w:sz w:val="22"/>
        </w:rPr>
        <w:t>„</w:t>
      </w:r>
      <w:r w:rsidRPr="00C83BFC">
        <w:rPr>
          <w:b/>
          <w:color w:val="000000" w:themeColor="text1"/>
          <w:sz w:val="22"/>
        </w:rPr>
        <w:t xml:space="preserve">Konkurs </w:t>
      </w:r>
      <w:r w:rsidR="00297D90" w:rsidRPr="00C83BFC">
        <w:rPr>
          <w:b/>
          <w:color w:val="000000" w:themeColor="text1"/>
          <w:sz w:val="22"/>
        </w:rPr>
        <w:br/>
      </w:r>
      <w:r w:rsidR="00DE1B95" w:rsidRPr="00C83BFC">
        <w:rPr>
          <w:b/>
          <w:color w:val="000000" w:themeColor="text1"/>
          <w:sz w:val="22"/>
        </w:rPr>
        <w:t xml:space="preserve">- </w:t>
      </w:r>
      <w:r w:rsidRPr="00C83BFC">
        <w:rPr>
          <w:b/>
          <w:color w:val="000000" w:themeColor="text1"/>
          <w:sz w:val="22"/>
        </w:rPr>
        <w:t>a</w:t>
      </w:r>
      <w:r w:rsidR="005F1ABC">
        <w:rPr>
          <w:b/>
          <w:color w:val="000000" w:themeColor="text1"/>
          <w:sz w:val="22"/>
        </w:rPr>
        <w:t>systen</w:t>
      </w:r>
      <w:r w:rsidR="00E448CE">
        <w:rPr>
          <w:b/>
          <w:color w:val="000000" w:themeColor="text1"/>
          <w:sz w:val="22"/>
        </w:rPr>
        <w:t>t</w:t>
      </w:r>
      <w:r w:rsidRPr="00C83BFC">
        <w:rPr>
          <w:b/>
          <w:color w:val="000000" w:themeColor="text1"/>
          <w:sz w:val="22"/>
        </w:rPr>
        <w:t xml:space="preserve"> (post-</w:t>
      </w:r>
      <w:proofErr w:type="spellStart"/>
      <w:r w:rsidRPr="00C83BFC">
        <w:rPr>
          <w:b/>
          <w:color w:val="000000" w:themeColor="text1"/>
          <w:sz w:val="22"/>
        </w:rPr>
        <w:t>doc</w:t>
      </w:r>
      <w:proofErr w:type="spellEnd"/>
      <w:r w:rsidRPr="00C83BFC">
        <w:rPr>
          <w:b/>
          <w:color w:val="000000" w:themeColor="text1"/>
          <w:sz w:val="22"/>
        </w:rPr>
        <w:t>)</w:t>
      </w:r>
      <w:r w:rsidR="00D61B7D">
        <w:rPr>
          <w:b/>
          <w:color w:val="000000" w:themeColor="text1"/>
          <w:sz w:val="22"/>
        </w:rPr>
        <w:t xml:space="preserve"> (K/M/X)</w:t>
      </w:r>
      <w:r w:rsidRPr="00C83BFC">
        <w:rPr>
          <w:b/>
          <w:color w:val="000000" w:themeColor="text1"/>
          <w:sz w:val="22"/>
        </w:rPr>
        <w:t xml:space="preserve"> </w:t>
      </w:r>
      <w:r w:rsidR="00DB08F5" w:rsidRPr="00DB08F5">
        <w:rPr>
          <w:b/>
          <w:color w:val="000000" w:themeColor="text1"/>
          <w:sz w:val="22"/>
        </w:rPr>
        <w:t xml:space="preserve">w </w:t>
      </w:r>
      <w:r w:rsidR="00E448CE">
        <w:rPr>
          <w:b/>
          <w:color w:val="000000" w:themeColor="text1"/>
          <w:sz w:val="22"/>
        </w:rPr>
        <w:t>Zakład</w:t>
      </w:r>
      <w:r w:rsidR="005F1ABC">
        <w:rPr>
          <w:b/>
          <w:color w:val="000000" w:themeColor="text1"/>
          <w:sz w:val="22"/>
        </w:rPr>
        <w:t>zie</w:t>
      </w:r>
      <w:r w:rsidR="00E448CE">
        <w:rPr>
          <w:b/>
          <w:color w:val="000000" w:themeColor="text1"/>
          <w:sz w:val="22"/>
        </w:rPr>
        <w:t xml:space="preserve"> </w:t>
      </w:r>
      <w:r w:rsidR="00DB08F5" w:rsidRPr="00DB08F5">
        <w:rPr>
          <w:b/>
          <w:color w:val="000000" w:themeColor="text1"/>
          <w:sz w:val="22"/>
        </w:rPr>
        <w:t>Neuro</w:t>
      </w:r>
      <w:r w:rsidR="00E448CE">
        <w:rPr>
          <w:b/>
          <w:color w:val="000000" w:themeColor="text1"/>
          <w:sz w:val="22"/>
        </w:rPr>
        <w:t>farmakologii Molekularnej</w:t>
      </w:r>
      <w:r w:rsidR="00DB08F5" w:rsidRPr="00DB08F5">
        <w:rPr>
          <w:b/>
          <w:color w:val="000000" w:themeColor="text1"/>
          <w:sz w:val="22"/>
        </w:rPr>
        <w:t xml:space="preserve"> </w:t>
      </w:r>
      <w:r w:rsidR="00296AA5" w:rsidRPr="00C83BFC">
        <w:rPr>
          <w:b/>
          <w:color w:val="000000" w:themeColor="text1"/>
          <w:sz w:val="22"/>
        </w:rPr>
        <w:t>IF PAN</w:t>
      </w:r>
      <w:r w:rsidR="00DB08F5">
        <w:rPr>
          <w:b/>
          <w:color w:val="000000" w:themeColor="text1"/>
          <w:sz w:val="22"/>
        </w:rPr>
        <w:t xml:space="preserve"> </w:t>
      </w:r>
      <w:r w:rsidR="00D61B7D">
        <w:rPr>
          <w:b/>
          <w:color w:val="000000" w:themeColor="text1"/>
          <w:sz w:val="22"/>
        </w:rPr>
        <w:br/>
      </w:r>
      <w:r w:rsidR="00DB08F5">
        <w:rPr>
          <w:b/>
          <w:color w:val="000000" w:themeColor="text1"/>
          <w:sz w:val="22"/>
        </w:rPr>
        <w:t>(</w:t>
      </w:r>
      <w:r w:rsidR="005F1ABC">
        <w:rPr>
          <w:b/>
          <w:color w:val="000000" w:themeColor="text1"/>
          <w:sz w:val="22"/>
        </w:rPr>
        <w:t>SI-ADO-AGEING</w:t>
      </w:r>
      <w:r w:rsidR="00DB08F5">
        <w:rPr>
          <w:b/>
          <w:color w:val="000000" w:themeColor="text1"/>
          <w:sz w:val="22"/>
        </w:rPr>
        <w:t>)”.</w:t>
      </w:r>
      <w:r w:rsidRPr="00C83BFC">
        <w:rPr>
          <w:color w:val="000000" w:themeColor="text1"/>
          <w:sz w:val="22"/>
        </w:rPr>
        <w:t xml:space="preserve"> </w:t>
      </w:r>
    </w:p>
    <w:p w14:paraId="51CFCCC9" w14:textId="4CF2B154" w:rsidR="00D61B7D" w:rsidRDefault="00D61B7D" w:rsidP="00D61B7D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1589CC45" w14:textId="77777777" w:rsidR="00D61B7D" w:rsidRPr="00C83BFC" w:rsidRDefault="00D61B7D" w:rsidP="00D61B7D">
      <w:pPr>
        <w:spacing w:after="0" w:line="360" w:lineRule="auto"/>
        <w:ind w:left="0" w:firstLine="0"/>
        <w:rPr>
          <w:color w:val="000000" w:themeColor="text1"/>
          <w:sz w:val="22"/>
        </w:rPr>
      </w:pPr>
    </w:p>
    <w:p w14:paraId="6A66E277" w14:textId="1B24BF9C" w:rsidR="00533E8E" w:rsidRPr="00C83BFC" w:rsidRDefault="00E35A84" w:rsidP="001506ED">
      <w:pPr>
        <w:spacing w:after="0" w:line="360" w:lineRule="auto"/>
        <w:ind w:left="2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Zwycięzca konkursu zostanie wyłoniony spośród osób spełniających warunki formalne </w:t>
      </w:r>
      <w:r w:rsidR="00E651AD"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t>w oparciu o</w:t>
      </w:r>
      <w:r w:rsidR="00694F50" w:rsidRPr="00C83BFC">
        <w:rPr>
          <w:color w:val="000000" w:themeColor="text1"/>
          <w:sz w:val="22"/>
        </w:rPr>
        <w:t xml:space="preserve"> analizę dokumentów oraz ewentualne rozmowy kwalifikacyjne.</w:t>
      </w:r>
    </w:p>
    <w:p w14:paraId="3667B891" w14:textId="77777777" w:rsidR="00D61B7D" w:rsidRDefault="00D61B7D" w:rsidP="001506ED">
      <w:pPr>
        <w:spacing w:after="0" w:line="360" w:lineRule="auto"/>
        <w:ind w:left="20"/>
        <w:rPr>
          <w:color w:val="000000" w:themeColor="text1"/>
          <w:sz w:val="22"/>
        </w:rPr>
      </w:pPr>
    </w:p>
    <w:p w14:paraId="65F1CCE9" w14:textId="626E23FE" w:rsidR="00C561A9" w:rsidRDefault="005D34EB" w:rsidP="001506ED">
      <w:pPr>
        <w:spacing w:after="0" w:line="360" w:lineRule="auto"/>
        <w:ind w:left="2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Informujemy, że nawiążemy kontakt wyłącznie z wybranymi kandydatami, a nadesłanych dokumentów nie zwracamy. </w:t>
      </w:r>
      <w:r w:rsidR="00AE4473" w:rsidRPr="00C83BFC">
        <w:rPr>
          <w:color w:val="000000" w:themeColor="text1"/>
          <w:sz w:val="22"/>
        </w:rPr>
        <w:t>Zastrzegamy sobie prawo do unieważnienia konkursu bez podania przyczyny.</w:t>
      </w:r>
    </w:p>
    <w:p w14:paraId="336C1BBC" w14:textId="2BF01383" w:rsidR="00B53965" w:rsidRDefault="00B53965" w:rsidP="004B5887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</w:p>
    <w:p w14:paraId="34294FEC" w14:textId="77777777" w:rsidR="00D61B7D" w:rsidRPr="00C83BFC" w:rsidRDefault="00D61B7D" w:rsidP="004B5887">
      <w:pPr>
        <w:spacing w:after="0" w:line="360" w:lineRule="auto"/>
        <w:ind w:left="0" w:firstLine="0"/>
        <w:jc w:val="left"/>
        <w:rPr>
          <w:color w:val="000000" w:themeColor="text1"/>
          <w:sz w:val="22"/>
        </w:rPr>
      </w:pPr>
    </w:p>
    <w:p w14:paraId="52CE675C" w14:textId="5316974B" w:rsidR="00A1257B" w:rsidRPr="000B0EA0" w:rsidRDefault="005D34EB" w:rsidP="004B5887">
      <w:pPr>
        <w:spacing w:after="0" w:line="360" w:lineRule="auto"/>
        <w:ind w:left="5"/>
        <w:jc w:val="left"/>
        <w:rPr>
          <w:color w:val="auto"/>
          <w:sz w:val="22"/>
        </w:rPr>
      </w:pPr>
      <w:r w:rsidRPr="000B0EA0">
        <w:rPr>
          <w:b/>
          <w:color w:val="auto"/>
          <w:sz w:val="22"/>
        </w:rPr>
        <w:t>Termin ogłoszenia konkursu</w:t>
      </w:r>
      <w:r w:rsidR="00CA033F" w:rsidRPr="000B0EA0">
        <w:rPr>
          <w:b/>
          <w:color w:val="auto"/>
          <w:sz w:val="22"/>
        </w:rPr>
        <w:t>:</w:t>
      </w:r>
      <w:r w:rsidR="00C561A9" w:rsidRPr="000B0EA0">
        <w:rPr>
          <w:color w:val="auto"/>
          <w:sz w:val="22"/>
        </w:rPr>
        <w:t xml:space="preserve">  </w:t>
      </w:r>
      <w:r w:rsidR="000B0EA0" w:rsidRPr="000B0EA0">
        <w:rPr>
          <w:color w:val="auto"/>
          <w:sz w:val="22"/>
        </w:rPr>
        <w:t>5.05</w:t>
      </w:r>
      <w:r w:rsidR="00B53965" w:rsidRPr="000B0EA0">
        <w:rPr>
          <w:color w:val="auto"/>
          <w:sz w:val="22"/>
        </w:rPr>
        <w:t>.202</w:t>
      </w:r>
      <w:r w:rsidR="005F1ABC" w:rsidRPr="000B0EA0">
        <w:rPr>
          <w:color w:val="auto"/>
          <w:sz w:val="22"/>
        </w:rPr>
        <w:t>6</w:t>
      </w:r>
    </w:p>
    <w:p w14:paraId="28F2DC49" w14:textId="78870C2A" w:rsidR="00A1257B" w:rsidRPr="000B0EA0" w:rsidRDefault="005D34EB" w:rsidP="004B5887">
      <w:pPr>
        <w:spacing w:after="0" w:line="360" w:lineRule="auto"/>
        <w:ind w:left="10" w:firstLine="0"/>
        <w:jc w:val="left"/>
        <w:rPr>
          <w:color w:val="auto"/>
          <w:sz w:val="22"/>
        </w:rPr>
      </w:pPr>
      <w:r w:rsidRPr="000B0EA0">
        <w:rPr>
          <w:b/>
          <w:color w:val="auto"/>
          <w:sz w:val="22"/>
        </w:rPr>
        <w:t>Termin zgłaszania kandydatur</w:t>
      </w:r>
      <w:r w:rsidR="00CA033F" w:rsidRPr="000B0EA0">
        <w:rPr>
          <w:b/>
          <w:color w:val="auto"/>
          <w:sz w:val="22"/>
        </w:rPr>
        <w:t>:</w:t>
      </w:r>
      <w:r w:rsidR="00C561A9" w:rsidRPr="000B0EA0">
        <w:rPr>
          <w:color w:val="auto"/>
          <w:sz w:val="22"/>
        </w:rPr>
        <w:t xml:space="preserve">  </w:t>
      </w:r>
      <w:r w:rsidR="000B0EA0" w:rsidRPr="000B0EA0">
        <w:rPr>
          <w:color w:val="auto"/>
          <w:sz w:val="22"/>
        </w:rPr>
        <w:t>24.05</w:t>
      </w:r>
      <w:r w:rsidR="00B53965" w:rsidRPr="000B0EA0">
        <w:rPr>
          <w:color w:val="auto"/>
          <w:sz w:val="22"/>
        </w:rPr>
        <w:t>.202</w:t>
      </w:r>
      <w:r w:rsidR="00C33FBC" w:rsidRPr="000B0EA0">
        <w:rPr>
          <w:color w:val="auto"/>
          <w:sz w:val="22"/>
        </w:rPr>
        <w:t>6</w:t>
      </w:r>
    </w:p>
    <w:p w14:paraId="2FD283C7" w14:textId="031A1A38" w:rsidR="00B80979" w:rsidRPr="000B0EA0" w:rsidRDefault="005D34EB" w:rsidP="001506ED">
      <w:pPr>
        <w:spacing w:after="0" w:line="360" w:lineRule="auto"/>
        <w:ind w:left="5"/>
        <w:jc w:val="left"/>
        <w:rPr>
          <w:color w:val="auto"/>
          <w:sz w:val="22"/>
        </w:rPr>
      </w:pPr>
      <w:r w:rsidRPr="000B0EA0">
        <w:rPr>
          <w:b/>
          <w:color w:val="auto"/>
          <w:sz w:val="22"/>
        </w:rPr>
        <w:t>Termin rozstrzygnięcia konkursu</w:t>
      </w:r>
      <w:r w:rsidR="00CA033F" w:rsidRPr="000B0EA0">
        <w:rPr>
          <w:b/>
          <w:color w:val="auto"/>
          <w:sz w:val="22"/>
        </w:rPr>
        <w:t>:</w:t>
      </w:r>
      <w:r w:rsidR="00C561A9" w:rsidRPr="000B0EA0">
        <w:rPr>
          <w:color w:val="auto"/>
          <w:sz w:val="22"/>
        </w:rPr>
        <w:t xml:space="preserve">  </w:t>
      </w:r>
      <w:r w:rsidR="000B0EA0" w:rsidRPr="000B0EA0">
        <w:rPr>
          <w:color w:val="auto"/>
          <w:sz w:val="22"/>
        </w:rPr>
        <w:t>1</w:t>
      </w:r>
      <w:r w:rsidR="00B53965" w:rsidRPr="000B0EA0">
        <w:rPr>
          <w:color w:val="auto"/>
          <w:sz w:val="22"/>
        </w:rPr>
        <w:t>.</w:t>
      </w:r>
      <w:r w:rsidR="00C33FBC" w:rsidRPr="000B0EA0">
        <w:rPr>
          <w:color w:val="auto"/>
          <w:sz w:val="22"/>
        </w:rPr>
        <w:t>0</w:t>
      </w:r>
      <w:r w:rsidR="000B0EA0" w:rsidRPr="000B0EA0">
        <w:rPr>
          <w:color w:val="auto"/>
          <w:sz w:val="22"/>
        </w:rPr>
        <w:t>6</w:t>
      </w:r>
      <w:r w:rsidR="00B53965" w:rsidRPr="000B0EA0">
        <w:rPr>
          <w:color w:val="auto"/>
          <w:sz w:val="22"/>
        </w:rPr>
        <w:t>.202</w:t>
      </w:r>
      <w:r w:rsidR="00C33FBC" w:rsidRPr="000B0EA0">
        <w:rPr>
          <w:color w:val="auto"/>
          <w:sz w:val="22"/>
        </w:rPr>
        <w:t>6</w:t>
      </w:r>
    </w:p>
    <w:p w14:paraId="00FAF978" w14:textId="7966BB0F" w:rsidR="00B80979" w:rsidRDefault="00B80979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75232C7A" w14:textId="43588F9C" w:rsidR="00260FA8" w:rsidRDefault="00260FA8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378A3B39" w14:textId="4D0ED498" w:rsidR="00173172" w:rsidRDefault="00173172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4CFEB1B8" w14:textId="61F4CC43" w:rsidR="00173172" w:rsidRDefault="00173172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074D202D" w14:textId="34D81F29" w:rsidR="00173172" w:rsidRDefault="00173172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6230464D" w14:textId="2FEBE794" w:rsidR="00173172" w:rsidRDefault="00173172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081FE040" w14:textId="49EAB5AA" w:rsidR="00D61B7D" w:rsidRDefault="00D61B7D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4C48205C" w14:textId="060E4EF4" w:rsidR="00D61B7D" w:rsidRDefault="00D61B7D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6DF79ED6" w14:textId="4F955A6C" w:rsidR="00D61B7D" w:rsidRDefault="00D61B7D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2FBAC39E" w14:textId="2AEF4AD5" w:rsidR="00D61B7D" w:rsidRDefault="00D61B7D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5B8A39FB" w14:textId="77777777" w:rsidR="00260FA8" w:rsidRPr="008D48FD" w:rsidRDefault="00260FA8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3C7A0CF3" w14:textId="05531C5A" w:rsidR="006D53FF" w:rsidRPr="008D48FD" w:rsidRDefault="006D53FF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  <w:r w:rsidRPr="008D48FD">
        <w:rPr>
          <w:b/>
          <w:color w:val="000000" w:themeColor="text1"/>
        </w:rPr>
        <w:t>Załącznik 1</w:t>
      </w:r>
    </w:p>
    <w:p w14:paraId="314FA763" w14:textId="77777777" w:rsidR="006D53FF" w:rsidRPr="008D48FD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</w:rPr>
      </w:pPr>
    </w:p>
    <w:p w14:paraId="57D54406" w14:textId="77777777" w:rsidR="006D53FF" w:rsidRPr="008D48FD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2B9F89D3" w14:textId="77777777" w:rsidR="006D53FF" w:rsidRPr="00C83BFC" w:rsidRDefault="006D53FF" w:rsidP="006D53FF">
      <w:pPr>
        <w:spacing w:after="0" w:line="360" w:lineRule="auto"/>
        <w:jc w:val="center"/>
        <w:rPr>
          <w:rFonts w:ascii="Calibri Light" w:eastAsia="Times New Roman" w:hAnsi="Calibri Light" w:cs="Calibri Light"/>
          <w:b/>
          <w:color w:val="000000" w:themeColor="text1"/>
          <w:sz w:val="32"/>
        </w:rPr>
      </w:pPr>
      <w:r w:rsidRPr="00C83BFC">
        <w:rPr>
          <w:rFonts w:ascii="Calibri Light" w:eastAsia="Times New Roman" w:hAnsi="Calibri Light" w:cs="Calibri Light"/>
          <w:b/>
          <w:color w:val="000000" w:themeColor="text1"/>
          <w:sz w:val="32"/>
        </w:rPr>
        <w:t>KARTA KANDYDATA NA STANOWISKO ADIUNKTA / ASYSTENTA</w:t>
      </w:r>
    </w:p>
    <w:p w14:paraId="5ECC92B4" w14:textId="77777777" w:rsidR="006D53FF" w:rsidRPr="00C83BFC" w:rsidRDefault="006D53FF" w:rsidP="00EA004B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color w:val="000000" w:themeColor="text1"/>
        </w:rPr>
      </w:pPr>
    </w:p>
    <w:p w14:paraId="6924DA28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>I. Dane:</w:t>
      </w:r>
    </w:p>
    <w:p w14:paraId="45D21768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1.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Imie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>̨ i nazwisko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>2. Data urodzenia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 xml:space="preserve">3. Przebieg kariery naukowej i zawodowej: </w:t>
      </w:r>
    </w:p>
    <w:p w14:paraId="27D8D9AF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p w14:paraId="4523CD70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C83BFC" w:rsidRPr="00C83BFC" w14:paraId="5085E0D1" w14:textId="77777777" w:rsidTr="009A13E1">
        <w:tc>
          <w:tcPr>
            <w:tcW w:w="2193" w:type="dxa"/>
          </w:tcPr>
          <w:p w14:paraId="098D2ABE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STOPIEN / TYTUŁ</w:t>
            </w:r>
          </w:p>
        </w:tc>
        <w:tc>
          <w:tcPr>
            <w:tcW w:w="1962" w:type="dxa"/>
          </w:tcPr>
          <w:p w14:paraId="07AD6177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ROK</w:t>
            </w:r>
          </w:p>
        </w:tc>
        <w:tc>
          <w:tcPr>
            <w:tcW w:w="2870" w:type="dxa"/>
          </w:tcPr>
          <w:p w14:paraId="2180CCAD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UCZELNIA / JEDNOSTKA</w:t>
            </w:r>
          </w:p>
        </w:tc>
        <w:tc>
          <w:tcPr>
            <w:tcW w:w="2037" w:type="dxa"/>
          </w:tcPr>
          <w:p w14:paraId="6538D666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WYDZIAŁ</w:t>
            </w:r>
          </w:p>
        </w:tc>
      </w:tr>
      <w:tr w:rsidR="00C83BFC" w:rsidRPr="00C83BFC" w14:paraId="72B51219" w14:textId="77777777" w:rsidTr="009A13E1">
        <w:tc>
          <w:tcPr>
            <w:tcW w:w="2193" w:type="dxa"/>
          </w:tcPr>
          <w:p w14:paraId="3B0EA2F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gr</w:t>
            </w:r>
          </w:p>
        </w:tc>
        <w:tc>
          <w:tcPr>
            <w:tcW w:w="1962" w:type="dxa"/>
          </w:tcPr>
          <w:p w14:paraId="3B8FC7C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15F037D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3B9C354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0BCA8EC2" w14:textId="77777777" w:rsidTr="009A13E1">
        <w:tc>
          <w:tcPr>
            <w:tcW w:w="2193" w:type="dxa"/>
          </w:tcPr>
          <w:p w14:paraId="27844E7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r</w:t>
            </w:r>
          </w:p>
        </w:tc>
        <w:tc>
          <w:tcPr>
            <w:tcW w:w="1962" w:type="dxa"/>
          </w:tcPr>
          <w:p w14:paraId="19C29E4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5A3E86A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2BC0500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69EA45D9" w14:textId="77777777" w:rsidTr="009A13E1">
        <w:tc>
          <w:tcPr>
            <w:tcW w:w="2193" w:type="dxa"/>
          </w:tcPr>
          <w:p w14:paraId="74D3722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Cs/>
                <w:color w:val="000000" w:themeColor="text1"/>
              </w:rPr>
              <w:t>Dr hab.</w:t>
            </w:r>
          </w:p>
        </w:tc>
        <w:tc>
          <w:tcPr>
            <w:tcW w:w="1962" w:type="dxa"/>
          </w:tcPr>
          <w:p w14:paraId="6ECE4B0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870" w:type="dxa"/>
          </w:tcPr>
          <w:p w14:paraId="7B21533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037" w:type="dxa"/>
          </w:tcPr>
          <w:p w14:paraId="4883233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4625E472" w14:textId="77777777" w:rsidTr="009A13E1">
        <w:tc>
          <w:tcPr>
            <w:tcW w:w="2193" w:type="dxa"/>
          </w:tcPr>
          <w:p w14:paraId="5B868C5E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STANOWISKO </w:t>
            </w:r>
          </w:p>
        </w:tc>
        <w:tc>
          <w:tcPr>
            <w:tcW w:w="1962" w:type="dxa"/>
          </w:tcPr>
          <w:p w14:paraId="53C3D9A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OD… DO…</w:t>
            </w:r>
          </w:p>
        </w:tc>
        <w:tc>
          <w:tcPr>
            <w:tcW w:w="2870" w:type="dxa"/>
          </w:tcPr>
          <w:p w14:paraId="1B80A30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MIEJSCE PRACY</w:t>
            </w:r>
          </w:p>
        </w:tc>
        <w:tc>
          <w:tcPr>
            <w:tcW w:w="2037" w:type="dxa"/>
          </w:tcPr>
          <w:p w14:paraId="30FBC79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JEDNOSTKA</w:t>
            </w:r>
          </w:p>
        </w:tc>
      </w:tr>
      <w:tr w:rsidR="00C83BFC" w:rsidRPr="00C83BFC" w14:paraId="304BE5BE" w14:textId="77777777" w:rsidTr="009A13E1">
        <w:tc>
          <w:tcPr>
            <w:tcW w:w="2193" w:type="dxa"/>
          </w:tcPr>
          <w:p w14:paraId="36B9C06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0F172B3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6E1201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597EC2B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2DABE95A" w14:textId="77777777" w:rsidTr="009A13E1">
        <w:tc>
          <w:tcPr>
            <w:tcW w:w="2193" w:type="dxa"/>
          </w:tcPr>
          <w:p w14:paraId="6AB985B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6A4C63B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F9A95A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386C4BFD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6D53FF" w:rsidRPr="00C83BFC" w14:paraId="36B7C758" w14:textId="77777777" w:rsidTr="009A13E1">
        <w:tc>
          <w:tcPr>
            <w:tcW w:w="2193" w:type="dxa"/>
          </w:tcPr>
          <w:p w14:paraId="3723DD4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75EC3CB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2E114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FE09B7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</w:tbl>
    <w:p w14:paraId="43675987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6EE272B9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0580584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4. Tematyka badawcza (hasłowo, max 30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ł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): </w:t>
      </w:r>
    </w:p>
    <w:p w14:paraId="4BD8586B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…………………………………………………………………………………………..</w:t>
      </w:r>
    </w:p>
    <w:p w14:paraId="45C4D4F1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2B2A0223" w14:textId="72752BBD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141BF084" w14:textId="0EE6BF5D" w:rsidR="00642B5B" w:rsidRDefault="00642B5B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45480A3B" w14:textId="77777777" w:rsidR="00642B5B" w:rsidRPr="00C83BFC" w:rsidRDefault="00642B5B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5A0B15D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00C0FC8E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 xml:space="preserve">II. Dotychczasowe osiągnięcia naukowe </w:t>
      </w:r>
    </w:p>
    <w:p w14:paraId="06A576CE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C83BFC" w:rsidRPr="00C83BFC" w14:paraId="0ACCB94D" w14:textId="77777777" w:rsidTr="009A13E1">
        <w:tc>
          <w:tcPr>
            <w:tcW w:w="988" w:type="dxa"/>
          </w:tcPr>
          <w:p w14:paraId="14CB7E8D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NR.</w:t>
            </w:r>
          </w:p>
        </w:tc>
        <w:tc>
          <w:tcPr>
            <w:tcW w:w="4536" w:type="dxa"/>
          </w:tcPr>
          <w:p w14:paraId="5DC2B1A8" w14:textId="77777777" w:rsidR="006D53FF" w:rsidRPr="00C83BFC" w:rsidRDefault="006D53FF" w:rsidP="009A13E1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3538" w:type="dxa"/>
          </w:tcPr>
          <w:p w14:paraId="1126711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           LICZBA</w:t>
            </w:r>
          </w:p>
        </w:tc>
      </w:tr>
      <w:tr w:rsidR="00C83BFC" w:rsidRPr="00C83BFC" w14:paraId="3F5CD0F4" w14:textId="77777777" w:rsidTr="009A13E1">
        <w:tc>
          <w:tcPr>
            <w:tcW w:w="988" w:type="dxa"/>
          </w:tcPr>
          <w:p w14:paraId="6AED78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</w:t>
            </w:r>
          </w:p>
        </w:tc>
        <w:tc>
          <w:tcPr>
            <w:tcW w:w="4536" w:type="dxa"/>
          </w:tcPr>
          <w:p w14:paraId="3340CC7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z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 </w:t>
            </w:r>
          </w:p>
        </w:tc>
        <w:tc>
          <w:tcPr>
            <w:tcW w:w="3538" w:type="dxa"/>
          </w:tcPr>
          <w:p w14:paraId="57F078F2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3ED6BB36" w14:textId="77777777" w:rsidTr="009A13E1">
        <w:tc>
          <w:tcPr>
            <w:tcW w:w="988" w:type="dxa"/>
          </w:tcPr>
          <w:p w14:paraId="66C8EFD6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2</w:t>
            </w:r>
          </w:p>
        </w:tc>
        <w:tc>
          <w:tcPr>
            <w:tcW w:w="4536" w:type="dxa"/>
          </w:tcPr>
          <w:p w14:paraId="45A5E4B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spoza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</w:t>
            </w:r>
          </w:p>
        </w:tc>
        <w:tc>
          <w:tcPr>
            <w:tcW w:w="3538" w:type="dxa"/>
          </w:tcPr>
          <w:p w14:paraId="084449F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1B86C37E" w14:textId="77777777" w:rsidTr="009A13E1">
        <w:tc>
          <w:tcPr>
            <w:tcW w:w="988" w:type="dxa"/>
          </w:tcPr>
          <w:p w14:paraId="4ED8D3B8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3</w:t>
            </w:r>
          </w:p>
        </w:tc>
        <w:tc>
          <w:tcPr>
            <w:tcW w:w="4536" w:type="dxa"/>
          </w:tcPr>
          <w:p w14:paraId="6F3F102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i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onografie, rozdziały w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ach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 monografiach </w:t>
            </w:r>
          </w:p>
        </w:tc>
        <w:tc>
          <w:tcPr>
            <w:tcW w:w="3538" w:type="dxa"/>
          </w:tcPr>
          <w:p w14:paraId="615BD85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64B6B471" w14:textId="77777777" w:rsidTr="009A13E1">
        <w:tc>
          <w:tcPr>
            <w:tcW w:w="988" w:type="dxa"/>
          </w:tcPr>
          <w:p w14:paraId="1C067C5C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4</w:t>
            </w:r>
          </w:p>
        </w:tc>
        <w:tc>
          <w:tcPr>
            <w:tcW w:w="4536" w:type="dxa"/>
          </w:tcPr>
          <w:p w14:paraId="3FDDA91E" w14:textId="77777777" w:rsidR="006D53FF" w:rsidRPr="00C83BFC" w:rsidRDefault="006D53FF" w:rsidP="009A13E1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zaproszenie </w:t>
            </w: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br/>
              <w:t xml:space="preserve">na konferencjach o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zasięgu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̨dzynarodowym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</w:p>
        </w:tc>
        <w:tc>
          <w:tcPr>
            <w:tcW w:w="3538" w:type="dxa"/>
          </w:tcPr>
          <w:p w14:paraId="35ADB9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0C090920" w14:textId="77777777" w:rsidTr="009A13E1">
        <w:tc>
          <w:tcPr>
            <w:tcW w:w="988" w:type="dxa"/>
          </w:tcPr>
          <w:p w14:paraId="50354F4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5</w:t>
            </w:r>
          </w:p>
        </w:tc>
        <w:tc>
          <w:tcPr>
            <w:tcW w:w="4536" w:type="dxa"/>
          </w:tcPr>
          <w:p w14:paraId="282F5D2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innych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iz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̇ wymienione w pkt. 4 konferencjach naukowych</w:t>
            </w:r>
          </w:p>
        </w:tc>
        <w:tc>
          <w:tcPr>
            <w:tcW w:w="3538" w:type="dxa"/>
          </w:tcPr>
          <w:p w14:paraId="3C14FBB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624243D0" w14:textId="77777777" w:rsidTr="009A13E1">
        <w:tc>
          <w:tcPr>
            <w:tcW w:w="988" w:type="dxa"/>
          </w:tcPr>
          <w:p w14:paraId="51AFD73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6</w:t>
            </w:r>
          </w:p>
        </w:tc>
        <w:tc>
          <w:tcPr>
            <w:tcW w:w="4536" w:type="dxa"/>
          </w:tcPr>
          <w:p w14:paraId="61DFEA2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ziałalnośc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́ recenzencka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rojektów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/lub czasopism </w:t>
            </w:r>
          </w:p>
        </w:tc>
        <w:tc>
          <w:tcPr>
            <w:tcW w:w="3538" w:type="dxa"/>
          </w:tcPr>
          <w:p w14:paraId="6626316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TAK / NIE</w:t>
            </w:r>
          </w:p>
        </w:tc>
      </w:tr>
      <w:tr w:rsidR="00C83BFC" w:rsidRPr="00C83BFC" w14:paraId="467C88EE" w14:textId="77777777" w:rsidTr="009A13E1">
        <w:tc>
          <w:tcPr>
            <w:tcW w:w="988" w:type="dxa"/>
          </w:tcPr>
          <w:p w14:paraId="2330650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7</w:t>
            </w:r>
          </w:p>
        </w:tc>
        <w:tc>
          <w:tcPr>
            <w:tcW w:w="4536" w:type="dxa"/>
          </w:tcPr>
          <w:p w14:paraId="12A03E3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Prowadzone prace licencjackie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inżynierski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agisterskie  </w:t>
            </w:r>
          </w:p>
        </w:tc>
        <w:tc>
          <w:tcPr>
            <w:tcW w:w="3538" w:type="dxa"/>
          </w:tcPr>
          <w:p w14:paraId="287FB62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13F63904" w14:textId="77777777" w:rsidTr="009A13E1">
        <w:tc>
          <w:tcPr>
            <w:tcW w:w="988" w:type="dxa"/>
          </w:tcPr>
          <w:p w14:paraId="329DEF3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8</w:t>
            </w:r>
          </w:p>
        </w:tc>
        <w:tc>
          <w:tcPr>
            <w:tcW w:w="4536" w:type="dxa"/>
          </w:tcPr>
          <w:p w14:paraId="6FEF329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rótkoterminow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do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4675101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27B3AABA" w14:textId="77777777" w:rsidTr="009A13E1">
        <w:trPr>
          <w:trHeight w:val="1133"/>
        </w:trPr>
        <w:tc>
          <w:tcPr>
            <w:tcW w:w="988" w:type="dxa"/>
          </w:tcPr>
          <w:p w14:paraId="67F603F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9</w:t>
            </w:r>
          </w:p>
        </w:tc>
        <w:tc>
          <w:tcPr>
            <w:tcW w:w="4536" w:type="dxa"/>
          </w:tcPr>
          <w:p w14:paraId="640275A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Długoterminowe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owyżej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4D67F1C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4B5E04DA" w14:textId="77777777" w:rsidTr="009A13E1">
        <w:tc>
          <w:tcPr>
            <w:tcW w:w="988" w:type="dxa"/>
          </w:tcPr>
          <w:p w14:paraId="32A95AF7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0</w:t>
            </w:r>
          </w:p>
        </w:tc>
        <w:tc>
          <w:tcPr>
            <w:tcW w:w="4536" w:type="dxa"/>
          </w:tcPr>
          <w:p w14:paraId="261394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Kierowanie projektami badawczymi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Wykonawca w projektach badawczych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</w:t>
            </w:r>
          </w:p>
        </w:tc>
        <w:tc>
          <w:tcPr>
            <w:tcW w:w="3538" w:type="dxa"/>
          </w:tcPr>
          <w:p w14:paraId="5840DCA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25F0654C" w14:textId="77777777" w:rsidTr="009A13E1">
        <w:trPr>
          <w:trHeight w:val="1123"/>
        </w:trPr>
        <w:tc>
          <w:tcPr>
            <w:tcW w:w="988" w:type="dxa"/>
          </w:tcPr>
          <w:p w14:paraId="70ED07A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  <w:p w14:paraId="504B26B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1</w:t>
            </w:r>
          </w:p>
        </w:tc>
        <w:tc>
          <w:tcPr>
            <w:tcW w:w="4536" w:type="dxa"/>
          </w:tcPr>
          <w:p w14:paraId="6E1962B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  <w:p w14:paraId="5EEC182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Wdrożenia i patenty </w:t>
            </w:r>
          </w:p>
        </w:tc>
        <w:tc>
          <w:tcPr>
            <w:tcW w:w="3538" w:type="dxa"/>
          </w:tcPr>
          <w:p w14:paraId="2268B4E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6D53FF" w:rsidRPr="00C83BFC" w14:paraId="1C50B3B3" w14:textId="77777777" w:rsidTr="009A13E1">
        <w:tc>
          <w:tcPr>
            <w:tcW w:w="988" w:type="dxa"/>
          </w:tcPr>
          <w:p w14:paraId="126ADF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2</w:t>
            </w:r>
          </w:p>
        </w:tc>
        <w:tc>
          <w:tcPr>
            <w:tcW w:w="4536" w:type="dxa"/>
          </w:tcPr>
          <w:p w14:paraId="29115D0F" w14:textId="77777777" w:rsidR="006D53FF" w:rsidRPr="00C83BFC" w:rsidRDefault="006D53FF" w:rsidP="009A13E1">
            <w:pPr>
              <w:pStyle w:val="NormalnyWeb"/>
              <w:spacing w:line="360" w:lineRule="auto"/>
              <w:rPr>
                <w:color w:val="000000" w:themeColor="text1"/>
              </w:rPr>
            </w:pP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      Liczba cytowań bez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autocytowan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́ wg    </w:t>
            </w: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br/>
              <w:t xml:space="preserve">       bazy...................... </w:t>
            </w:r>
          </w:p>
        </w:tc>
        <w:tc>
          <w:tcPr>
            <w:tcW w:w="3538" w:type="dxa"/>
          </w:tcPr>
          <w:p w14:paraId="1A2BC5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</w:tbl>
    <w:p w14:paraId="5F0AAC86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</w:rPr>
      </w:pPr>
    </w:p>
    <w:p w14:paraId="378969FF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2DB422E5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2. Najważniejsze trzy publikacje w całym dorobku naukowym </w:t>
      </w:r>
    </w:p>
    <w:p w14:paraId="72AB7B10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379D06C7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1E19E4C6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626A49A8" w14:textId="77777777" w:rsidR="006D53FF" w:rsidRPr="00C83BFC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2298A80C" w14:textId="77777777" w:rsidR="006D53FF" w:rsidRPr="00C83BFC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55738B0E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3. Uczestnictwo w projektach badawczych </w:t>
      </w:r>
      <w:r w:rsidRPr="00C83BFC">
        <w:rPr>
          <w:rFonts w:ascii="Calibri Light" w:hAnsi="Calibri Light" w:cs="Calibri Light"/>
          <w:color w:val="000000" w:themeColor="text1"/>
          <w:sz w:val="22"/>
          <w:szCs w:val="22"/>
        </w:rPr>
        <w:t>(maksymalnie 5), podać tytuł grantu/projektu; rodzaj i okres trwania grantu/projektu; pełniona funkcja, źródło finansowania</w:t>
      </w:r>
    </w:p>
    <w:p w14:paraId="4CAA88DA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550FB32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EC18B80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 xml:space="preserve">III. Popularyzacja i działalność́ organizacyjna </w:t>
      </w:r>
    </w:p>
    <w:p w14:paraId="72117B46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Wykłady monograficzne</w:t>
      </w:r>
    </w:p>
    <w:p w14:paraId="23B31B1A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Działalnośc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popularyzatorska (max. 5 pozycji): </w:t>
      </w:r>
    </w:p>
    <w:p w14:paraId="292372DD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Organizacja konferencji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eminari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potkan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naukowych - pełnione funkcje w Komitetach (max. 5 pozycji) </w:t>
      </w:r>
    </w:p>
    <w:p w14:paraId="4FFA4786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F96C535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661860D0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IV. Nagrody i wyróżnienia za dotychczasową działalność́ naukową </w:t>
      </w:r>
    </w:p>
    <w:p w14:paraId="5046EE3E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C2EA2D4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42984D8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7DA268A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7054E54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>……………………………………</w:t>
      </w:r>
    </w:p>
    <w:p w14:paraId="319AD052" w14:textId="77777777" w:rsidR="006D53FF" w:rsidRPr="00C83BFC" w:rsidRDefault="006D53FF" w:rsidP="006D53FF">
      <w:pPr>
        <w:pStyle w:val="Akapitzlist"/>
        <w:spacing w:after="0" w:line="360" w:lineRule="auto"/>
        <w:ind w:left="0"/>
        <w:rPr>
          <w:rFonts w:ascii="Times New Roman" w:hAnsi="Times New Roman"/>
          <w:color w:val="000000" w:themeColor="text1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</w:rPr>
        <w:t xml:space="preserve">    Podpis kandydata</w:t>
      </w:r>
    </w:p>
    <w:p w14:paraId="1B36B188" w14:textId="77777777" w:rsidR="006D53FF" w:rsidRPr="00C83BFC" w:rsidRDefault="006D53FF" w:rsidP="006D53FF">
      <w:pPr>
        <w:spacing w:after="149"/>
        <w:ind w:left="360" w:firstLine="0"/>
        <w:jc w:val="left"/>
        <w:rPr>
          <w:rFonts w:ascii="Calibri" w:eastAsia="Calibri" w:hAnsi="Calibri" w:cs="Calibri"/>
          <w:b/>
          <w:color w:val="000000" w:themeColor="text1"/>
          <w:sz w:val="22"/>
          <w:u w:val="single" w:color="000000"/>
        </w:rPr>
      </w:pPr>
    </w:p>
    <w:p w14:paraId="1C457CC9" w14:textId="77777777" w:rsidR="006D53FF" w:rsidRPr="00C83BFC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2</w:t>
      </w:r>
    </w:p>
    <w:p w14:paraId="30D0DE59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57EEC011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7D4B2DCE" w14:textId="77777777" w:rsidR="006D53FF" w:rsidRPr="00C83BFC" w:rsidRDefault="006D53FF" w:rsidP="006D53FF">
      <w:pPr>
        <w:autoSpaceDE w:val="0"/>
        <w:autoSpaceDN w:val="0"/>
        <w:adjustRightInd w:val="0"/>
        <w:jc w:val="center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KWESTIONARIUSZ OSOBOWY DLA OSOBY UBIEGAJĄCEJ SIĘ O ZATRUDNIENIE</w:t>
      </w:r>
    </w:p>
    <w:p w14:paraId="48292BA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E7D5ECA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5AAA6E8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</w:rPr>
        <w:t xml:space="preserve"> </w:t>
      </w:r>
      <w:r w:rsidRPr="00C83BFC">
        <w:rPr>
          <w:color w:val="000000" w:themeColor="text1"/>
          <w:sz w:val="22"/>
        </w:rPr>
        <w:t>1. Imię (imiona) i nazwisko ..............................................................................................</w:t>
      </w:r>
    </w:p>
    <w:p w14:paraId="575E4645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6BAA52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2. Data urodzenia ...........................................................................................................</w:t>
      </w:r>
    </w:p>
    <w:p w14:paraId="515D913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D98EDF5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3. Dane kontaktowe ........................................................................................................</w:t>
      </w:r>
    </w:p>
    <w:p w14:paraId="3EED96F6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  <w:t xml:space="preserve">     </w:t>
      </w:r>
      <w:r w:rsidRPr="00C83BFC">
        <w:rPr>
          <w:color w:val="000000" w:themeColor="text1"/>
          <w:sz w:val="20"/>
        </w:rPr>
        <w:t xml:space="preserve">           (wskazane przez osobę ubiegającą się o zatrudnienie)</w:t>
      </w:r>
    </w:p>
    <w:p w14:paraId="3BC535B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7AB2306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B6B59B9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4. Wykształcenie (gdy jest ono niezbędne do wykonywania pracy określonego rodzaju lub </w:t>
      </w:r>
    </w:p>
    <w:p w14:paraId="005DDF0F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C42F58D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na określonym stanowisku) ..........................................................................................</w:t>
      </w:r>
    </w:p>
    <w:p w14:paraId="1FD2F76B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                                                (nazwa szkoły i rok jej ukończenia)</w:t>
      </w:r>
    </w:p>
    <w:p w14:paraId="7B6A99E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39E876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................................................................................................................................... </w:t>
      </w:r>
    </w:p>
    <w:p w14:paraId="33BCA66D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</w:t>
      </w: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</w:t>
      </w:r>
      <w:r w:rsidRPr="00C83BFC">
        <w:rPr>
          <w:color w:val="000000" w:themeColor="text1"/>
          <w:sz w:val="20"/>
        </w:rPr>
        <w:br/>
        <w:t xml:space="preserve">                     (zawód, specjalność, stopień naukowy, tytuł zawodowy, tytuł naukowy)</w:t>
      </w:r>
    </w:p>
    <w:p w14:paraId="674965A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5CECC5C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9829A7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5. Kwalifikacje zawodowe (gdy są one niezbędne do wykonywania pracy określonego rodzaju      </w:t>
      </w:r>
    </w:p>
    <w:p w14:paraId="526CDE83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lub na określonym stanowisku) ....................................................................................</w:t>
      </w:r>
    </w:p>
    <w:p w14:paraId="35A1172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0027C5B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7A695738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(kursy, studia podyplomowe lub inne formy uzupełnienia wiedzy lub umiejętności)</w:t>
      </w:r>
    </w:p>
    <w:p w14:paraId="3643E6F9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600A7C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4232A9BC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6. Przebieg dotychczasowego zatrudnienia (gdy jest ono niezbędne do wykonywania pracy   </w:t>
      </w:r>
    </w:p>
    <w:p w14:paraId="2CA65C9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określonego rodzaju lub na określonym stanowisku) .......................................................</w:t>
      </w:r>
    </w:p>
    <w:p w14:paraId="053B487B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  <w:sz w:val="22"/>
        </w:rPr>
      </w:pPr>
    </w:p>
    <w:p w14:paraId="4E584391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B24E3F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4149A5B0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166248F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69550B4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(okresy zatrudnienia u kolejnych pracodawców oraz zajmowane stanowiska pracy)</w:t>
      </w:r>
    </w:p>
    <w:p w14:paraId="2945B93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72DE88A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E2D7889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7. Dodatkowe dane osobowe, jeżeli prawo lub obowiązek ich podania wynika z przepisów </w:t>
      </w:r>
    </w:p>
    <w:p w14:paraId="1176020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szczególnych …………………………………………………………………………………………………………….</w:t>
      </w:r>
    </w:p>
    <w:p w14:paraId="773798D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2AF0081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574126E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0F3F44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                     </w:t>
      </w:r>
    </w:p>
    <w:p w14:paraId="09EE49D8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  <w:r w:rsidRPr="00C83BFC">
        <w:rPr>
          <w:color w:val="000000" w:themeColor="text1"/>
          <w:sz w:val="22"/>
        </w:rPr>
        <w:t xml:space="preserve">  .........................................                                         .........................................</w:t>
      </w:r>
    </w:p>
    <w:p w14:paraId="159389FC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(miejscowość i data)                                            (podpis osoby ubiegającej się o zatrudnienie)                                                                              </w:t>
      </w:r>
    </w:p>
    <w:p w14:paraId="582149F5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</w:t>
      </w:r>
    </w:p>
    <w:p w14:paraId="101F2BC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16E00B4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C1C5D6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5739343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8958B2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C08619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5893979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12B8A9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E70C40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771D467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924274E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B04B57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EB2D08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CF5ADC4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8182E4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2B4B0E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8F3C74B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2B314A42" w14:textId="77777777" w:rsidR="006D53FF" w:rsidRPr="00C83BFC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3</w:t>
      </w:r>
    </w:p>
    <w:p w14:paraId="1CFAA0CB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5F744E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A1BB58E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410B551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  <w:sz w:val="28"/>
        </w:rPr>
      </w:pPr>
      <w:r w:rsidRPr="00C83BFC">
        <w:rPr>
          <w:b/>
          <w:color w:val="000000" w:themeColor="text1"/>
          <w:sz w:val="28"/>
        </w:rPr>
        <w:t>Oświadczenie</w:t>
      </w:r>
    </w:p>
    <w:p w14:paraId="7008CF1F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1CFECB47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75C935BC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Ja, niżej podpisany ……………………………………………………………………… (imię i nazwisko) </w:t>
      </w:r>
      <w:r w:rsidRPr="00C83BFC">
        <w:rPr>
          <w:color w:val="000000" w:themeColor="text1"/>
          <w:sz w:val="22"/>
        </w:rPr>
        <w:br/>
        <w:t>oświadczam, że w przypadku zatrudnienia Instytut Farmakologii im. Jerzego Maja Polskiej Akademii Nauk (IF PAN) będzie moim podstawowym miejscem pracy.</w:t>
      </w:r>
      <w:r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br/>
        <w:t>Oświadczam również, że zgadzam się na afiliację prowadzonych badań naukowych oraz publikacji do IF PAN w ramach nawiązanego stosunku pracy.</w:t>
      </w:r>
    </w:p>
    <w:p w14:paraId="431F706C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</w:p>
    <w:p w14:paraId="2828B448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</w:rPr>
      </w:pPr>
    </w:p>
    <w:p w14:paraId="3C98E7D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1036ACA" w14:textId="77777777" w:rsidR="006D53FF" w:rsidRPr="00C83BFC" w:rsidRDefault="006D53FF" w:rsidP="006D53FF">
      <w:pPr>
        <w:spacing w:after="0" w:line="240" w:lineRule="auto"/>
        <w:jc w:val="right"/>
        <w:rPr>
          <w:color w:val="000000" w:themeColor="text1"/>
        </w:rPr>
      </w:pPr>
      <w:r w:rsidRPr="00C83BFC">
        <w:rPr>
          <w:color w:val="000000" w:themeColor="text1"/>
          <w:sz w:val="20"/>
          <w:szCs w:val="20"/>
        </w:rPr>
        <w:t xml:space="preserve">       </w:t>
      </w:r>
      <w:r w:rsidRPr="00C83BFC">
        <w:rPr>
          <w:color w:val="000000" w:themeColor="text1"/>
        </w:rPr>
        <w:t>…………………………………………………</w:t>
      </w:r>
    </w:p>
    <w:p w14:paraId="0B24A3FF" w14:textId="77777777" w:rsidR="006D53FF" w:rsidRPr="00C83BFC" w:rsidRDefault="006D53FF" w:rsidP="006D53FF">
      <w:pPr>
        <w:spacing w:after="0" w:line="240" w:lineRule="auto"/>
        <w:ind w:left="4248" w:firstLine="708"/>
        <w:rPr>
          <w:color w:val="000000" w:themeColor="text1"/>
          <w:sz w:val="20"/>
          <w:szCs w:val="20"/>
        </w:rPr>
      </w:pPr>
      <w:r w:rsidRPr="00C83BFC">
        <w:rPr>
          <w:i/>
          <w:iCs/>
          <w:color w:val="000000" w:themeColor="text1"/>
          <w:sz w:val="20"/>
          <w:szCs w:val="20"/>
        </w:rPr>
        <w:t xml:space="preserve">                    miejscowość, data, czytelny podpis</w:t>
      </w:r>
    </w:p>
    <w:p w14:paraId="17B43499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77528594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33DB8138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6F8FDF7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19339E30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C48466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BC24C71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7FB4F4F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F1E75BF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E97F761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95E6CCF" w14:textId="77777777" w:rsidR="006D53FF" w:rsidRPr="00C83BFC" w:rsidRDefault="006D53FF" w:rsidP="006D53FF">
      <w:pPr>
        <w:spacing w:line="240" w:lineRule="auto"/>
        <w:ind w:left="0" w:firstLine="0"/>
        <w:rPr>
          <w:b/>
          <w:bCs/>
          <w:color w:val="000000" w:themeColor="text1"/>
          <w:szCs w:val="20"/>
          <w:u w:val="single"/>
        </w:rPr>
      </w:pPr>
    </w:p>
    <w:p w14:paraId="731C8706" w14:textId="415895EC" w:rsidR="006D53FF" w:rsidRDefault="006D53FF" w:rsidP="00E870CB">
      <w:pPr>
        <w:spacing w:line="240" w:lineRule="auto"/>
        <w:ind w:left="0" w:firstLine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4</w:t>
      </w:r>
    </w:p>
    <w:p w14:paraId="399B9C3A" w14:textId="77777777" w:rsidR="00E870CB" w:rsidRDefault="00E870CB" w:rsidP="006309A2">
      <w:pPr>
        <w:spacing w:line="240" w:lineRule="auto"/>
        <w:ind w:left="0" w:firstLine="0"/>
        <w:rPr>
          <w:b/>
          <w:color w:val="000000" w:themeColor="text1"/>
          <w:sz w:val="22"/>
        </w:rPr>
      </w:pPr>
    </w:p>
    <w:p w14:paraId="76DA0666" w14:textId="77777777" w:rsidR="00E870CB" w:rsidRPr="00E870CB" w:rsidRDefault="00E870CB" w:rsidP="00E870CB">
      <w:pPr>
        <w:spacing w:line="240" w:lineRule="auto"/>
        <w:jc w:val="center"/>
        <w:rPr>
          <w:rFonts w:asciiTheme="minorHAnsi" w:hAnsiTheme="minorHAnsi" w:cstheme="minorHAnsi"/>
          <w:b/>
          <w:sz w:val="28"/>
        </w:rPr>
      </w:pPr>
      <w:r w:rsidRPr="00E870CB">
        <w:rPr>
          <w:rFonts w:asciiTheme="minorHAnsi" w:hAnsiTheme="minorHAnsi" w:cstheme="minorHAnsi"/>
          <w:b/>
          <w:sz w:val="28"/>
        </w:rPr>
        <w:t>INFORMACJA O PRZETWARZANIU DANYCH OSOBOWYCH</w:t>
      </w:r>
    </w:p>
    <w:p w14:paraId="74F6F8EB" w14:textId="77777777" w:rsidR="00E870CB" w:rsidRPr="00C83BFC" w:rsidRDefault="00E870CB" w:rsidP="00E870CB">
      <w:pPr>
        <w:spacing w:line="240" w:lineRule="auto"/>
        <w:ind w:left="0" w:firstLine="0"/>
        <w:rPr>
          <w:b/>
          <w:color w:val="000000" w:themeColor="text1"/>
          <w:sz w:val="22"/>
        </w:rPr>
      </w:pPr>
    </w:p>
    <w:p w14:paraId="303BBC1D" w14:textId="1DD67549" w:rsidR="00E870CB" w:rsidRPr="00E870CB" w:rsidRDefault="00E870CB" w:rsidP="006309A2">
      <w:pPr>
        <w:spacing w:after="0" w:line="240" w:lineRule="auto"/>
        <w:rPr>
          <w:rFonts w:asciiTheme="minorHAnsi" w:hAnsiTheme="minorHAnsi" w:cstheme="minorHAnsi"/>
          <w:i/>
          <w:iCs/>
          <w:sz w:val="22"/>
        </w:rPr>
      </w:pPr>
      <w:r w:rsidRPr="00E870CB">
        <w:rPr>
          <w:rFonts w:asciiTheme="minorHAnsi" w:hAnsiTheme="minorHAnsi" w:cstheme="minorHAnsi"/>
          <w:i/>
          <w:iCs/>
          <w:sz w:val="22"/>
        </w:rPr>
        <w:t>Zgodnie z art. 13 ust. 1-2 oraz art. 14 ust. 1-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„RODO”, informujemy, że:</w:t>
      </w:r>
    </w:p>
    <w:p w14:paraId="7EAC6A5D" w14:textId="77777777" w:rsidR="00E870CB" w:rsidRPr="00E870CB" w:rsidRDefault="00E870CB" w:rsidP="00E870CB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870CB">
        <w:rPr>
          <w:rFonts w:asciiTheme="minorHAnsi" w:hAnsiTheme="minorHAnsi" w:cstheme="minorHAnsi"/>
          <w:color w:val="auto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37797D14" w14:textId="77777777" w:rsidR="00E870CB" w:rsidRPr="00E870CB" w:rsidRDefault="00E870CB" w:rsidP="00E870CB">
      <w:pPr>
        <w:pStyle w:val="Akapitzlist"/>
        <w:spacing w:after="0" w:line="240" w:lineRule="auto"/>
        <w:rPr>
          <w:rFonts w:asciiTheme="minorHAnsi" w:hAnsiTheme="minorHAnsi" w:cstheme="minorHAnsi"/>
          <w:color w:val="auto"/>
          <w:sz w:val="22"/>
        </w:rPr>
      </w:pPr>
    </w:p>
    <w:p w14:paraId="4AC03584" w14:textId="77777777" w:rsidR="00E870CB" w:rsidRPr="00E870CB" w:rsidRDefault="00E870CB" w:rsidP="00E870CB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870CB">
        <w:rPr>
          <w:rFonts w:asciiTheme="minorHAnsi" w:hAnsiTheme="minorHAnsi" w:cstheme="minorHAnsi"/>
          <w:color w:val="auto"/>
          <w:sz w:val="22"/>
        </w:rPr>
        <w:t xml:space="preserve">W Instytucie Farmakologii im Jerzego Maja Polskiej Akademii Nauk został powołany Inspektor Ochrony Danych, adres e-mail:  </w:t>
      </w:r>
      <w:hyperlink r:id="rId9" w:history="1">
        <w:r w:rsidRPr="00E870CB">
          <w:rPr>
            <w:rStyle w:val="Hipercze"/>
            <w:rFonts w:asciiTheme="minorHAnsi" w:hAnsiTheme="minorHAnsi" w:cstheme="minorHAnsi"/>
            <w:color w:val="auto"/>
            <w:sz w:val="22"/>
          </w:rPr>
          <w:t>iod@if-pan.krakow.pl</w:t>
        </w:r>
      </w:hyperlink>
      <w:r w:rsidRPr="00E870CB">
        <w:rPr>
          <w:rFonts w:asciiTheme="minorHAnsi" w:hAnsiTheme="minorHAnsi" w:cstheme="minorHAnsi"/>
          <w:color w:val="auto"/>
          <w:sz w:val="22"/>
        </w:rPr>
        <w:t>, tel.: 501 979 962.</w:t>
      </w:r>
    </w:p>
    <w:p w14:paraId="4AD1ED35" w14:textId="77777777" w:rsidR="00E870CB" w:rsidRPr="00E870CB" w:rsidRDefault="00E870CB" w:rsidP="00E870CB">
      <w:pPr>
        <w:spacing w:after="0" w:line="240" w:lineRule="auto"/>
        <w:rPr>
          <w:rFonts w:asciiTheme="minorHAnsi" w:hAnsiTheme="minorHAnsi" w:cstheme="minorHAnsi"/>
          <w:sz w:val="22"/>
        </w:rPr>
      </w:pPr>
    </w:p>
    <w:p w14:paraId="77E87D52" w14:textId="77777777" w:rsidR="00A97BBB" w:rsidRDefault="00E870CB" w:rsidP="00A97BBB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870CB">
        <w:rPr>
          <w:rFonts w:asciiTheme="minorHAnsi" w:hAnsiTheme="minorHAnsi" w:cstheme="minorHAnsi"/>
          <w:sz w:val="22"/>
          <w:szCs w:val="22"/>
        </w:rPr>
        <w:t xml:space="preserve">Pana/Pani dane osobowe w zakresie wskazanym w przepisach prawa pracy (w tym m.in. </w:t>
      </w:r>
      <w:r w:rsidRPr="00E870CB">
        <w:rPr>
          <w:rFonts w:asciiTheme="minorHAnsi" w:hAnsiTheme="minorHAnsi" w:cstheme="minorHAnsi"/>
          <w:sz w:val="22"/>
          <w:szCs w:val="22"/>
        </w:rPr>
        <w:br/>
        <w:t>w zakresie wynikającym z art. 22</w:t>
      </w:r>
      <w:r w:rsidRPr="00E870CB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Pr="00E870CB">
        <w:rPr>
          <w:rFonts w:asciiTheme="minorHAnsi" w:hAnsiTheme="minorHAnsi" w:cstheme="minorHAnsi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, której dane dotyczą).</w:t>
      </w:r>
    </w:p>
    <w:p w14:paraId="7285E570" w14:textId="4145096F" w:rsidR="00E870CB" w:rsidRPr="00A97BBB" w:rsidRDefault="00E870CB" w:rsidP="00A97BBB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E870C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5BFFC11" w14:textId="77777777" w:rsidR="00E870CB" w:rsidRPr="00E870CB" w:rsidRDefault="00E870CB" w:rsidP="00E870CB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870CB">
        <w:rPr>
          <w:rFonts w:asciiTheme="minorHAnsi" w:hAnsiTheme="minorHAnsi" w:cstheme="minorHAnsi"/>
          <w:sz w:val="22"/>
          <w:szCs w:val="22"/>
        </w:rPr>
        <w:t>W przypadku przebywania na terenie Administratora – Pani/Pana dane osobowe mogą być gromadzone w ramach monitoringu wizyjnego stosowanego w celu zapewnienia bezpieczeństwa, ochrony osób i mienia oraz kontroli ruchu osobowego.</w:t>
      </w:r>
    </w:p>
    <w:p w14:paraId="0135CDC1" w14:textId="77777777" w:rsidR="00E870CB" w:rsidRPr="00E870CB" w:rsidRDefault="00E870CB" w:rsidP="00E870CB">
      <w:pPr>
        <w:pStyle w:val="Akapitzlist"/>
        <w:spacing w:after="0" w:line="240" w:lineRule="auto"/>
        <w:rPr>
          <w:rFonts w:asciiTheme="minorHAnsi" w:hAnsiTheme="minorHAnsi" w:cstheme="minorHAnsi"/>
          <w:i/>
          <w:iCs/>
          <w:color w:val="auto"/>
          <w:sz w:val="22"/>
        </w:rPr>
      </w:pPr>
      <w:r w:rsidRPr="00E870CB">
        <w:rPr>
          <w:rFonts w:asciiTheme="minorHAnsi" w:hAnsiTheme="minorHAnsi" w:cstheme="minorHAnsi"/>
          <w:i/>
          <w:iCs/>
          <w:color w:val="auto"/>
          <w:sz w:val="22"/>
          <w:shd w:val="clear" w:color="auto" w:fill="FFFFFF"/>
        </w:rPr>
        <w:t>Szczegółowa informacja o przetwarzaniu danych osobowych w związku z monitoringiem wizyjnym znajduje się na stronie internetowej Administratora.</w:t>
      </w:r>
    </w:p>
    <w:p w14:paraId="082313B9" w14:textId="77777777" w:rsidR="00E870CB" w:rsidRPr="00E870CB" w:rsidRDefault="00E870CB" w:rsidP="00E870CB">
      <w:pPr>
        <w:pStyle w:val="NormalnyWeb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44B852EF" w14:textId="77777777" w:rsidR="00E870CB" w:rsidRPr="00E870CB" w:rsidRDefault="00E870CB" w:rsidP="00E870CB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870CB">
        <w:rPr>
          <w:rFonts w:asciiTheme="minorHAnsi" w:hAnsiTheme="minorHAnsi" w:cstheme="minorHAnsi"/>
          <w:sz w:val="22"/>
          <w:szCs w:val="22"/>
        </w:rPr>
        <w:t>Pani/Pana dane osobowe będą przetwarzane w celu przeprowadzenia procedury rekrutacyjnej.</w:t>
      </w:r>
      <w:r w:rsidRPr="00E870CB">
        <w:rPr>
          <w:rFonts w:asciiTheme="minorHAnsi" w:hAnsiTheme="minorHAnsi" w:cstheme="minorHAnsi"/>
          <w:sz w:val="22"/>
          <w:szCs w:val="22"/>
        </w:rPr>
        <w:br/>
      </w:r>
    </w:p>
    <w:p w14:paraId="6E527F0A" w14:textId="2F720EAA" w:rsidR="00E870CB" w:rsidRPr="00E870CB" w:rsidRDefault="00E870CB" w:rsidP="00E870CB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870CB">
        <w:rPr>
          <w:rFonts w:asciiTheme="minorHAnsi" w:hAnsiTheme="minorHAnsi" w:cstheme="minorHAnsi"/>
          <w:sz w:val="22"/>
        </w:rPr>
        <w:t>Podanie przez Pana/Panią danych osobowych jest dobrowolne, lecz konieczne do uczestnictwa w procedurze rekrutacyjnej i przebywania na terenie Administratora. Konsekwencją niepodania danych osobowych będzie brak możliwości udziału w rekrutacji, a w przypadku wyłonienia Pani/Pana kandydatury podanie danych jest warunkiem zawarcia ww. umowy.</w:t>
      </w:r>
      <w:r w:rsidR="006309A2">
        <w:rPr>
          <w:rFonts w:asciiTheme="minorHAnsi" w:hAnsiTheme="minorHAnsi" w:cstheme="minorHAnsi"/>
          <w:sz w:val="22"/>
        </w:rPr>
        <w:br/>
      </w:r>
    </w:p>
    <w:p w14:paraId="7300EC68" w14:textId="5DDDB786" w:rsidR="00E870CB" w:rsidRPr="006309A2" w:rsidRDefault="00E870CB" w:rsidP="006309A2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870CB">
        <w:rPr>
          <w:rFonts w:asciiTheme="minorHAnsi" w:hAnsiTheme="minorHAnsi" w:cstheme="minorHAnsi"/>
          <w:sz w:val="22"/>
        </w:rPr>
        <w:t>W przypadku zawarcia ww. umowy Pani/Pana dane osobowe będą przetwarzane na podstawie ustawy z dnia z dnia 26 czerwca 1974 r. – Kodeks pracy (Dz. U. z 2025 r. poz. 277), w celu wykonywania umowy o pracę oraz na podstawie wyrażonej przez Panią/Pana zgody w procesie rekrutacji.</w:t>
      </w:r>
      <w:r w:rsidR="006309A2">
        <w:rPr>
          <w:rFonts w:asciiTheme="minorHAnsi" w:hAnsiTheme="minorHAnsi" w:cstheme="minorHAnsi"/>
          <w:sz w:val="22"/>
        </w:rPr>
        <w:br/>
      </w:r>
    </w:p>
    <w:p w14:paraId="5AA0826C" w14:textId="475E30AF" w:rsidR="00E870CB" w:rsidRDefault="00E870CB" w:rsidP="00E870CB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870CB">
        <w:rPr>
          <w:rFonts w:asciiTheme="minorHAnsi" w:hAnsiTheme="minorHAnsi" w:cstheme="minorHAnsi"/>
          <w:sz w:val="22"/>
        </w:rPr>
        <w:t>Pani/Pana dane osobowe nie będą przekazywane do państw trzecich ani organizacji międzynarodowych.</w:t>
      </w:r>
      <w:r w:rsidRPr="00E870CB">
        <w:rPr>
          <w:rFonts w:asciiTheme="minorHAnsi" w:hAnsiTheme="minorHAnsi" w:cstheme="minorHAnsi"/>
          <w:sz w:val="22"/>
        </w:rPr>
        <w:br/>
      </w:r>
    </w:p>
    <w:p w14:paraId="037E8823" w14:textId="77777777" w:rsidR="006309A2" w:rsidRPr="00E870CB" w:rsidRDefault="006309A2" w:rsidP="006309A2">
      <w:pPr>
        <w:spacing w:after="0" w:line="240" w:lineRule="auto"/>
        <w:ind w:left="720" w:firstLine="0"/>
        <w:rPr>
          <w:rFonts w:asciiTheme="minorHAnsi" w:hAnsiTheme="minorHAnsi" w:cstheme="minorHAnsi"/>
          <w:sz w:val="22"/>
        </w:rPr>
      </w:pPr>
    </w:p>
    <w:p w14:paraId="5AB841E0" w14:textId="77777777" w:rsidR="00E870CB" w:rsidRPr="00E870CB" w:rsidRDefault="00E870CB" w:rsidP="00E870CB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870CB">
        <w:rPr>
          <w:rFonts w:asciiTheme="minorHAnsi" w:hAnsiTheme="minorHAnsi" w:cstheme="minorHAnsi"/>
          <w:color w:val="auto"/>
          <w:sz w:val="22"/>
        </w:rPr>
        <w:t xml:space="preserve">W powyższych celach nie podejmujemy decyzji w sposób zautomatyzowany i Pani/Pana dane nie są profilowane. </w:t>
      </w:r>
    </w:p>
    <w:p w14:paraId="69C403A4" w14:textId="77777777" w:rsidR="00E870CB" w:rsidRPr="00E870CB" w:rsidRDefault="00E870CB" w:rsidP="00E870CB">
      <w:pPr>
        <w:pStyle w:val="Akapitzlist"/>
        <w:spacing w:after="0" w:line="240" w:lineRule="auto"/>
        <w:rPr>
          <w:rFonts w:asciiTheme="minorHAnsi" w:hAnsiTheme="minorHAnsi" w:cstheme="minorHAnsi"/>
          <w:color w:val="auto"/>
          <w:sz w:val="22"/>
        </w:rPr>
      </w:pPr>
    </w:p>
    <w:p w14:paraId="1FCC9F8B" w14:textId="45A954B1" w:rsidR="00E870CB" w:rsidRDefault="00E870CB" w:rsidP="00E870CB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870CB">
        <w:rPr>
          <w:rFonts w:asciiTheme="minorHAnsi" w:hAnsiTheme="minorHAnsi" w:cstheme="minorHAnsi"/>
          <w:sz w:val="22"/>
        </w:rPr>
        <w:t>Odbiorcami Pani/Pana danych osobowych będą podmioty uprawnione do ich otrzymania na podstawie przepisów prawa m.in. ZUS, odpowiedni urząd skarbowy, NFZ.</w:t>
      </w:r>
    </w:p>
    <w:p w14:paraId="0C22E857" w14:textId="77777777" w:rsidR="006309A2" w:rsidRPr="00E870CB" w:rsidRDefault="006309A2" w:rsidP="006309A2">
      <w:pPr>
        <w:spacing w:after="0" w:line="240" w:lineRule="auto"/>
        <w:ind w:left="0" w:firstLine="0"/>
        <w:rPr>
          <w:rFonts w:asciiTheme="minorHAnsi" w:hAnsiTheme="minorHAnsi" w:cstheme="minorHAnsi"/>
          <w:sz w:val="22"/>
        </w:rPr>
      </w:pPr>
    </w:p>
    <w:p w14:paraId="08115FBB" w14:textId="77777777" w:rsidR="00E870CB" w:rsidRPr="00E870CB" w:rsidRDefault="00E870CB" w:rsidP="00E870CB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870CB">
        <w:rPr>
          <w:rFonts w:asciiTheme="minorHAnsi" w:hAnsiTheme="minorHAnsi" w:cstheme="minorHAnsi"/>
          <w:color w:val="auto"/>
          <w:sz w:val="22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</w:t>
      </w:r>
      <w:r w:rsidRPr="00E870CB">
        <w:rPr>
          <w:rFonts w:asciiTheme="minorHAnsi" w:hAnsiTheme="minorHAnsi" w:cstheme="minorHAnsi"/>
          <w:color w:val="auto"/>
          <w:sz w:val="22"/>
        </w:rPr>
        <w:br/>
        <w:t xml:space="preserve">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1D92404F" w14:textId="77777777" w:rsidR="00E870CB" w:rsidRPr="00E870CB" w:rsidRDefault="00E870CB" w:rsidP="00E870CB">
      <w:pPr>
        <w:spacing w:after="0" w:line="240" w:lineRule="auto"/>
        <w:ind w:left="720"/>
        <w:rPr>
          <w:rFonts w:asciiTheme="minorHAnsi" w:hAnsiTheme="minorHAnsi" w:cstheme="minorHAnsi"/>
          <w:sz w:val="22"/>
        </w:rPr>
      </w:pPr>
    </w:p>
    <w:p w14:paraId="0EB9D318" w14:textId="77777777" w:rsidR="00E870CB" w:rsidRPr="00E870CB" w:rsidRDefault="00E870CB" w:rsidP="00E870CB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870CB">
        <w:rPr>
          <w:rFonts w:asciiTheme="minorHAnsi" w:hAnsiTheme="minorHAnsi" w:cstheme="minorHAnsi"/>
          <w:sz w:val="22"/>
        </w:rPr>
        <w:t>Pani/Pana dane osobowe będą przechowywane przez okres: do czasu zakończenia procedury rekrutacji, a w razie zawarcia umowy o pracę po jej wygaśnięciu w celach archiwalnych przez 10 lat.</w:t>
      </w:r>
      <w:bookmarkStart w:id="3" w:name="_Hlk222493480"/>
      <w:r w:rsidRPr="00E870CB">
        <w:rPr>
          <w:rFonts w:asciiTheme="minorHAnsi" w:hAnsiTheme="minorHAnsi" w:cstheme="minorHAnsi"/>
          <w:sz w:val="22"/>
        </w:rPr>
        <w:t xml:space="preserve"> Dane z monitoringu wizyjnego przechowywane są przez okres </w:t>
      </w:r>
      <w:r w:rsidRPr="00E870CB">
        <w:rPr>
          <w:rFonts w:asciiTheme="minorHAnsi" w:hAnsiTheme="minorHAnsi" w:cstheme="minorHAnsi"/>
          <w:sz w:val="22"/>
          <w:shd w:val="clear" w:color="auto" w:fill="FFFFFF"/>
        </w:rPr>
        <w:t>3 miesięcy od nagrania, chyba, że nagrania stanowią dowód w postępowaniu prowadzonym na podstawie prawa lub Administrator powziął wiadomość, iż mogą one stanowić dowód w postępowaniu, a wówczas termin ten ulega przedłużeniu do czasu prawomocnego zakończenia postępowania.</w:t>
      </w:r>
    </w:p>
    <w:bookmarkEnd w:id="3"/>
    <w:p w14:paraId="09E402A2" w14:textId="77777777" w:rsidR="00E870CB" w:rsidRPr="00E870CB" w:rsidRDefault="00E870CB" w:rsidP="00E870CB">
      <w:pPr>
        <w:spacing w:after="0" w:line="240" w:lineRule="auto"/>
        <w:ind w:left="720"/>
        <w:rPr>
          <w:rFonts w:asciiTheme="minorHAnsi" w:hAnsiTheme="minorHAnsi" w:cstheme="minorHAnsi"/>
          <w:sz w:val="22"/>
        </w:rPr>
      </w:pPr>
    </w:p>
    <w:p w14:paraId="0B45BC33" w14:textId="77777777" w:rsidR="00E870CB" w:rsidRPr="00E870CB" w:rsidRDefault="00E870CB" w:rsidP="00E870CB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870CB">
        <w:rPr>
          <w:rFonts w:asciiTheme="minorHAnsi" w:hAnsiTheme="minorHAnsi" w:cstheme="minorHAnsi"/>
          <w:color w:val="auto"/>
          <w:sz w:val="22"/>
        </w:rPr>
        <w:t xml:space="preserve">Posiada Pani/Pan prawo do: dostępu do treści swoich danych oraz ich sprostowania, </w:t>
      </w:r>
      <w:r w:rsidRPr="00E870CB">
        <w:rPr>
          <w:rFonts w:asciiTheme="minorHAnsi" w:hAnsiTheme="minorHAnsi" w:cstheme="minorHAnsi"/>
          <w:color w:val="auto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  <w:r w:rsidRPr="00E870CB">
        <w:rPr>
          <w:rFonts w:asciiTheme="minorHAnsi" w:hAnsiTheme="minorHAnsi" w:cstheme="minorHAnsi"/>
          <w:color w:val="auto"/>
          <w:sz w:val="22"/>
        </w:rPr>
        <w:br/>
      </w:r>
    </w:p>
    <w:p w14:paraId="0D519E9D" w14:textId="77777777" w:rsidR="00E870CB" w:rsidRPr="00E870CB" w:rsidRDefault="00E870CB" w:rsidP="00E870CB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870CB">
        <w:rPr>
          <w:rFonts w:asciiTheme="minorHAnsi" w:hAnsiTheme="minorHAnsi" w:cstheme="minorHAnsi"/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: </w:t>
      </w:r>
    </w:p>
    <w:p w14:paraId="0F3E955A" w14:textId="77777777" w:rsidR="00E870CB" w:rsidRPr="00E870CB" w:rsidRDefault="00E870CB" w:rsidP="00E870CB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870CB">
        <w:rPr>
          <w:rFonts w:asciiTheme="minorHAnsi" w:hAnsiTheme="minorHAnsi" w:cstheme="minorHAnsi"/>
          <w:color w:val="auto"/>
          <w:sz w:val="22"/>
        </w:rPr>
        <w:t>e-mailem na adres: kadry@if-pan.krakow.pl ,</w:t>
      </w:r>
    </w:p>
    <w:p w14:paraId="6EF44687" w14:textId="77777777" w:rsidR="00E870CB" w:rsidRPr="00E870CB" w:rsidRDefault="00E870CB" w:rsidP="00E870CB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870CB">
        <w:rPr>
          <w:rFonts w:asciiTheme="minorHAnsi" w:hAnsiTheme="minorHAnsi" w:cstheme="minorHAnsi"/>
          <w:color w:val="auto"/>
          <w:sz w:val="22"/>
        </w:rPr>
        <w:t>pocztą tradycyjną na adres: Instytut Farmakologii im. Jerzego Maja Polskiej Akademii Nauk, ul. Smętna 12, 31-343 Kraków,</w:t>
      </w:r>
    </w:p>
    <w:p w14:paraId="2C42A906" w14:textId="77777777" w:rsidR="00E870CB" w:rsidRPr="00E870CB" w:rsidRDefault="00E870CB" w:rsidP="00E870CB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870CB">
        <w:rPr>
          <w:rFonts w:asciiTheme="minorHAnsi" w:hAnsiTheme="minorHAnsi" w:cstheme="minorHAnsi"/>
          <w:color w:val="auto"/>
          <w:sz w:val="22"/>
        </w:rPr>
        <w:t>lub wycofać osobiście stawiając się w Dziale Spraw Pracowniczych Instytutu Farmakologii im. Jerzego Maja Polskiej Akademii Nauk.</w:t>
      </w:r>
    </w:p>
    <w:p w14:paraId="145B07F3" w14:textId="77777777" w:rsidR="00E870CB" w:rsidRPr="00E870CB" w:rsidRDefault="00E870CB" w:rsidP="00E870CB">
      <w:pPr>
        <w:pStyle w:val="Akapitzlist"/>
        <w:spacing w:after="0" w:line="240" w:lineRule="auto"/>
        <w:ind w:left="1440"/>
        <w:rPr>
          <w:rFonts w:asciiTheme="minorHAnsi" w:hAnsiTheme="minorHAnsi" w:cstheme="minorHAnsi"/>
          <w:color w:val="auto"/>
          <w:sz w:val="22"/>
        </w:rPr>
      </w:pPr>
    </w:p>
    <w:p w14:paraId="034CB4AC" w14:textId="77777777" w:rsidR="00E870CB" w:rsidRPr="00E870CB" w:rsidRDefault="00E870CB" w:rsidP="00E870CB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870CB">
        <w:rPr>
          <w:rFonts w:asciiTheme="minorHAnsi" w:hAnsiTheme="minorHAnsi" w:cstheme="minorHAnsi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3C990C36" w14:textId="77777777" w:rsidR="006309A2" w:rsidRPr="0015495A" w:rsidRDefault="006309A2" w:rsidP="00E870CB">
      <w:pPr>
        <w:spacing w:after="0" w:line="240" w:lineRule="auto"/>
        <w:rPr>
          <w:rFonts w:asciiTheme="minorHAnsi" w:hAnsiTheme="minorHAnsi" w:cstheme="minorHAnsi"/>
        </w:rPr>
      </w:pPr>
    </w:p>
    <w:p w14:paraId="30564E07" w14:textId="77777777" w:rsidR="00E870CB" w:rsidRPr="0015495A" w:rsidRDefault="00E870CB" w:rsidP="00E870CB">
      <w:pPr>
        <w:spacing w:after="0" w:line="240" w:lineRule="auto"/>
        <w:rPr>
          <w:rFonts w:asciiTheme="minorHAnsi" w:hAnsiTheme="minorHAnsi" w:cstheme="minorHAnsi"/>
          <w:b/>
        </w:rPr>
      </w:pPr>
      <w:r w:rsidRPr="0015495A">
        <w:rPr>
          <w:rFonts w:asciiTheme="minorHAnsi" w:hAnsiTheme="minorHAnsi" w:cstheme="minorHAnsi"/>
          <w:b/>
        </w:rPr>
        <w:t>Potwierdzam, że zapoznałem(</w:t>
      </w:r>
      <w:proofErr w:type="spellStart"/>
      <w:r w:rsidRPr="0015495A">
        <w:rPr>
          <w:rFonts w:asciiTheme="minorHAnsi" w:hAnsiTheme="minorHAnsi" w:cstheme="minorHAnsi"/>
          <w:b/>
        </w:rPr>
        <w:t>am</w:t>
      </w:r>
      <w:proofErr w:type="spellEnd"/>
      <w:r w:rsidRPr="0015495A">
        <w:rPr>
          <w:rFonts w:asciiTheme="minorHAnsi" w:hAnsiTheme="minorHAnsi" w:cstheme="minorHAnsi"/>
          <w:b/>
        </w:rPr>
        <w:t>) się i przyjmuję do wiadomości powyższe informacje.</w:t>
      </w:r>
    </w:p>
    <w:p w14:paraId="79FC369C" w14:textId="56765972" w:rsidR="00E870CB" w:rsidRDefault="00E870CB" w:rsidP="00E870CB">
      <w:pPr>
        <w:spacing w:after="0" w:line="240" w:lineRule="auto"/>
        <w:rPr>
          <w:rFonts w:asciiTheme="minorHAnsi" w:hAnsiTheme="minorHAnsi" w:cstheme="minorHAnsi"/>
        </w:rPr>
      </w:pPr>
    </w:p>
    <w:p w14:paraId="15523E7D" w14:textId="77777777" w:rsidR="006309A2" w:rsidRDefault="006309A2" w:rsidP="00E870CB">
      <w:pPr>
        <w:spacing w:after="0" w:line="240" w:lineRule="auto"/>
        <w:rPr>
          <w:rFonts w:asciiTheme="minorHAnsi" w:hAnsiTheme="minorHAnsi" w:cstheme="minorHAnsi"/>
        </w:rPr>
      </w:pPr>
    </w:p>
    <w:p w14:paraId="5BC7F73B" w14:textId="77777777" w:rsidR="00E870CB" w:rsidRDefault="00E870CB" w:rsidP="00E870CB">
      <w:pPr>
        <w:spacing w:line="240" w:lineRule="auto"/>
      </w:pPr>
    </w:p>
    <w:p w14:paraId="21647651" w14:textId="77777777" w:rsidR="00E870CB" w:rsidRPr="0015495A" w:rsidRDefault="00E870CB" w:rsidP="00E870CB">
      <w:pPr>
        <w:spacing w:after="0" w:line="240" w:lineRule="auto"/>
        <w:jc w:val="right"/>
        <w:rPr>
          <w:sz w:val="20"/>
        </w:rPr>
      </w:pPr>
      <w:r w:rsidRPr="0015495A">
        <w:rPr>
          <w:sz w:val="20"/>
        </w:rPr>
        <w:t>………………………………………………………</w:t>
      </w:r>
    </w:p>
    <w:p w14:paraId="261BB9C6" w14:textId="139A8944" w:rsidR="00E870CB" w:rsidRPr="0015495A" w:rsidRDefault="00E870CB" w:rsidP="00E870CB">
      <w:pPr>
        <w:spacing w:after="0" w:line="240" w:lineRule="auto"/>
        <w:jc w:val="center"/>
        <w:rPr>
          <w:sz w:val="20"/>
        </w:rPr>
      </w:pPr>
      <w:r>
        <w:rPr>
          <w:i/>
          <w:iCs/>
          <w:sz w:val="20"/>
        </w:rPr>
        <w:t xml:space="preserve">                                                                                                </w:t>
      </w:r>
      <w:r w:rsidRPr="0015495A">
        <w:rPr>
          <w:i/>
          <w:iCs/>
          <w:sz w:val="20"/>
        </w:rPr>
        <w:t>Miejscowość, data, czytelny podpis</w:t>
      </w:r>
    </w:p>
    <w:p w14:paraId="10B2AB30" w14:textId="77777777" w:rsidR="00E870CB" w:rsidRDefault="00E870CB" w:rsidP="00E870CB">
      <w:pPr>
        <w:spacing w:line="240" w:lineRule="auto"/>
      </w:pPr>
    </w:p>
    <w:p w14:paraId="315E0424" w14:textId="1AE0439C" w:rsidR="00E870CB" w:rsidRDefault="00E870CB" w:rsidP="00E870CB">
      <w:pPr>
        <w:spacing w:line="240" w:lineRule="auto"/>
      </w:pPr>
    </w:p>
    <w:p w14:paraId="288E7B7C" w14:textId="77777777" w:rsidR="00E870CB" w:rsidRDefault="00E870CB" w:rsidP="00E870CB">
      <w:pPr>
        <w:spacing w:line="240" w:lineRule="auto"/>
      </w:pPr>
    </w:p>
    <w:p w14:paraId="7ED1994A" w14:textId="77777777" w:rsidR="00E870CB" w:rsidRPr="00E870CB" w:rsidRDefault="00E870CB" w:rsidP="00E870CB">
      <w:pPr>
        <w:spacing w:after="0" w:line="240" w:lineRule="auto"/>
        <w:jc w:val="center"/>
        <w:rPr>
          <w:rFonts w:asciiTheme="minorHAnsi" w:hAnsiTheme="minorHAnsi" w:cstheme="minorHAnsi"/>
          <w:b/>
          <w:sz w:val="28"/>
        </w:rPr>
      </w:pPr>
      <w:r w:rsidRPr="00E870CB">
        <w:rPr>
          <w:rFonts w:asciiTheme="minorHAnsi" w:hAnsiTheme="minorHAnsi" w:cstheme="minorHAnsi"/>
          <w:b/>
          <w:sz w:val="28"/>
        </w:rPr>
        <w:t>ZGODA NA PRZETWARZANIE DANYCH OSOBOWYCH</w:t>
      </w:r>
    </w:p>
    <w:p w14:paraId="49F29F46" w14:textId="77777777" w:rsidR="00E870CB" w:rsidRDefault="00E870CB" w:rsidP="00E870CB">
      <w:pPr>
        <w:spacing w:after="0" w:line="240" w:lineRule="auto"/>
      </w:pPr>
    </w:p>
    <w:p w14:paraId="43792DD6" w14:textId="77777777" w:rsidR="00E870CB" w:rsidRDefault="00E870CB" w:rsidP="00E870CB">
      <w:pPr>
        <w:spacing w:after="0" w:line="240" w:lineRule="auto"/>
      </w:pPr>
    </w:p>
    <w:p w14:paraId="37CB2CD8" w14:textId="77777777" w:rsidR="00E870CB" w:rsidRDefault="00E870CB" w:rsidP="00E870CB">
      <w:pPr>
        <w:pStyle w:val="NormalnyWeb"/>
        <w:jc w:val="both"/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Wyrażam zgodę na przetwarzanie moich danych osobowych zawartych w mojej ofercie pracy </w:t>
      </w:r>
      <w:r>
        <w:rPr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color w:val="000000"/>
          <w:sz w:val="22"/>
          <w:szCs w:val="22"/>
        </w:rPr>
        <w:t>(</w:t>
      </w:r>
      <w:r w:rsidRPr="00C94AF2">
        <w:rPr>
          <w:color w:val="000000"/>
          <w:sz w:val="22"/>
          <w:szCs w:val="22"/>
        </w:rPr>
        <w:t>Dz. U. z 2019 r.</w:t>
      </w:r>
      <w:r>
        <w:rPr>
          <w:color w:val="000000"/>
          <w:sz w:val="22"/>
          <w:szCs w:val="22"/>
        </w:rPr>
        <w:t xml:space="preserve"> </w:t>
      </w:r>
      <w:r w:rsidRPr="00C94AF2">
        <w:rPr>
          <w:color w:val="000000"/>
          <w:sz w:val="22"/>
          <w:szCs w:val="22"/>
        </w:rPr>
        <w:t>poz. 1781</w:t>
      </w:r>
      <w:r>
        <w:rPr>
          <w:color w:val="000000"/>
          <w:sz w:val="22"/>
          <w:szCs w:val="22"/>
        </w:rPr>
        <w:t xml:space="preserve">) </w:t>
      </w:r>
      <w:r>
        <w:rPr>
          <w:sz w:val="22"/>
          <w:szCs w:val="22"/>
        </w:rPr>
        <w:t>oraz zgodnie z klauzulą informacyjną dołączoną do mojej zgody.</w:t>
      </w:r>
    </w:p>
    <w:p w14:paraId="08843583" w14:textId="77777777" w:rsidR="00E870CB" w:rsidRDefault="00E870CB" w:rsidP="00E870CB">
      <w:pPr>
        <w:spacing w:after="0" w:line="240" w:lineRule="auto"/>
      </w:pPr>
    </w:p>
    <w:p w14:paraId="53058A4D" w14:textId="218449E4" w:rsidR="00E870CB" w:rsidRDefault="00E870CB" w:rsidP="00E870CB">
      <w:pPr>
        <w:spacing w:after="0" w:line="240" w:lineRule="auto"/>
      </w:pPr>
    </w:p>
    <w:p w14:paraId="6B1371FD" w14:textId="77777777" w:rsidR="00E870CB" w:rsidRDefault="00E870CB" w:rsidP="00E870CB">
      <w:pPr>
        <w:spacing w:after="0" w:line="240" w:lineRule="auto"/>
      </w:pPr>
    </w:p>
    <w:p w14:paraId="16979028" w14:textId="77777777" w:rsidR="00E870CB" w:rsidRDefault="00E870CB" w:rsidP="00E870CB">
      <w:pPr>
        <w:spacing w:after="0" w:line="240" w:lineRule="auto"/>
      </w:pPr>
    </w:p>
    <w:p w14:paraId="4F81FC63" w14:textId="77777777" w:rsidR="00E870CB" w:rsidRPr="0015495A" w:rsidRDefault="00E870CB" w:rsidP="00E870CB">
      <w:pPr>
        <w:spacing w:after="0" w:line="240" w:lineRule="auto"/>
        <w:jc w:val="right"/>
        <w:rPr>
          <w:sz w:val="20"/>
        </w:rPr>
      </w:pPr>
      <w:r w:rsidRPr="0015495A">
        <w:rPr>
          <w:sz w:val="20"/>
        </w:rPr>
        <w:t>………………………………………………………</w:t>
      </w:r>
    </w:p>
    <w:p w14:paraId="48BC4219" w14:textId="77777777" w:rsidR="00E870CB" w:rsidRPr="000510BC" w:rsidRDefault="00E870CB" w:rsidP="00E870CB">
      <w:pPr>
        <w:spacing w:after="0" w:line="240" w:lineRule="auto"/>
        <w:jc w:val="right"/>
        <w:rPr>
          <w:sz w:val="20"/>
        </w:rPr>
      </w:pPr>
      <w:r w:rsidRPr="0015495A">
        <w:rPr>
          <w:i/>
          <w:iCs/>
          <w:sz w:val="20"/>
        </w:rPr>
        <w:t>Miejscowość, data, czytelny podpis</w:t>
      </w:r>
    </w:p>
    <w:p w14:paraId="41CF36F2" w14:textId="5C2E002B" w:rsidR="006D53FF" w:rsidRPr="00C83BFC" w:rsidRDefault="006D53FF" w:rsidP="00474188">
      <w:pPr>
        <w:spacing w:line="240" w:lineRule="auto"/>
        <w:ind w:left="0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b/>
          <w:color w:val="000000" w:themeColor="text1"/>
          <w:sz w:val="22"/>
        </w:rPr>
        <w:br/>
      </w:r>
    </w:p>
    <w:p w14:paraId="457BC2A5" w14:textId="77777777" w:rsidR="006D53FF" w:rsidRPr="00C83BFC" w:rsidRDefault="006D53FF" w:rsidP="006D53FF">
      <w:pPr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37E720E3" w14:textId="395B3692" w:rsidR="006D53FF" w:rsidRDefault="006D53FF" w:rsidP="006D53FF">
      <w:pPr>
        <w:spacing w:line="240" w:lineRule="auto"/>
        <w:jc w:val="center"/>
        <w:rPr>
          <w:b/>
          <w:color w:val="000000" w:themeColor="text1"/>
        </w:rPr>
      </w:pPr>
    </w:p>
    <w:p w14:paraId="7B49446B" w14:textId="44D2C4B7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64D18675" w14:textId="55201882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4B59238B" w14:textId="35B5700D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0C98736D" w14:textId="4F90C1C3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7F663346" w14:textId="0EC9F1AE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74494D64" w14:textId="3B2AE379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  <w:bookmarkStart w:id="4" w:name="_GoBack"/>
      <w:bookmarkEnd w:id="4"/>
    </w:p>
    <w:p w14:paraId="77657364" w14:textId="0A08CCC0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0EA39A53" w14:textId="35641AF3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5C6AA9FA" w14:textId="0307C386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5BE4AE24" w14:textId="6EF97956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73B0DC6A" w14:textId="6304B83B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471C94A9" w14:textId="2E800072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7F9DE236" w14:textId="66FC38C9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751B6AEE" w14:textId="37E22C97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7AD567B5" w14:textId="67F87633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41DB6EA6" w14:textId="1A30B444" w:rsidR="00474188" w:rsidRDefault="00474188" w:rsidP="006D53FF">
      <w:pPr>
        <w:spacing w:line="240" w:lineRule="auto"/>
        <w:jc w:val="center"/>
        <w:rPr>
          <w:b/>
          <w:color w:val="000000" w:themeColor="text1"/>
        </w:rPr>
      </w:pPr>
    </w:p>
    <w:p w14:paraId="2C03C6B0" w14:textId="77777777" w:rsidR="00074F59" w:rsidRDefault="00E870CB" w:rsidP="00E870CB">
      <w:pPr>
        <w:autoSpaceDE w:val="0"/>
        <w:autoSpaceDN w:val="0"/>
        <w:adjustRightInd w:val="0"/>
        <w:ind w:left="0" w:firstLine="0"/>
        <w:rPr>
          <w:b/>
          <w:color w:val="000000" w:themeColor="text1"/>
        </w:rPr>
      </w:pPr>
      <w:r>
        <w:rPr>
          <w:b/>
          <w:color w:val="000000" w:themeColor="text1"/>
        </w:rPr>
        <w:lastRenderedPageBreak/>
        <w:t xml:space="preserve"> </w:t>
      </w:r>
    </w:p>
    <w:p w14:paraId="38E5825A" w14:textId="548C78D1" w:rsidR="006D53FF" w:rsidRPr="00C83BFC" w:rsidRDefault="00E870CB" w:rsidP="00E870CB">
      <w:pPr>
        <w:autoSpaceDE w:val="0"/>
        <w:autoSpaceDN w:val="0"/>
        <w:adjustRightInd w:val="0"/>
        <w:ind w:left="0" w:firstLine="0"/>
        <w:rPr>
          <w:b/>
          <w:color w:val="000000" w:themeColor="text1"/>
        </w:rPr>
      </w:pPr>
      <w:r>
        <w:rPr>
          <w:b/>
          <w:color w:val="000000" w:themeColor="text1"/>
        </w:rPr>
        <w:t xml:space="preserve">   </w:t>
      </w:r>
      <w:r w:rsidR="006D53FF" w:rsidRPr="00C83BFC">
        <w:rPr>
          <w:b/>
          <w:color w:val="000000" w:themeColor="text1"/>
        </w:rPr>
        <w:t>Załącznik 5</w:t>
      </w:r>
    </w:p>
    <w:p w14:paraId="57C68106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</w:p>
    <w:p w14:paraId="7550A435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</w:p>
    <w:p w14:paraId="31B88E13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</w:rPr>
        <w:t>OŚWIADCZENIE</w:t>
      </w:r>
    </w:p>
    <w:p w14:paraId="102F3C75" w14:textId="77777777" w:rsidR="006D53FF" w:rsidRPr="00C83BFC" w:rsidRDefault="006D53FF" w:rsidP="006D53FF">
      <w:pPr>
        <w:ind w:left="0" w:firstLine="0"/>
        <w:rPr>
          <w:color w:val="000000" w:themeColor="text1"/>
        </w:rPr>
      </w:pPr>
    </w:p>
    <w:p w14:paraId="7F2F07E7" w14:textId="77777777" w:rsidR="006D53FF" w:rsidRPr="00C83BFC" w:rsidRDefault="006D53FF" w:rsidP="006D53FF">
      <w:pPr>
        <w:ind w:left="0" w:firstLine="0"/>
        <w:rPr>
          <w:color w:val="000000" w:themeColor="text1"/>
        </w:rPr>
      </w:pPr>
    </w:p>
    <w:p w14:paraId="4A4F19FC" w14:textId="77777777" w:rsidR="006D53FF" w:rsidRPr="00C83BFC" w:rsidRDefault="006D53FF" w:rsidP="006D53FF">
      <w:pPr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57A4B62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4EC0B2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E75622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ind w:left="4248" w:firstLine="709"/>
        <w:rPr>
          <w:color w:val="000000" w:themeColor="text1"/>
        </w:rPr>
      </w:pPr>
      <w:r w:rsidRPr="00C83BFC">
        <w:rPr>
          <w:color w:val="000000" w:themeColor="text1"/>
        </w:rPr>
        <w:t xml:space="preserve">             </w:t>
      </w:r>
    </w:p>
    <w:p w14:paraId="0842B9AD" w14:textId="77777777" w:rsidR="006D53FF" w:rsidRPr="00C83BFC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color w:val="000000" w:themeColor="text1"/>
          <w:sz w:val="22"/>
        </w:rPr>
        <w:t>………………………………………………………</w:t>
      </w:r>
    </w:p>
    <w:p w14:paraId="02D9D6FA" w14:textId="77777777" w:rsidR="006D53FF" w:rsidRPr="00C83BFC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i/>
          <w:iCs/>
          <w:color w:val="000000" w:themeColor="text1"/>
          <w:sz w:val="22"/>
        </w:rPr>
        <w:t>Miejscowość, data, czytelny podpis</w:t>
      </w:r>
    </w:p>
    <w:p w14:paraId="7A18DFFA" w14:textId="77777777" w:rsidR="006D53FF" w:rsidRPr="00C83BFC" w:rsidRDefault="006D53FF" w:rsidP="006D53FF">
      <w:pPr>
        <w:rPr>
          <w:color w:val="000000" w:themeColor="text1"/>
        </w:rPr>
      </w:pPr>
    </w:p>
    <w:p w14:paraId="27556BA4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130F39B0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4A24D6E0" w14:textId="77777777" w:rsidR="006D53FF" w:rsidRPr="00C83BFC" w:rsidRDefault="006D53FF" w:rsidP="006D53FF">
      <w:pPr>
        <w:rPr>
          <w:color w:val="000000" w:themeColor="text1"/>
        </w:rPr>
      </w:pPr>
    </w:p>
    <w:p w14:paraId="02542339" w14:textId="77777777" w:rsidR="006D53FF" w:rsidRPr="00C83BFC" w:rsidRDefault="006D53FF" w:rsidP="006D53FF">
      <w:pPr>
        <w:rPr>
          <w:color w:val="000000" w:themeColor="text1"/>
          <w:sz w:val="20"/>
          <w:szCs w:val="20"/>
        </w:rPr>
      </w:pPr>
    </w:p>
    <w:p w14:paraId="3468F296" w14:textId="7A2BD93A" w:rsidR="00553A92" w:rsidRPr="00C83BFC" w:rsidRDefault="00553A92" w:rsidP="006D53FF">
      <w:pPr>
        <w:autoSpaceDE w:val="0"/>
        <w:autoSpaceDN w:val="0"/>
        <w:adjustRightInd w:val="0"/>
        <w:spacing w:after="0" w:line="360" w:lineRule="auto"/>
        <w:contextualSpacing/>
        <w:rPr>
          <w:color w:val="000000" w:themeColor="text1"/>
          <w:sz w:val="20"/>
          <w:szCs w:val="20"/>
        </w:rPr>
      </w:pPr>
    </w:p>
    <w:sectPr w:rsidR="00553A92" w:rsidRPr="00C83BFC" w:rsidSect="00321A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DD3660" w14:textId="77777777" w:rsidR="00014928" w:rsidRDefault="00014928">
      <w:pPr>
        <w:spacing w:after="0" w:line="240" w:lineRule="auto"/>
      </w:pPr>
      <w:r>
        <w:separator/>
      </w:r>
    </w:p>
  </w:endnote>
  <w:endnote w:type="continuationSeparator" w:id="0">
    <w:p w14:paraId="3AF4BD04" w14:textId="77777777" w:rsidR="00014928" w:rsidRDefault="00014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048E0" w14:textId="6996465B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F58BF" w14:textId="77777777" w:rsidR="00014928" w:rsidRDefault="00014928">
      <w:pPr>
        <w:spacing w:after="0" w:line="240" w:lineRule="auto"/>
      </w:pPr>
      <w:r>
        <w:separator/>
      </w:r>
    </w:p>
  </w:footnote>
  <w:footnote w:type="continuationSeparator" w:id="0">
    <w:p w14:paraId="479F96FC" w14:textId="77777777" w:rsidR="00014928" w:rsidRDefault="000149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416D8"/>
    <w:multiLevelType w:val="hybridMultilevel"/>
    <w:tmpl w:val="46BABD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33161BAD"/>
    <w:multiLevelType w:val="hybridMultilevel"/>
    <w:tmpl w:val="F10C1E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843425"/>
    <w:multiLevelType w:val="hybridMultilevel"/>
    <w:tmpl w:val="6988E4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8A04DE"/>
    <w:multiLevelType w:val="hybridMultilevel"/>
    <w:tmpl w:val="B0E863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8" w15:restartNumberingAfterBreak="0">
    <w:nsid w:val="47B77793"/>
    <w:multiLevelType w:val="hybridMultilevel"/>
    <w:tmpl w:val="70B2E12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765AD"/>
    <w:multiLevelType w:val="hybridMultilevel"/>
    <w:tmpl w:val="9240195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0B55C7C"/>
    <w:multiLevelType w:val="hybridMultilevel"/>
    <w:tmpl w:val="87B812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337EAB"/>
    <w:multiLevelType w:val="hybridMultilevel"/>
    <w:tmpl w:val="8EEC934E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692" w:hanging="360"/>
      </w:pPr>
    </w:lvl>
    <w:lvl w:ilvl="2" w:tplc="0415001B" w:tentative="1">
      <w:start w:val="1"/>
      <w:numFmt w:val="lowerRoman"/>
      <w:lvlText w:val="%3."/>
      <w:lvlJc w:val="right"/>
      <w:pPr>
        <w:ind w:left="2412" w:hanging="180"/>
      </w:pPr>
    </w:lvl>
    <w:lvl w:ilvl="3" w:tplc="0415000F" w:tentative="1">
      <w:start w:val="1"/>
      <w:numFmt w:val="decimal"/>
      <w:lvlText w:val="%4."/>
      <w:lvlJc w:val="left"/>
      <w:pPr>
        <w:ind w:left="3132" w:hanging="360"/>
      </w:pPr>
    </w:lvl>
    <w:lvl w:ilvl="4" w:tplc="04150019" w:tentative="1">
      <w:start w:val="1"/>
      <w:numFmt w:val="lowerLetter"/>
      <w:lvlText w:val="%5."/>
      <w:lvlJc w:val="left"/>
      <w:pPr>
        <w:ind w:left="3852" w:hanging="360"/>
      </w:pPr>
    </w:lvl>
    <w:lvl w:ilvl="5" w:tplc="0415001B" w:tentative="1">
      <w:start w:val="1"/>
      <w:numFmt w:val="lowerRoman"/>
      <w:lvlText w:val="%6."/>
      <w:lvlJc w:val="right"/>
      <w:pPr>
        <w:ind w:left="4572" w:hanging="180"/>
      </w:pPr>
    </w:lvl>
    <w:lvl w:ilvl="6" w:tplc="0415000F" w:tentative="1">
      <w:start w:val="1"/>
      <w:numFmt w:val="decimal"/>
      <w:lvlText w:val="%7."/>
      <w:lvlJc w:val="left"/>
      <w:pPr>
        <w:ind w:left="5292" w:hanging="360"/>
      </w:pPr>
    </w:lvl>
    <w:lvl w:ilvl="7" w:tplc="04150019" w:tentative="1">
      <w:start w:val="1"/>
      <w:numFmt w:val="lowerLetter"/>
      <w:lvlText w:val="%8."/>
      <w:lvlJc w:val="left"/>
      <w:pPr>
        <w:ind w:left="6012" w:hanging="360"/>
      </w:pPr>
    </w:lvl>
    <w:lvl w:ilvl="8" w:tplc="0415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4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6" w15:restartNumberingAfterBreak="0">
    <w:nsid w:val="6BD761C2"/>
    <w:multiLevelType w:val="hybridMultilevel"/>
    <w:tmpl w:val="B76669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8B5404"/>
    <w:multiLevelType w:val="hybridMultilevel"/>
    <w:tmpl w:val="82F8D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706C56"/>
    <w:multiLevelType w:val="hybridMultilevel"/>
    <w:tmpl w:val="E6F6031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A2D61A1"/>
    <w:multiLevelType w:val="hybridMultilevel"/>
    <w:tmpl w:val="40706B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9425D4"/>
    <w:multiLevelType w:val="hybridMultilevel"/>
    <w:tmpl w:val="A3B0FF5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5"/>
  </w:num>
  <w:num w:numId="2">
    <w:abstractNumId w:val="6"/>
  </w:num>
  <w:num w:numId="3">
    <w:abstractNumId w:val="11"/>
  </w:num>
  <w:num w:numId="4">
    <w:abstractNumId w:val="7"/>
  </w:num>
  <w:num w:numId="5">
    <w:abstractNumId w:val="14"/>
  </w:num>
  <w:num w:numId="6">
    <w:abstractNumId w:val="22"/>
  </w:num>
  <w:num w:numId="7">
    <w:abstractNumId w:val="4"/>
  </w:num>
  <w:num w:numId="8">
    <w:abstractNumId w:val="32"/>
  </w:num>
  <w:num w:numId="9">
    <w:abstractNumId w:val="16"/>
  </w:num>
  <w:num w:numId="10">
    <w:abstractNumId w:val="8"/>
  </w:num>
  <w:num w:numId="11">
    <w:abstractNumId w:val="9"/>
  </w:num>
  <w:num w:numId="12">
    <w:abstractNumId w:val="10"/>
  </w:num>
  <w:num w:numId="13">
    <w:abstractNumId w:val="1"/>
  </w:num>
  <w:num w:numId="14">
    <w:abstractNumId w:val="2"/>
  </w:num>
  <w:num w:numId="15">
    <w:abstractNumId w:val="28"/>
  </w:num>
  <w:num w:numId="16">
    <w:abstractNumId w:val="24"/>
  </w:num>
  <w:num w:numId="17">
    <w:abstractNumId w:val="25"/>
  </w:num>
  <w:num w:numId="18">
    <w:abstractNumId w:val="17"/>
  </w:num>
  <w:num w:numId="19">
    <w:abstractNumId w:val="0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</w:num>
  <w:num w:numId="22">
    <w:abstractNumId w:val="18"/>
  </w:num>
  <w:num w:numId="23">
    <w:abstractNumId w:val="26"/>
  </w:num>
  <w:num w:numId="24">
    <w:abstractNumId w:val="29"/>
  </w:num>
  <w:num w:numId="25">
    <w:abstractNumId w:val="12"/>
  </w:num>
  <w:num w:numId="26">
    <w:abstractNumId w:val="20"/>
  </w:num>
  <w:num w:numId="2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13"/>
  </w:num>
  <w:num w:numId="30">
    <w:abstractNumId w:val="15"/>
  </w:num>
  <w:num w:numId="31">
    <w:abstractNumId w:val="3"/>
  </w:num>
  <w:num w:numId="32">
    <w:abstractNumId w:val="27"/>
  </w:num>
  <w:num w:numId="33">
    <w:abstractNumId w:val="30"/>
  </w:num>
  <w:num w:numId="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928"/>
    <w:rsid w:val="00014FDC"/>
    <w:rsid w:val="0002112E"/>
    <w:rsid w:val="0002215F"/>
    <w:rsid w:val="00027BD5"/>
    <w:rsid w:val="00033658"/>
    <w:rsid w:val="00033D4D"/>
    <w:rsid w:val="00034539"/>
    <w:rsid w:val="000364EF"/>
    <w:rsid w:val="00040514"/>
    <w:rsid w:val="00040B71"/>
    <w:rsid w:val="00044122"/>
    <w:rsid w:val="0004770A"/>
    <w:rsid w:val="00052867"/>
    <w:rsid w:val="00052FA5"/>
    <w:rsid w:val="00053385"/>
    <w:rsid w:val="0005404F"/>
    <w:rsid w:val="00054F85"/>
    <w:rsid w:val="00063027"/>
    <w:rsid w:val="00066D11"/>
    <w:rsid w:val="000679C4"/>
    <w:rsid w:val="00072708"/>
    <w:rsid w:val="00074F59"/>
    <w:rsid w:val="00077D56"/>
    <w:rsid w:val="00082277"/>
    <w:rsid w:val="00082373"/>
    <w:rsid w:val="00083205"/>
    <w:rsid w:val="0008370E"/>
    <w:rsid w:val="00086297"/>
    <w:rsid w:val="00096939"/>
    <w:rsid w:val="000A0BCB"/>
    <w:rsid w:val="000A2056"/>
    <w:rsid w:val="000A448E"/>
    <w:rsid w:val="000A50F5"/>
    <w:rsid w:val="000A6C1D"/>
    <w:rsid w:val="000B0EA0"/>
    <w:rsid w:val="000B44FA"/>
    <w:rsid w:val="000B77C0"/>
    <w:rsid w:val="000C19F9"/>
    <w:rsid w:val="000C320E"/>
    <w:rsid w:val="000D0411"/>
    <w:rsid w:val="000D0BCD"/>
    <w:rsid w:val="000D2368"/>
    <w:rsid w:val="000D44A5"/>
    <w:rsid w:val="000D55D9"/>
    <w:rsid w:val="000D7AE2"/>
    <w:rsid w:val="000F0F2B"/>
    <w:rsid w:val="000F4782"/>
    <w:rsid w:val="000F5E3B"/>
    <w:rsid w:val="000F7152"/>
    <w:rsid w:val="00101754"/>
    <w:rsid w:val="0010268E"/>
    <w:rsid w:val="00103A98"/>
    <w:rsid w:val="00104764"/>
    <w:rsid w:val="00104FDC"/>
    <w:rsid w:val="0011527B"/>
    <w:rsid w:val="001168ED"/>
    <w:rsid w:val="00117D98"/>
    <w:rsid w:val="0012074B"/>
    <w:rsid w:val="00122C97"/>
    <w:rsid w:val="00123C82"/>
    <w:rsid w:val="0012449A"/>
    <w:rsid w:val="00124ED0"/>
    <w:rsid w:val="00127F00"/>
    <w:rsid w:val="00131A23"/>
    <w:rsid w:val="00133763"/>
    <w:rsid w:val="00133FEC"/>
    <w:rsid w:val="00135981"/>
    <w:rsid w:val="00140748"/>
    <w:rsid w:val="00141BD8"/>
    <w:rsid w:val="001433EB"/>
    <w:rsid w:val="0014765E"/>
    <w:rsid w:val="001500D5"/>
    <w:rsid w:val="001506ED"/>
    <w:rsid w:val="0015349C"/>
    <w:rsid w:val="00157235"/>
    <w:rsid w:val="0015731E"/>
    <w:rsid w:val="0015736C"/>
    <w:rsid w:val="001602FD"/>
    <w:rsid w:val="001608A8"/>
    <w:rsid w:val="001608C7"/>
    <w:rsid w:val="00166CC6"/>
    <w:rsid w:val="00170BCE"/>
    <w:rsid w:val="00173172"/>
    <w:rsid w:val="00174223"/>
    <w:rsid w:val="00174DB9"/>
    <w:rsid w:val="00174F22"/>
    <w:rsid w:val="00175893"/>
    <w:rsid w:val="00182079"/>
    <w:rsid w:val="00182534"/>
    <w:rsid w:val="00187CCF"/>
    <w:rsid w:val="00187D71"/>
    <w:rsid w:val="00191313"/>
    <w:rsid w:val="001948EA"/>
    <w:rsid w:val="001959E7"/>
    <w:rsid w:val="0019614B"/>
    <w:rsid w:val="001B683F"/>
    <w:rsid w:val="001B75A6"/>
    <w:rsid w:val="001C03F3"/>
    <w:rsid w:val="001C2E8A"/>
    <w:rsid w:val="001C59DD"/>
    <w:rsid w:val="001C6513"/>
    <w:rsid w:val="001C77FE"/>
    <w:rsid w:val="001E0A28"/>
    <w:rsid w:val="001E577B"/>
    <w:rsid w:val="001E6A81"/>
    <w:rsid w:val="001F0B7E"/>
    <w:rsid w:val="001F3787"/>
    <w:rsid w:val="001F53D6"/>
    <w:rsid w:val="002068FF"/>
    <w:rsid w:val="00206B9D"/>
    <w:rsid w:val="00207CEC"/>
    <w:rsid w:val="0021352E"/>
    <w:rsid w:val="002142F1"/>
    <w:rsid w:val="00215FBD"/>
    <w:rsid w:val="002203B3"/>
    <w:rsid w:val="0023103E"/>
    <w:rsid w:val="002347E5"/>
    <w:rsid w:val="00243700"/>
    <w:rsid w:val="00243BDC"/>
    <w:rsid w:val="00244256"/>
    <w:rsid w:val="00246B59"/>
    <w:rsid w:val="00250970"/>
    <w:rsid w:val="00254227"/>
    <w:rsid w:val="00260FA8"/>
    <w:rsid w:val="002614B1"/>
    <w:rsid w:val="00263D6B"/>
    <w:rsid w:val="00264DE6"/>
    <w:rsid w:val="00273217"/>
    <w:rsid w:val="0027381D"/>
    <w:rsid w:val="0027768C"/>
    <w:rsid w:val="00277C03"/>
    <w:rsid w:val="0028091A"/>
    <w:rsid w:val="0028166E"/>
    <w:rsid w:val="00285C07"/>
    <w:rsid w:val="002879E9"/>
    <w:rsid w:val="0029018A"/>
    <w:rsid w:val="0029550D"/>
    <w:rsid w:val="00295C29"/>
    <w:rsid w:val="00296AA5"/>
    <w:rsid w:val="00297D90"/>
    <w:rsid w:val="002A06D3"/>
    <w:rsid w:val="002A20E0"/>
    <w:rsid w:val="002A36D8"/>
    <w:rsid w:val="002A3AEC"/>
    <w:rsid w:val="002B2A56"/>
    <w:rsid w:val="002B43EE"/>
    <w:rsid w:val="002B6DBE"/>
    <w:rsid w:val="002B7F42"/>
    <w:rsid w:val="002C0F06"/>
    <w:rsid w:val="002C1033"/>
    <w:rsid w:val="002C2170"/>
    <w:rsid w:val="002C48C7"/>
    <w:rsid w:val="002D356C"/>
    <w:rsid w:val="002D43E1"/>
    <w:rsid w:val="002E3083"/>
    <w:rsid w:val="002E4BFA"/>
    <w:rsid w:val="002F09F0"/>
    <w:rsid w:val="002F3184"/>
    <w:rsid w:val="002F39DD"/>
    <w:rsid w:val="002F3CBA"/>
    <w:rsid w:val="002F430C"/>
    <w:rsid w:val="002F4474"/>
    <w:rsid w:val="002F45DE"/>
    <w:rsid w:val="00300148"/>
    <w:rsid w:val="00306BE0"/>
    <w:rsid w:val="00307DB3"/>
    <w:rsid w:val="00311E5D"/>
    <w:rsid w:val="0031225B"/>
    <w:rsid w:val="0031424E"/>
    <w:rsid w:val="0031785E"/>
    <w:rsid w:val="00317AF8"/>
    <w:rsid w:val="00317DD8"/>
    <w:rsid w:val="00321AF7"/>
    <w:rsid w:val="00325F3A"/>
    <w:rsid w:val="00340C84"/>
    <w:rsid w:val="00343013"/>
    <w:rsid w:val="00343DED"/>
    <w:rsid w:val="00344492"/>
    <w:rsid w:val="003457E9"/>
    <w:rsid w:val="00351EF0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5194"/>
    <w:rsid w:val="003869E0"/>
    <w:rsid w:val="00390BEE"/>
    <w:rsid w:val="00392836"/>
    <w:rsid w:val="00392923"/>
    <w:rsid w:val="00394B38"/>
    <w:rsid w:val="00395A29"/>
    <w:rsid w:val="003A04DD"/>
    <w:rsid w:val="003A3888"/>
    <w:rsid w:val="003A4D2D"/>
    <w:rsid w:val="003B08AF"/>
    <w:rsid w:val="003B3043"/>
    <w:rsid w:val="003B674A"/>
    <w:rsid w:val="003C03A5"/>
    <w:rsid w:val="003C2BA0"/>
    <w:rsid w:val="003C73B2"/>
    <w:rsid w:val="003C7F6F"/>
    <w:rsid w:val="003E0BCD"/>
    <w:rsid w:val="003E1E36"/>
    <w:rsid w:val="003F02C4"/>
    <w:rsid w:val="003F3752"/>
    <w:rsid w:val="003F3E13"/>
    <w:rsid w:val="00400044"/>
    <w:rsid w:val="00400E2D"/>
    <w:rsid w:val="00401645"/>
    <w:rsid w:val="00402A07"/>
    <w:rsid w:val="00403FBE"/>
    <w:rsid w:val="004046FE"/>
    <w:rsid w:val="0040608C"/>
    <w:rsid w:val="00415C73"/>
    <w:rsid w:val="00417B32"/>
    <w:rsid w:val="004213A0"/>
    <w:rsid w:val="00424DD7"/>
    <w:rsid w:val="00433507"/>
    <w:rsid w:val="004362BD"/>
    <w:rsid w:val="0043760A"/>
    <w:rsid w:val="0044093A"/>
    <w:rsid w:val="004433A1"/>
    <w:rsid w:val="00453F60"/>
    <w:rsid w:val="00454232"/>
    <w:rsid w:val="0045671D"/>
    <w:rsid w:val="00456CD1"/>
    <w:rsid w:val="00465C61"/>
    <w:rsid w:val="00474188"/>
    <w:rsid w:val="00475013"/>
    <w:rsid w:val="00481F19"/>
    <w:rsid w:val="0048210F"/>
    <w:rsid w:val="00483058"/>
    <w:rsid w:val="00494293"/>
    <w:rsid w:val="0049496C"/>
    <w:rsid w:val="00494C09"/>
    <w:rsid w:val="00495103"/>
    <w:rsid w:val="00495CA8"/>
    <w:rsid w:val="00497F49"/>
    <w:rsid w:val="004A1827"/>
    <w:rsid w:val="004A240D"/>
    <w:rsid w:val="004A6253"/>
    <w:rsid w:val="004B10F7"/>
    <w:rsid w:val="004B5887"/>
    <w:rsid w:val="004B7061"/>
    <w:rsid w:val="004B7A4D"/>
    <w:rsid w:val="004C56E1"/>
    <w:rsid w:val="004C6655"/>
    <w:rsid w:val="004C6DED"/>
    <w:rsid w:val="004D4754"/>
    <w:rsid w:val="004D4DFD"/>
    <w:rsid w:val="004E6892"/>
    <w:rsid w:val="004F09BA"/>
    <w:rsid w:val="004F43D8"/>
    <w:rsid w:val="004F605F"/>
    <w:rsid w:val="0050041B"/>
    <w:rsid w:val="00502F4A"/>
    <w:rsid w:val="0050656F"/>
    <w:rsid w:val="00507917"/>
    <w:rsid w:val="0051299D"/>
    <w:rsid w:val="00514096"/>
    <w:rsid w:val="005223AB"/>
    <w:rsid w:val="005249F1"/>
    <w:rsid w:val="00526EAC"/>
    <w:rsid w:val="00533E8E"/>
    <w:rsid w:val="00534381"/>
    <w:rsid w:val="0053607A"/>
    <w:rsid w:val="005446A8"/>
    <w:rsid w:val="00545659"/>
    <w:rsid w:val="00545C91"/>
    <w:rsid w:val="005462E1"/>
    <w:rsid w:val="00553950"/>
    <w:rsid w:val="00553A92"/>
    <w:rsid w:val="00561D38"/>
    <w:rsid w:val="0056415A"/>
    <w:rsid w:val="00565406"/>
    <w:rsid w:val="00567B35"/>
    <w:rsid w:val="00573889"/>
    <w:rsid w:val="0057431C"/>
    <w:rsid w:val="0057695E"/>
    <w:rsid w:val="00581243"/>
    <w:rsid w:val="005859F2"/>
    <w:rsid w:val="00585AB5"/>
    <w:rsid w:val="00592381"/>
    <w:rsid w:val="00596602"/>
    <w:rsid w:val="005A1B56"/>
    <w:rsid w:val="005A1C65"/>
    <w:rsid w:val="005A60EA"/>
    <w:rsid w:val="005B189B"/>
    <w:rsid w:val="005B451A"/>
    <w:rsid w:val="005C3F6B"/>
    <w:rsid w:val="005C6B46"/>
    <w:rsid w:val="005D314B"/>
    <w:rsid w:val="005D34EB"/>
    <w:rsid w:val="005D5C8C"/>
    <w:rsid w:val="005D7972"/>
    <w:rsid w:val="005E0151"/>
    <w:rsid w:val="005E0D47"/>
    <w:rsid w:val="005E5B89"/>
    <w:rsid w:val="005F1ABC"/>
    <w:rsid w:val="006013E8"/>
    <w:rsid w:val="00605B6A"/>
    <w:rsid w:val="006073B4"/>
    <w:rsid w:val="0061120A"/>
    <w:rsid w:val="0061390A"/>
    <w:rsid w:val="00614CF1"/>
    <w:rsid w:val="006164C5"/>
    <w:rsid w:val="006309A2"/>
    <w:rsid w:val="0063556B"/>
    <w:rsid w:val="00635DA7"/>
    <w:rsid w:val="0063680A"/>
    <w:rsid w:val="00642B5B"/>
    <w:rsid w:val="0064488C"/>
    <w:rsid w:val="00656BC5"/>
    <w:rsid w:val="00660E49"/>
    <w:rsid w:val="00663A30"/>
    <w:rsid w:val="00664C28"/>
    <w:rsid w:val="0066591E"/>
    <w:rsid w:val="00667380"/>
    <w:rsid w:val="00667791"/>
    <w:rsid w:val="00670558"/>
    <w:rsid w:val="00671512"/>
    <w:rsid w:val="0067215B"/>
    <w:rsid w:val="00673EFF"/>
    <w:rsid w:val="00681DF4"/>
    <w:rsid w:val="006838D2"/>
    <w:rsid w:val="00684767"/>
    <w:rsid w:val="00684C5F"/>
    <w:rsid w:val="00694F50"/>
    <w:rsid w:val="006965EE"/>
    <w:rsid w:val="006A0B8A"/>
    <w:rsid w:val="006A7432"/>
    <w:rsid w:val="006B0DC5"/>
    <w:rsid w:val="006B6164"/>
    <w:rsid w:val="006B77CE"/>
    <w:rsid w:val="006C53BC"/>
    <w:rsid w:val="006C5C10"/>
    <w:rsid w:val="006D36F2"/>
    <w:rsid w:val="006D47BB"/>
    <w:rsid w:val="006D4896"/>
    <w:rsid w:val="006D53FF"/>
    <w:rsid w:val="006D7AB9"/>
    <w:rsid w:val="006E3AFE"/>
    <w:rsid w:val="006E4391"/>
    <w:rsid w:val="006E4418"/>
    <w:rsid w:val="006E4798"/>
    <w:rsid w:val="006E5619"/>
    <w:rsid w:val="006F0BA5"/>
    <w:rsid w:val="006F12B3"/>
    <w:rsid w:val="006F640E"/>
    <w:rsid w:val="006F7C36"/>
    <w:rsid w:val="006F7D48"/>
    <w:rsid w:val="0070657A"/>
    <w:rsid w:val="00713DE8"/>
    <w:rsid w:val="00714FFB"/>
    <w:rsid w:val="007244FE"/>
    <w:rsid w:val="00724851"/>
    <w:rsid w:val="007277A5"/>
    <w:rsid w:val="00730807"/>
    <w:rsid w:val="007342D1"/>
    <w:rsid w:val="00736625"/>
    <w:rsid w:val="007403A6"/>
    <w:rsid w:val="0074655F"/>
    <w:rsid w:val="00751B7A"/>
    <w:rsid w:val="00753DE6"/>
    <w:rsid w:val="00755830"/>
    <w:rsid w:val="00764EE4"/>
    <w:rsid w:val="00777B70"/>
    <w:rsid w:val="00782D3B"/>
    <w:rsid w:val="00791A4D"/>
    <w:rsid w:val="007973E1"/>
    <w:rsid w:val="007A1ACE"/>
    <w:rsid w:val="007A2B34"/>
    <w:rsid w:val="007A6964"/>
    <w:rsid w:val="007B01BF"/>
    <w:rsid w:val="007B4747"/>
    <w:rsid w:val="007B4E82"/>
    <w:rsid w:val="007B57DD"/>
    <w:rsid w:val="007B6363"/>
    <w:rsid w:val="007C404B"/>
    <w:rsid w:val="007C5BA4"/>
    <w:rsid w:val="007C5F64"/>
    <w:rsid w:val="007D1658"/>
    <w:rsid w:val="007D707C"/>
    <w:rsid w:val="007E1A78"/>
    <w:rsid w:val="007E3FEA"/>
    <w:rsid w:val="007E65B2"/>
    <w:rsid w:val="007F0925"/>
    <w:rsid w:val="007F2535"/>
    <w:rsid w:val="007F63CE"/>
    <w:rsid w:val="00802479"/>
    <w:rsid w:val="0080783F"/>
    <w:rsid w:val="00810B76"/>
    <w:rsid w:val="008126B4"/>
    <w:rsid w:val="0081354F"/>
    <w:rsid w:val="00813712"/>
    <w:rsid w:val="00820C47"/>
    <w:rsid w:val="0082125C"/>
    <w:rsid w:val="00824AD1"/>
    <w:rsid w:val="00831D23"/>
    <w:rsid w:val="00835AB2"/>
    <w:rsid w:val="0083725F"/>
    <w:rsid w:val="00843789"/>
    <w:rsid w:val="00847D55"/>
    <w:rsid w:val="00850BF9"/>
    <w:rsid w:val="00856604"/>
    <w:rsid w:val="0086024C"/>
    <w:rsid w:val="00863D43"/>
    <w:rsid w:val="00863D51"/>
    <w:rsid w:val="00884346"/>
    <w:rsid w:val="00884EC3"/>
    <w:rsid w:val="00885C69"/>
    <w:rsid w:val="0088667D"/>
    <w:rsid w:val="00890150"/>
    <w:rsid w:val="00893B83"/>
    <w:rsid w:val="00895CA6"/>
    <w:rsid w:val="008A25FD"/>
    <w:rsid w:val="008A6FF6"/>
    <w:rsid w:val="008B046D"/>
    <w:rsid w:val="008B5403"/>
    <w:rsid w:val="008C0A68"/>
    <w:rsid w:val="008C619D"/>
    <w:rsid w:val="008C7468"/>
    <w:rsid w:val="008D1B4E"/>
    <w:rsid w:val="008D44AF"/>
    <w:rsid w:val="008D48FD"/>
    <w:rsid w:val="008D579D"/>
    <w:rsid w:val="008D7806"/>
    <w:rsid w:val="008E2D85"/>
    <w:rsid w:val="008F04BD"/>
    <w:rsid w:val="008F24F3"/>
    <w:rsid w:val="008F53E5"/>
    <w:rsid w:val="009007C5"/>
    <w:rsid w:val="00915189"/>
    <w:rsid w:val="009170CB"/>
    <w:rsid w:val="00921035"/>
    <w:rsid w:val="00926E9D"/>
    <w:rsid w:val="00930BC3"/>
    <w:rsid w:val="009314EE"/>
    <w:rsid w:val="00934C96"/>
    <w:rsid w:val="00936DD8"/>
    <w:rsid w:val="009415DA"/>
    <w:rsid w:val="009457BD"/>
    <w:rsid w:val="0094703D"/>
    <w:rsid w:val="00951245"/>
    <w:rsid w:val="009554D8"/>
    <w:rsid w:val="0095601B"/>
    <w:rsid w:val="009568B2"/>
    <w:rsid w:val="009579E9"/>
    <w:rsid w:val="00965177"/>
    <w:rsid w:val="0096672B"/>
    <w:rsid w:val="00966B78"/>
    <w:rsid w:val="00967D4A"/>
    <w:rsid w:val="00971ED8"/>
    <w:rsid w:val="00977B49"/>
    <w:rsid w:val="009812E6"/>
    <w:rsid w:val="009940FC"/>
    <w:rsid w:val="009B25B1"/>
    <w:rsid w:val="009B5419"/>
    <w:rsid w:val="009B658C"/>
    <w:rsid w:val="009C02D9"/>
    <w:rsid w:val="009C144E"/>
    <w:rsid w:val="009C1914"/>
    <w:rsid w:val="009C248D"/>
    <w:rsid w:val="009C2665"/>
    <w:rsid w:val="009D16EE"/>
    <w:rsid w:val="009E21CA"/>
    <w:rsid w:val="009E4891"/>
    <w:rsid w:val="009E68AB"/>
    <w:rsid w:val="00A123A0"/>
    <w:rsid w:val="00A1257B"/>
    <w:rsid w:val="00A133F4"/>
    <w:rsid w:val="00A20D78"/>
    <w:rsid w:val="00A21378"/>
    <w:rsid w:val="00A218BC"/>
    <w:rsid w:val="00A254C5"/>
    <w:rsid w:val="00A34276"/>
    <w:rsid w:val="00A35658"/>
    <w:rsid w:val="00A364BF"/>
    <w:rsid w:val="00A40AD6"/>
    <w:rsid w:val="00A41C73"/>
    <w:rsid w:val="00A421C0"/>
    <w:rsid w:val="00A5102F"/>
    <w:rsid w:val="00A55CAA"/>
    <w:rsid w:val="00A60FF1"/>
    <w:rsid w:val="00A6209C"/>
    <w:rsid w:val="00A62B93"/>
    <w:rsid w:val="00A668CA"/>
    <w:rsid w:val="00A71389"/>
    <w:rsid w:val="00A809C0"/>
    <w:rsid w:val="00A908C1"/>
    <w:rsid w:val="00A91484"/>
    <w:rsid w:val="00A944A3"/>
    <w:rsid w:val="00A95C40"/>
    <w:rsid w:val="00A97BB4"/>
    <w:rsid w:val="00A97BBB"/>
    <w:rsid w:val="00AB2B78"/>
    <w:rsid w:val="00AB7320"/>
    <w:rsid w:val="00AC2314"/>
    <w:rsid w:val="00AC4938"/>
    <w:rsid w:val="00AD161F"/>
    <w:rsid w:val="00AD1678"/>
    <w:rsid w:val="00AD3A0C"/>
    <w:rsid w:val="00AE20F2"/>
    <w:rsid w:val="00AE4473"/>
    <w:rsid w:val="00AE519F"/>
    <w:rsid w:val="00AF0EAC"/>
    <w:rsid w:val="00AF1F01"/>
    <w:rsid w:val="00AF4B5B"/>
    <w:rsid w:val="00B0125D"/>
    <w:rsid w:val="00B01AB5"/>
    <w:rsid w:val="00B01D78"/>
    <w:rsid w:val="00B03938"/>
    <w:rsid w:val="00B03C8E"/>
    <w:rsid w:val="00B0604E"/>
    <w:rsid w:val="00B06510"/>
    <w:rsid w:val="00B109F4"/>
    <w:rsid w:val="00B10A6C"/>
    <w:rsid w:val="00B166D4"/>
    <w:rsid w:val="00B20D7F"/>
    <w:rsid w:val="00B228A3"/>
    <w:rsid w:val="00B26961"/>
    <w:rsid w:val="00B300C1"/>
    <w:rsid w:val="00B324C6"/>
    <w:rsid w:val="00B331F1"/>
    <w:rsid w:val="00B37890"/>
    <w:rsid w:val="00B509AF"/>
    <w:rsid w:val="00B535D5"/>
    <w:rsid w:val="00B5378A"/>
    <w:rsid w:val="00B53965"/>
    <w:rsid w:val="00B53CAF"/>
    <w:rsid w:val="00B53FD0"/>
    <w:rsid w:val="00B56B6C"/>
    <w:rsid w:val="00B572B7"/>
    <w:rsid w:val="00B5797F"/>
    <w:rsid w:val="00B61BCA"/>
    <w:rsid w:val="00B628F4"/>
    <w:rsid w:val="00B6413B"/>
    <w:rsid w:val="00B65FA5"/>
    <w:rsid w:val="00B67A1A"/>
    <w:rsid w:val="00B71447"/>
    <w:rsid w:val="00B76620"/>
    <w:rsid w:val="00B76EC3"/>
    <w:rsid w:val="00B80979"/>
    <w:rsid w:val="00B84CD5"/>
    <w:rsid w:val="00B859A4"/>
    <w:rsid w:val="00B87FD0"/>
    <w:rsid w:val="00B9020B"/>
    <w:rsid w:val="00B91EE1"/>
    <w:rsid w:val="00B93976"/>
    <w:rsid w:val="00B944D9"/>
    <w:rsid w:val="00B9538E"/>
    <w:rsid w:val="00B972CA"/>
    <w:rsid w:val="00BA7379"/>
    <w:rsid w:val="00BA7B30"/>
    <w:rsid w:val="00BB32D5"/>
    <w:rsid w:val="00BB35CF"/>
    <w:rsid w:val="00BB4E30"/>
    <w:rsid w:val="00BB5EC8"/>
    <w:rsid w:val="00BB6DD2"/>
    <w:rsid w:val="00BB73DE"/>
    <w:rsid w:val="00BB7A3F"/>
    <w:rsid w:val="00BC07BA"/>
    <w:rsid w:val="00BC219A"/>
    <w:rsid w:val="00BC2CE8"/>
    <w:rsid w:val="00BC38DF"/>
    <w:rsid w:val="00BC4B8B"/>
    <w:rsid w:val="00BD661A"/>
    <w:rsid w:val="00BD783F"/>
    <w:rsid w:val="00BE203B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C03438"/>
    <w:rsid w:val="00C0699A"/>
    <w:rsid w:val="00C1081A"/>
    <w:rsid w:val="00C12E2F"/>
    <w:rsid w:val="00C135D6"/>
    <w:rsid w:val="00C14AE7"/>
    <w:rsid w:val="00C1659F"/>
    <w:rsid w:val="00C22107"/>
    <w:rsid w:val="00C26D03"/>
    <w:rsid w:val="00C313D5"/>
    <w:rsid w:val="00C33FBC"/>
    <w:rsid w:val="00C3440D"/>
    <w:rsid w:val="00C42E7D"/>
    <w:rsid w:val="00C45E33"/>
    <w:rsid w:val="00C46209"/>
    <w:rsid w:val="00C522B5"/>
    <w:rsid w:val="00C52993"/>
    <w:rsid w:val="00C52F52"/>
    <w:rsid w:val="00C56188"/>
    <w:rsid w:val="00C561A9"/>
    <w:rsid w:val="00C5663D"/>
    <w:rsid w:val="00C56885"/>
    <w:rsid w:val="00C65465"/>
    <w:rsid w:val="00C663B7"/>
    <w:rsid w:val="00C75617"/>
    <w:rsid w:val="00C80F44"/>
    <w:rsid w:val="00C83BFC"/>
    <w:rsid w:val="00C83C64"/>
    <w:rsid w:val="00C9087D"/>
    <w:rsid w:val="00C92195"/>
    <w:rsid w:val="00C92C73"/>
    <w:rsid w:val="00C932BD"/>
    <w:rsid w:val="00C9374F"/>
    <w:rsid w:val="00C947D5"/>
    <w:rsid w:val="00CA033F"/>
    <w:rsid w:val="00CA3B65"/>
    <w:rsid w:val="00CB3C73"/>
    <w:rsid w:val="00CB5450"/>
    <w:rsid w:val="00CB5736"/>
    <w:rsid w:val="00CC0082"/>
    <w:rsid w:val="00CC1F9A"/>
    <w:rsid w:val="00CC2F10"/>
    <w:rsid w:val="00CC506E"/>
    <w:rsid w:val="00CC6630"/>
    <w:rsid w:val="00CC76AA"/>
    <w:rsid w:val="00CD0A5E"/>
    <w:rsid w:val="00CD352D"/>
    <w:rsid w:val="00CD36DB"/>
    <w:rsid w:val="00CD3728"/>
    <w:rsid w:val="00CD4EE2"/>
    <w:rsid w:val="00CD54C9"/>
    <w:rsid w:val="00CE4C91"/>
    <w:rsid w:val="00CE7432"/>
    <w:rsid w:val="00CF0285"/>
    <w:rsid w:val="00CF039E"/>
    <w:rsid w:val="00CF1963"/>
    <w:rsid w:val="00CF1C9B"/>
    <w:rsid w:val="00CF1D07"/>
    <w:rsid w:val="00CF5189"/>
    <w:rsid w:val="00D03B52"/>
    <w:rsid w:val="00D03F3B"/>
    <w:rsid w:val="00D04307"/>
    <w:rsid w:val="00D1195D"/>
    <w:rsid w:val="00D135C7"/>
    <w:rsid w:val="00D14FE4"/>
    <w:rsid w:val="00D16C63"/>
    <w:rsid w:val="00D2090F"/>
    <w:rsid w:val="00D30C42"/>
    <w:rsid w:val="00D36103"/>
    <w:rsid w:val="00D42B9F"/>
    <w:rsid w:val="00D4463C"/>
    <w:rsid w:val="00D471A1"/>
    <w:rsid w:val="00D47304"/>
    <w:rsid w:val="00D50813"/>
    <w:rsid w:val="00D54B1A"/>
    <w:rsid w:val="00D553DC"/>
    <w:rsid w:val="00D61B7D"/>
    <w:rsid w:val="00D64E93"/>
    <w:rsid w:val="00D75AB0"/>
    <w:rsid w:val="00D77B37"/>
    <w:rsid w:val="00D82011"/>
    <w:rsid w:val="00D91D0B"/>
    <w:rsid w:val="00D944D3"/>
    <w:rsid w:val="00D972B2"/>
    <w:rsid w:val="00DA0556"/>
    <w:rsid w:val="00DA3253"/>
    <w:rsid w:val="00DA3D13"/>
    <w:rsid w:val="00DA5854"/>
    <w:rsid w:val="00DB08F5"/>
    <w:rsid w:val="00DB11A0"/>
    <w:rsid w:val="00DB6E97"/>
    <w:rsid w:val="00DC21E6"/>
    <w:rsid w:val="00DC34DE"/>
    <w:rsid w:val="00DC44BE"/>
    <w:rsid w:val="00DC54EB"/>
    <w:rsid w:val="00DC6225"/>
    <w:rsid w:val="00DD1B26"/>
    <w:rsid w:val="00DD4F10"/>
    <w:rsid w:val="00DD5B72"/>
    <w:rsid w:val="00DD6500"/>
    <w:rsid w:val="00DD7FA2"/>
    <w:rsid w:val="00DE1B95"/>
    <w:rsid w:val="00DE2BDC"/>
    <w:rsid w:val="00DE3C1F"/>
    <w:rsid w:val="00DE4277"/>
    <w:rsid w:val="00DE5107"/>
    <w:rsid w:val="00DE57F3"/>
    <w:rsid w:val="00DF12E1"/>
    <w:rsid w:val="00DF7426"/>
    <w:rsid w:val="00E00AF9"/>
    <w:rsid w:val="00E06605"/>
    <w:rsid w:val="00E07606"/>
    <w:rsid w:val="00E11B2D"/>
    <w:rsid w:val="00E1638C"/>
    <w:rsid w:val="00E17E57"/>
    <w:rsid w:val="00E23608"/>
    <w:rsid w:val="00E27E60"/>
    <w:rsid w:val="00E31D7E"/>
    <w:rsid w:val="00E3260B"/>
    <w:rsid w:val="00E32DAC"/>
    <w:rsid w:val="00E32EE4"/>
    <w:rsid w:val="00E33012"/>
    <w:rsid w:val="00E334EF"/>
    <w:rsid w:val="00E34DFE"/>
    <w:rsid w:val="00E35A84"/>
    <w:rsid w:val="00E35F55"/>
    <w:rsid w:val="00E369EE"/>
    <w:rsid w:val="00E36B85"/>
    <w:rsid w:val="00E37969"/>
    <w:rsid w:val="00E43E6B"/>
    <w:rsid w:val="00E448CE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57EBD"/>
    <w:rsid w:val="00E6186D"/>
    <w:rsid w:val="00E619FB"/>
    <w:rsid w:val="00E6349F"/>
    <w:rsid w:val="00E64060"/>
    <w:rsid w:val="00E651AD"/>
    <w:rsid w:val="00E67FD0"/>
    <w:rsid w:val="00E7187B"/>
    <w:rsid w:val="00E7192D"/>
    <w:rsid w:val="00E73D1B"/>
    <w:rsid w:val="00E82173"/>
    <w:rsid w:val="00E84C49"/>
    <w:rsid w:val="00E84F03"/>
    <w:rsid w:val="00E870CB"/>
    <w:rsid w:val="00E90E49"/>
    <w:rsid w:val="00E94C2C"/>
    <w:rsid w:val="00E959E8"/>
    <w:rsid w:val="00E959F6"/>
    <w:rsid w:val="00E95EC3"/>
    <w:rsid w:val="00E96077"/>
    <w:rsid w:val="00E97B22"/>
    <w:rsid w:val="00EA004B"/>
    <w:rsid w:val="00EA335F"/>
    <w:rsid w:val="00EA383D"/>
    <w:rsid w:val="00EA39A7"/>
    <w:rsid w:val="00EA5B09"/>
    <w:rsid w:val="00EB0A9B"/>
    <w:rsid w:val="00EB2AFD"/>
    <w:rsid w:val="00EB2CCA"/>
    <w:rsid w:val="00EB44EC"/>
    <w:rsid w:val="00EC401B"/>
    <w:rsid w:val="00EC5219"/>
    <w:rsid w:val="00ED0971"/>
    <w:rsid w:val="00ED26E4"/>
    <w:rsid w:val="00ED2F31"/>
    <w:rsid w:val="00ED4BAA"/>
    <w:rsid w:val="00ED646A"/>
    <w:rsid w:val="00ED6CBC"/>
    <w:rsid w:val="00EE23D6"/>
    <w:rsid w:val="00EE3381"/>
    <w:rsid w:val="00EE4DC7"/>
    <w:rsid w:val="00EE7EE6"/>
    <w:rsid w:val="00EF2958"/>
    <w:rsid w:val="00EF6130"/>
    <w:rsid w:val="00F01C8F"/>
    <w:rsid w:val="00F028F0"/>
    <w:rsid w:val="00F04D2D"/>
    <w:rsid w:val="00F07336"/>
    <w:rsid w:val="00F2050B"/>
    <w:rsid w:val="00F20E46"/>
    <w:rsid w:val="00F22545"/>
    <w:rsid w:val="00F2254D"/>
    <w:rsid w:val="00F22E62"/>
    <w:rsid w:val="00F2475D"/>
    <w:rsid w:val="00F25664"/>
    <w:rsid w:val="00F26802"/>
    <w:rsid w:val="00F325DE"/>
    <w:rsid w:val="00F349FC"/>
    <w:rsid w:val="00F41EDA"/>
    <w:rsid w:val="00F43858"/>
    <w:rsid w:val="00F45ADA"/>
    <w:rsid w:val="00F50363"/>
    <w:rsid w:val="00F55D37"/>
    <w:rsid w:val="00F577B1"/>
    <w:rsid w:val="00F57A9A"/>
    <w:rsid w:val="00F64D7E"/>
    <w:rsid w:val="00F64F67"/>
    <w:rsid w:val="00F659E2"/>
    <w:rsid w:val="00F70AE0"/>
    <w:rsid w:val="00F7105B"/>
    <w:rsid w:val="00F75E0E"/>
    <w:rsid w:val="00F8032F"/>
    <w:rsid w:val="00F8244D"/>
    <w:rsid w:val="00F83A1A"/>
    <w:rsid w:val="00F85E3F"/>
    <w:rsid w:val="00F93D50"/>
    <w:rsid w:val="00F97626"/>
    <w:rsid w:val="00F977F3"/>
    <w:rsid w:val="00FA1583"/>
    <w:rsid w:val="00FA1C75"/>
    <w:rsid w:val="00FA26BF"/>
    <w:rsid w:val="00FA46B8"/>
    <w:rsid w:val="00FA4F15"/>
    <w:rsid w:val="00FB0768"/>
    <w:rsid w:val="00FC01FC"/>
    <w:rsid w:val="00FC28BA"/>
    <w:rsid w:val="00FC3BC5"/>
    <w:rsid w:val="00FC5B7C"/>
    <w:rsid w:val="00FC60D2"/>
    <w:rsid w:val="00FD2371"/>
    <w:rsid w:val="00FE0AA4"/>
    <w:rsid w:val="00FE2628"/>
    <w:rsid w:val="00FE6478"/>
    <w:rsid w:val="00FF1FC8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500D5"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F61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F613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A4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2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fpan@if-pan.krakow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@if-pan.krakow.pl" TargetMode="Externa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B3399-B127-47CE-B51D-0C2AEB6B7E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5</Pages>
  <Words>2100</Words>
  <Characters>16317</Characters>
  <Application>Microsoft Office Word</Application>
  <DocSecurity>0</DocSecurity>
  <Lines>135</Lines>
  <Paragraphs>3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hał Małek</cp:lastModifiedBy>
  <cp:revision>41</cp:revision>
  <cp:lastPrinted>2026-05-05T08:31:00Z</cp:lastPrinted>
  <dcterms:created xsi:type="dcterms:W3CDTF">2026-04-27T11:12:00Z</dcterms:created>
  <dcterms:modified xsi:type="dcterms:W3CDTF">2026-05-0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